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19186C" w:rsidTr="0019186C">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19186C">
              <w:trPr>
                <w:tblCellSpacing w:w="0" w:type="dxa"/>
                <w:jc w:val="center"/>
              </w:trPr>
              <w:tc>
                <w:tcPr>
                  <w:tcW w:w="5000" w:type="pct"/>
                  <w:tcMar>
                    <w:top w:w="0" w:type="dxa"/>
                    <w:left w:w="225" w:type="dxa"/>
                    <w:bottom w:w="105" w:type="dxa"/>
                    <w:right w:w="225" w:type="dxa"/>
                  </w:tcMar>
                  <w:hideMark/>
                </w:tcPr>
                <w:p w:rsidR="0019186C" w:rsidRDefault="0019186C"/>
              </w:tc>
            </w:tr>
            <w:tr w:rsidR="0019186C">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19186C">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19186C">
                          <w:trPr>
                            <w:tblCellSpacing w:w="0" w:type="dxa"/>
                            <w:jc w:val="center"/>
                          </w:trPr>
                          <w:tc>
                            <w:tcPr>
                              <w:tcW w:w="5000" w:type="pct"/>
                              <w:tcMar>
                                <w:top w:w="0" w:type="dxa"/>
                                <w:left w:w="135" w:type="dxa"/>
                                <w:bottom w:w="0" w:type="dxa"/>
                                <w:right w:w="135" w:type="dxa"/>
                              </w:tcMar>
                              <w:vAlign w:val="bottom"/>
                              <w:hideMark/>
                            </w:tcPr>
                            <w:p w:rsidR="0019186C" w:rsidRDefault="0019186C">
                              <w:pPr>
                                <w:rPr>
                                  <w:sz w:val="20"/>
                                  <w:szCs w:val="20"/>
                                </w:rPr>
                              </w:pPr>
                            </w:p>
                          </w:tc>
                        </w:tr>
                      </w:tbl>
                      <w:p w:rsidR="0019186C" w:rsidRDefault="0019186C">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19186C">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19186C">
                                <w:trPr>
                                  <w:tblCellSpacing w:w="0" w:type="dxa"/>
                                  <w:jc w:val="right"/>
                                </w:trPr>
                                <w:tc>
                                  <w:tcPr>
                                    <w:tcW w:w="0" w:type="auto"/>
                                    <w:vAlign w:val="bottom"/>
                                    <w:hideMark/>
                                  </w:tcPr>
                                  <w:p w:rsidR="0019186C" w:rsidRDefault="0019186C">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0" name="Picture 70"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19186C">
                                      <w:trPr>
                                        <w:tblCellSpacing w:w="0" w:type="dxa"/>
                                        <w:jc w:val="right"/>
                                      </w:trPr>
                                      <w:tc>
                                        <w:tcPr>
                                          <w:tcW w:w="0" w:type="auto"/>
                                          <w:shd w:val="clear" w:color="auto" w:fill="000000"/>
                                          <w:tcMar>
                                            <w:top w:w="210" w:type="dxa"/>
                                            <w:left w:w="540" w:type="dxa"/>
                                            <w:bottom w:w="0" w:type="dxa"/>
                                            <w:right w:w="540" w:type="dxa"/>
                                          </w:tcMar>
                                          <w:vAlign w:val="bottom"/>
                                          <w:hideMark/>
                                        </w:tcPr>
                                        <w:p w:rsidR="0019186C" w:rsidRDefault="0019186C">
                                          <w:pPr>
                                            <w:jc w:val="center"/>
                                            <w:rPr>
                                              <w:rFonts w:ascii="Arial" w:hAnsi="Arial" w:cs="Arial"/>
                                              <w:color w:val="FFFFFF"/>
                                            </w:rPr>
                                          </w:pPr>
                                          <w:r>
                                            <w:rPr>
                                              <w:rFonts w:ascii="Arial" w:hAnsi="Arial" w:cs="Arial"/>
                                              <w:b/>
                                              <w:bCs/>
                                              <w:color w:val="FFFFFF"/>
                                            </w:rPr>
                                            <w:t>Date 3/15/15</w:t>
                                          </w:r>
                                        </w:p>
                                      </w:tc>
                                    </w:tr>
                                  </w:tbl>
                                  <w:p w:rsidR="0019186C" w:rsidRDefault="0019186C">
                                    <w:pPr>
                                      <w:jc w:val="right"/>
                                      <w:rPr>
                                        <w:sz w:val="20"/>
                                        <w:szCs w:val="20"/>
                                      </w:rPr>
                                    </w:pPr>
                                  </w:p>
                                </w:tc>
                              </w:tr>
                            </w:tbl>
                            <w:p w:rsidR="0019186C" w:rsidRDefault="0019186C">
                              <w:pPr>
                                <w:jc w:val="right"/>
                                <w:rPr>
                                  <w:sz w:val="20"/>
                                  <w:szCs w:val="20"/>
                                </w:rPr>
                              </w:pPr>
                            </w:p>
                          </w:tc>
                        </w:tr>
                      </w:tbl>
                      <w:p w:rsidR="0019186C" w:rsidRDefault="0019186C">
                        <w:pPr>
                          <w:jc w:val="right"/>
                          <w:rPr>
                            <w:sz w:val="20"/>
                            <w:szCs w:val="20"/>
                          </w:rPr>
                        </w:pPr>
                      </w:p>
                    </w:tc>
                  </w:tr>
                </w:tbl>
                <w:p w:rsidR="0019186C" w:rsidRDefault="0019186C">
                  <w:pPr>
                    <w:jc w:val="center"/>
                    <w:rPr>
                      <w:sz w:val="20"/>
                      <w:szCs w:val="20"/>
                    </w:rPr>
                  </w:pPr>
                </w:p>
              </w:tc>
            </w:tr>
            <w:tr w:rsidR="0019186C">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19186C">
                    <w:trPr>
                      <w:tblCellSpacing w:w="0" w:type="dxa"/>
                    </w:trPr>
                    <w:tc>
                      <w:tcPr>
                        <w:tcW w:w="0" w:type="auto"/>
                        <w:hideMark/>
                      </w:tcPr>
                      <w:p w:rsidR="0019186C" w:rsidRDefault="0019186C">
                        <w:r>
                          <w:rPr>
                            <w:noProof/>
                          </w:rPr>
                          <w:drawing>
                            <wp:inline distT="0" distB="0" distL="0" distR="0">
                              <wp:extent cx="123825" cy="190500"/>
                              <wp:effectExtent l="0" t="0" r="9525" b="0"/>
                              <wp:docPr id="69" name="Picture 69"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19186C">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19186C">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19186C">
                                      <w:trPr>
                                        <w:tblCellSpacing w:w="0" w:type="dxa"/>
                                      </w:trPr>
                                      <w:tc>
                                        <w:tcPr>
                                          <w:tcW w:w="0" w:type="auto"/>
                                          <w:shd w:val="clear" w:color="auto" w:fill="FFFFFF"/>
                                          <w:hideMark/>
                                        </w:tcPr>
                                        <w:p w:rsidR="0019186C" w:rsidRDefault="0019186C">
                                          <w:r>
                                            <w:rPr>
                                              <w:noProof/>
                                            </w:rPr>
                                            <w:drawing>
                                              <wp:inline distT="0" distB="0" distL="0" distR="0">
                                                <wp:extent cx="123825" cy="76200"/>
                                                <wp:effectExtent l="0" t="0" r="9525" b="0"/>
                                                <wp:docPr id="68" name="Picture 68"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19186C">
                                            <w:trPr>
                                              <w:trHeight w:val="15"/>
                                              <w:tblCellSpacing w:w="0" w:type="dxa"/>
                                              <w:jc w:val="center"/>
                                            </w:trPr>
                                            <w:tc>
                                              <w:tcPr>
                                                <w:tcW w:w="0" w:type="auto"/>
                                                <w:shd w:val="clear" w:color="auto" w:fill="E9E9E9"/>
                                                <w:vAlign w:val="center"/>
                                                <w:hideMark/>
                                              </w:tcPr>
                                              <w:p w:rsidR="0019186C" w:rsidRDefault="0019186C"/>
                                            </w:tc>
                                          </w:tr>
                                          <w:tr w:rsidR="0019186C">
                                            <w:trPr>
                                              <w:trHeight w:val="15"/>
                                              <w:tblCellSpacing w:w="0" w:type="dxa"/>
                                              <w:jc w:val="center"/>
                                            </w:trPr>
                                            <w:tc>
                                              <w:tcPr>
                                                <w:tcW w:w="0" w:type="auto"/>
                                                <w:shd w:val="clear" w:color="auto" w:fill="EDEDED"/>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1F1F1"/>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6F6F6"/>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9F9F9"/>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CFCFC"/>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DFDFD"/>
                                                <w:vAlign w:val="center"/>
                                                <w:hideMark/>
                                              </w:tcPr>
                                              <w:p w:rsidR="0019186C" w:rsidRDefault="0019186C">
                                                <w:pPr>
                                                  <w:rPr>
                                                    <w:sz w:val="20"/>
                                                    <w:szCs w:val="20"/>
                                                  </w:rPr>
                                                </w:pPr>
                                              </w:p>
                                            </w:tc>
                                          </w:tr>
                                          <w:tr w:rsidR="0019186C">
                                            <w:trPr>
                                              <w:trHeight w:val="15"/>
                                              <w:tblCellSpacing w:w="0" w:type="dxa"/>
                                              <w:jc w:val="center"/>
                                            </w:trPr>
                                            <w:tc>
                                              <w:tcPr>
                                                <w:tcW w:w="0" w:type="auto"/>
                                                <w:shd w:val="clear" w:color="auto" w:fill="FEFEFE"/>
                                                <w:vAlign w:val="center"/>
                                                <w:hideMark/>
                                              </w:tcPr>
                                              <w:p w:rsidR="0019186C" w:rsidRDefault="0019186C">
                                                <w:pPr>
                                                  <w:rPr>
                                                    <w:sz w:val="20"/>
                                                    <w:szCs w:val="20"/>
                                                  </w:rPr>
                                                </w:pPr>
                                              </w:p>
                                            </w:tc>
                                          </w:tr>
                                        </w:tbl>
                                        <w:p w:rsidR="0019186C" w:rsidRDefault="0019186C">
                                          <w:pPr>
                                            <w:jc w:val="center"/>
                                            <w:rPr>
                                              <w:sz w:val="20"/>
                                              <w:szCs w:val="20"/>
                                            </w:rPr>
                                          </w:pPr>
                                        </w:p>
                                      </w:tc>
                                      <w:tc>
                                        <w:tcPr>
                                          <w:tcW w:w="0" w:type="auto"/>
                                          <w:shd w:val="clear" w:color="auto" w:fill="FFFFFF"/>
                                          <w:hideMark/>
                                        </w:tcPr>
                                        <w:p w:rsidR="0019186C" w:rsidRDefault="0019186C">
                                          <w:r>
                                            <w:rPr>
                                              <w:noProof/>
                                            </w:rPr>
                                            <w:drawing>
                                              <wp:inline distT="0" distB="0" distL="0" distR="0">
                                                <wp:extent cx="123825" cy="76200"/>
                                                <wp:effectExtent l="0" t="0" r="9525" b="0"/>
                                                <wp:docPr id="67" name="Picture 67"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sz w:val="20"/>
                                  <w:szCs w:val="20"/>
                                </w:rPr>
                              </w:pPr>
                            </w:p>
                          </w:tc>
                        </w:tr>
                      </w:tbl>
                      <w:p w:rsidR="0019186C" w:rsidRDefault="0019186C">
                        <w:pPr>
                          <w:jc w:val="center"/>
                          <w:rPr>
                            <w:sz w:val="20"/>
                            <w:szCs w:val="20"/>
                          </w:rPr>
                        </w:pPr>
                      </w:p>
                    </w:tc>
                    <w:tc>
                      <w:tcPr>
                        <w:tcW w:w="0" w:type="auto"/>
                        <w:hideMark/>
                      </w:tcPr>
                      <w:p w:rsidR="0019186C" w:rsidRDefault="0019186C">
                        <w:r>
                          <w:rPr>
                            <w:noProof/>
                          </w:rPr>
                          <w:drawing>
                            <wp:inline distT="0" distB="0" distL="0" distR="0">
                              <wp:extent cx="123825" cy="190500"/>
                              <wp:effectExtent l="0" t="0" r="9525" b="0"/>
                              <wp:docPr id="66" name="Picture 66"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19186C" w:rsidRDefault="0019186C">
                  <w:pPr>
                    <w:rPr>
                      <w:sz w:val="20"/>
                      <w:szCs w:val="20"/>
                    </w:rPr>
                  </w:pPr>
                </w:p>
              </w:tc>
            </w:tr>
            <w:tr w:rsidR="0019186C">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19186C">
                    <w:trPr>
                      <w:tblCellSpacing w:w="0" w:type="dxa"/>
                      <w:jc w:val="center"/>
                    </w:trPr>
                    <w:tc>
                      <w:tcPr>
                        <w:tcW w:w="0" w:type="auto"/>
                        <w:shd w:val="clear" w:color="auto" w:fill="F7F7F7"/>
                        <w:vAlign w:val="bottom"/>
                        <w:hideMark/>
                      </w:tcPr>
                      <w:p w:rsidR="0019186C" w:rsidRDefault="0019186C">
                        <w:r>
                          <w:rPr>
                            <w:noProof/>
                          </w:rPr>
                          <w:drawing>
                            <wp:inline distT="0" distB="0" distL="0" distR="0">
                              <wp:extent cx="28575" cy="342900"/>
                              <wp:effectExtent l="0" t="0" r="9525" b="0"/>
                              <wp:docPr id="65" name="Picture 65"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19186C" w:rsidRDefault="0019186C">
                        <w:r>
                          <w:rPr>
                            <w:noProof/>
                          </w:rPr>
                          <w:drawing>
                            <wp:inline distT="0" distB="0" distL="0" distR="0">
                              <wp:extent cx="19050" cy="342900"/>
                              <wp:effectExtent l="0" t="0" r="0" b="0"/>
                              <wp:docPr id="64" name="Picture 64"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19186C" w:rsidRDefault="0019186C">
                        <w:r>
                          <w:rPr>
                            <w:noProof/>
                          </w:rPr>
                          <w:drawing>
                            <wp:inline distT="0" distB="0" distL="0" distR="0">
                              <wp:extent cx="9525" cy="342900"/>
                              <wp:effectExtent l="0" t="0" r="9525" b="0"/>
                              <wp:docPr id="63" name="Picture 63"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19186C" w:rsidRDefault="0019186C">
                        <w:r>
                          <w:rPr>
                            <w:noProof/>
                          </w:rPr>
                          <w:drawing>
                            <wp:inline distT="0" distB="0" distL="0" distR="0">
                              <wp:extent cx="9525" cy="342900"/>
                              <wp:effectExtent l="0" t="0" r="9525" b="0"/>
                              <wp:docPr id="62" name="Picture 62"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19186C" w:rsidRDefault="0019186C">
                        <w:r>
                          <w:rPr>
                            <w:noProof/>
                          </w:rPr>
                          <w:drawing>
                            <wp:inline distT="0" distB="0" distL="0" distR="0">
                              <wp:extent cx="9525" cy="342900"/>
                              <wp:effectExtent l="0" t="0" r="9525" b="0"/>
                              <wp:docPr id="61" name="Picture 61"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19186C" w:rsidRDefault="0019186C">
                        <w:r>
                          <w:rPr>
                            <w:noProof/>
                          </w:rPr>
                          <w:drawing>
                            <wp:inline distT="0" distB="0" distL="0" distR="0">
                              <wp:extent cx="9525" cy="342900"/>
                              <wp:effectExtent l="0" t="0" r="9525" b="0"/>
                              <wp:docPr id="60" name="Picture 60"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19186C" w:rsidRDefault="0019186C">
                        <w:r>
                          <w:rPr>
                            <w:noProof/>
                          </w:rPr>
                          <w:drawing>
                            <wp:inline distT="0" distB="0" distL="0" distR="0">
                              <wp:extent cx="9525" cy="342900"/>
                              <wp:effectExtent l="0" t="0" r="9525" b="0"/>
                              <wp:docPr id="59" name="Picture 59"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19186C" w:rsidRDefault="0019186C">
                        <w:r>
                          <w:rPr>
                            <w:noProof/>
                          </w:rPr>
                          <w:drawing>
                            <wp:inline distT="0" distB="0" distL="0" distR="0">
                              <wp:extent cx="9525" cy="342900"/>
                              <wp:effectExtent l="0" t="0" r="9525" b="0"/>
                              <wp:docPr id="58" name="Picture 58"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19186C" w:rsidRDefault="0019186C">
                        <w:r>
                          <w:rPr>
                            <w:noProof/>
                          </w:rPr>
                          <w:drawing>
                            <wp:inline distT="0" distB="0" distL="0" distR="0">
                              <wp:extent cx="9525" cy="342900"/>
                              <wp:effectExtent l="0" t="0" r="9525" b="0"/>
                              <wp:docPr id="57" name="Picture 57"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19186C" w:rsidRDefault="0019186C">
                        <w:r>
                          <w:rPr>
                            <w:noProof/>
                          </w:rPr>
                          <w:drawing>
                            <wp:inline distT="0" distB="0" distL="0" distR="0">
                              <wp:extent cx="9525" cy="342900"/>
                              <wp:effectExtent l="0" t="0" r="9525" b="0"/>
                              <wp:docPr id="56" name="Picture 56"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19186C">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0" w:type="dxa"/>
                                            <w:left w:w="540" w:type="dxa"/>
                                            <w:bottom w:w="0" w:type="dxa"/>
                                            <w:right w:w="540" w:type="dxa"/>
                                          </w:tcMar>
                                          <w:vAlign w:val="bottom"/>
                                          <w:hideMark/>
                                        </w:tcPr>
                                        <w:p w:rsidR="0019186C" w:rsidRDefault="0019186C">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5" name="Picture 55"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0" w:type="dxa"/>
                                            <w:left w:w="540" w:type="dxa"/>
                                            <w:bottom w:w="0" w:type="dxa"/>
                                            <w:right w:w="540" w:type="dxa"/>
                                          </w:tcMar>
                                          <w:vAlign w:val="bottom"/>
                                          <w:hideMark/>
                                        </w:tcPr>
                                        <w:p w:rsidR="0019186C" w:rsidRDefault="0019186C">
                                          <w:pPr>
                                            <w:jc w:val="center"/>
                                            <w:rPr>
                                              <w:rFonts w:ascii="Georgia" w:hAnsi="Georgia" w:cs="Arial"/>
                                              <w:color w:val="000090"/>
                                              <w:sz w:val="36"/>
                                              <w:szCs w:val="36"/>
                                            </w:rPr>
                                          </w:pPr>
                                          <w:r>
                                            <w:rPr>
                                              <w:rFonts w:ascii="Georgia" w:hAnsi="Georgia" w:cs="Arial"/>
                                              <w:color w:val="000090"/>
                                              <w:sz w:val="36"/>
                                              <w:szCs w:val="36"/>
                                            </w:rPr>
                                            <w:t>  </w:t>
                                          </w:r>
                                        </w:p>
                                        <w:p w:rsidR="0019186C" w:rsidRDefault="0019186C">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19186C" w:rsidRDefault="0019186C">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19186C" w:rsidRDefault="0019186C">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hideMark/>
                                        </w:tcPr>
                                        <w:p w:rsidR="0019186C" w:rsidRDefault="0019186C">
                                          <w:pPr>
                                            <w:ind w:left="720"/>
                                            <w:jc w:val="center"/>
                                            <w:rPr>
                                              <w:rFonts w:ascii="Arial" w:hAnsi="Arial" w:cs="Arial"/>
                                              <w:color w:val="000000"/>
                                              <w:sz w:val="28"/>
                                              <w:szCs w:val="28"/>
                                            </w:rPr>
                                          </w:pPr>
                                          <w:r>
                                            <w:rPr>
                                              <w:rStyle w:val="Strong"/>
                                              <w:rFonts w:ascii="Arial" w:hAnsi="Arial" w:cs="Arial"/>
                                              <w:color w:val="000000"/>
                                              <w:sz w:val="28"/>
                                              <w:szCs w:val="28"/>
                                            </w:rPr>
                                            <w:t>3/15/15</w:t>
                                          </w:r>
                                        </w:p>
                                        <w:p w:rsidR="0019186C" w:rsidRDefault="0019186C">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19186C" w:rsidRDefault="0019186C">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19186C" w:rsidRDefault="0019186C">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19186C" w:rsidRDefault="0019186C">
                                          <w:pPr>
                                            <w:spacing w:after="240"/>
                                            <w:ind w:left="1440"/>
                                            <w:rPr>
                                              <w:rFonts w:ascii="Arial" w:hAnsi="Arial" w:cs="Arial"/>
                                              <w:color w:val="000000"/>
                                            </w:rPr>
                                          </w:pPr>
                                          <w:hyperlink r:id="rId23" w:tgtFrame="_new" w:history="1">
                                            <w:r>
                                              <w:rPr>
                                                <w:rStyle w:val="Hyperlink"/>
                                                <w:rFonts w:ascii="Arial" w:hAnsi="Arial" w:cs="Arial"/>
                                                <w:color w:val="000000"/>
                                              </w:rPr>
                                              <w:t>Abbas: Israelis must choose between peace, continued occupation of Palestinian lands</w:t>
                                            </w:r>
                                          </w:hyperlink>
                                        </w:p>
                                        <w:p w:rsidR="0019186C" w:rsidRDefault="0019186C">
                                          <w:pPr>
                                            <w:spacing w:after="240"/>
                                            <w:ind w:left="1440"/>
                                            <w:rPr>
                                              <w:rFonts w:ascii="Arial" w:hAnsi="Arial" w:cs="Arial"/>
                                              <w:color w:val="000000"/>
                                            </w:rPr>
                                          </w:pPr>
                                          <w:hyperlink r:id="rId24" w:tgtFrame="_new" w:history="1">
                                            <w:r>
                                              <w:rPr>
                                                <w:rStyle w:val="Hyperlink"/>
                                                <w:rFonts w:ascii="Arial" w:hAnsi="Arial" w:cs="Arial"/>
                                                <w:color w:val="000000"/>
                                              </w:rPr>
                                              <w:t>Obama 'committed' to two-state solution for Israel, Palestinians</w:t>
                                            </w:r>
                                          </w:hyperlink>
                                        </w:p>
                                        <w:p w:rsidR="0019186C" w:rsidRDefault="0019186C">
                                          <w:pPr>
                                            <w:spacing w:after="240"/>
                                            <w:ind w:left="1440"/>
                                            <w:rPr>
                                              <w:rFonts w:ascii="Arial" w:hAnsi="Arial" w:cs="Arial"/>
                                              <w:color w:val="000000"/>
                                            </w:rPr>
                                          </w:pPr>
                                          <w:hyperlink r:id="rId25" w:tgtFrame="_new" w:history="1">
                                            <w:r>
                                              <w:rPr>
                                                <w:rStyle w:val="Hyperlink"/>
                                                <w:rFonts w:ascii="Arial" w:hAnsi="Arial" w:cs="Arial"/>
                                                <w:color w:val="000000"/>
                                              </w:rPr>
                                              <w:t>Hamas' revamped naval commandos could pose a problem for Israel</w:t>
                                            </w:r>
                                          </w:hyperlink>
                                        </w:p>
                                        <w:p w:rsidR="0019186C" w:rsidRDefault="0019186C">
                                          <w:pPr>
                                            <w:spacing w:after="240"/>
                                            <w:ind w:left="1440"/>
                                            <w:rPr>
                                              <w:rFonts w:ascii="Arial" w:hAnsi="Arial" w:cs="Arial"/>
                                              <w:color w:val="000000"/>
                                            </w:rPr>
                                          </w:pPr>
                                          <w:hyperlink r:id="rId26" w:tgtFrame="_new" w:history="1">
                                            <w:r>
                                              <w:rPr>
                                                <w:rStyle w:val="Hyperlink"/>
                                                <w:rFonts w:ascii="Arial" w:hAnsi="Arial" w:cs="Arial"/>
                                                <w:color w:val="000000"/>
                                              </w:rPr>
                                              <w:t>Senate panel probing possible Obama administration ties to anti-Netanyahu effort</w:t>
                                            </w:r>
                                          </w:hyperlink>
                                        </w:p>
                                        <w:p w:rsidR="0019186C" w:rsidRDefault="0019186C">
                                          <w:pPr>
                                            <w:spacing w:after="240"/>
                                            <w:ind w:left="1440"/>
                                            <w:rPr>
                                              <w:rFonts w:ascii="Arial" w:hAnsi="Arial" w:cs="Arial"/>
                                              <w:color w:val="000000"/>
                                            </w:rPr>
                                          </w:pPr>
                                          <w:hyperlink r:id="rId27" w:tgtFrame="_new" w:history="1">
                                            <w:r>
                                              <w:rPr>
                                                <w:rStyle w:val="Hyperlink"/>
                                                <w:rFonts w:ascii="Arial" w:hAnsi="Arial" w:cs="Arial"/>
                                                <w:color w:val="000000"/>
                                              </w:rPr>
                                              <w:t>Obama administration rejected accusations of interference in Israeli election</w:t>
                                            </w:r>
                                          </w:hyperlink>
                                        </w:p>
                                        <w:p w:rsidR="0019186C" w:rsidRDefault="0019186C">
                                          <w:pPr>
                                            <w:spacing w:after="240"/>
                                            <w:ind w:left="1440"/>
                                            <w:rPr>
                                              <w:rFonts w:ascii="Arial" w:hAnsi="Arial" w:cs="Arial"/>
                                              <w:color w:val="000000"/>
                                            </w:rPr>
                                          </w:pPr>
                                          <w:hyperlink r:id="rId28" w:tgtFrame="_new" w:history="1">
                                            <w:r>
                                              <w:rPr>
                                                <w:rStyle w:val="Hyperlink"/>
                                                <w:rFonts w:ascii="Arial" w:hAnsi="Arial" w:cs="Arial"/>
                                                <w:color w:val="000000"/>
                                              </w:rPr>
                                              <w:t>Kerry cautious ahead of new Iran talks, cites 'important gaps' standing in way of nuclear deal</w:t>
                                            </w:r>
                                          </w:hyperlink>
                                        </w:p>
                                        <w:p w:rsidR="0019186C" w:rsidRDefault="0019186C">
                                          <w:pPr>
                                            <w:spacing w:after="240"/>
                                            <w:ind w:left="1440"/>
                                            <w:rPr>
                                              <w:rFonts w:ascii="Arial" w:hAnsi="Arial" w:cs="Arial"/>
                                              <w:color w:val="000000"/>
                                            </w:rPr>
                                          </w:pPr>
                                          <w:hyperlink r:id="rId29" w:tgtFrame="_new" w:history="1">
                                            <w:r>
                                              <w:rPr>
                                                <w:rStyle w:val="Hyperlink"/>
                                                <w:rFonts w:ascii="Arial" w:hAnsi="Arial" w:cs="Arial"/>
                                                <w:color w:val="000000"/>
                                              </w:rPr>
                                              <w:t>Senate plans March 24 action on Iran deal</w:t>
                                            </w:r>
                                          </w:hyperlink>
                                        </w:p>
                                        <w:p w:rsidR="0019186C" w:rsidRDefault="0019186C">
                                          <w:pPr>
                                            <w:spacing w:after="240"/>
                                            <w:ind w:left="1440"/>
                                            <w:rPr>
                                              <w:rFonts w:ascii="Arial" w:hAnsi="Arial" w:cs="Arial"/>
                                              <w:color w:val="000000"/>
                                            </w:rPr>
                                          </w:pPr>
                                          <w:hyperlink r:id="rId30" w:tgtFrame="_new" w:history="1">
                                            <w:r>
                                              <w:rPr>
                                                <w:rStyle w:val="Hyperlink"/>
                                                <w:rFonts w:ascii="Arial" w:hAnsi="Arial" w:cs="Arial"/>
                                                <w:color w:val="000000"/>
                                              </w:rPr>
                                              <w:t xml:space="preserve">White House requests Congress to wait on Iran legislation </w:t>
                                            </w:r>
                                          </w:hyperlink>
                                        </w:p>
                                        <w:p w:rsidR="0019186C" w:rsidRDefault="0019186C">
                                          <w:pPr>
                                            <w:spacing w:after="240"/>
                                            <w:ind w:left="1440"/>
                                            <w:rPr>
                                              <w:rFonts w:ascii="Arial" w:hAnsi="Arial" w:cs="Arial"/>
                                              <w:color w:val="000000"/>
                                            </w:rPr>
                                          </w:pPr>
                                          <w:hyperlink r:id="rId31" w:tgtFrame="_new" w:history="1">
                                            <w:r>
                                              <w:rPr>
                                                <w:rStyle w:val="Hyperlink"/>
                                                <w:rFonts w:ascii="Arial" w:hAnsi="Arial" w:cs="Arial"/>
                                                <w:color w:val="000000"/>
                                              </w:rPr>
                                              <w:t xml:space="preserve">Report: PM tried to block </w:t>
                                            </w:r>
                                            <w:proofErr w:type="spellStart"/>
                                            <w:r>
                                              <w:rPr>
                                                <w:rStyle w:val="Hyperlink"/>
                                                <w:rFonts w:ascii="Arial" w:hAnsi="Arial" w:cs="Arial"/>
                                                <w:color w:val="000000"/>
                                              </w:rPr>
                                              <w:t>Mossad</w:t>
                                            </w:r>
                                            <w:proofErr w:type="spellEnd"/>
                                            <w:r>
                                              <w:rPr>
                                                <w:rStyle w:val="Hyperlink"/>
                                                <w:rFonts w:ascii="Arial" w:hAnsi="Arial" w:cs="Arial"/>
                                                <w:color w:val="000000"/>
                                              </w:rPr>
                                              <w:t xml:space="preserve"> warning to Senators that sanctions would collapse Iran talks</w:t>
                                            </w:r>
                                          </w:hyperlink>
                                        </w:p>
                                        <w:p w:rsidR="0019186C" w:rsidRDefault="0019186C">
                                          <w:pPr>
                                            <w:spacing w:after="240"/>
                                            <w:ind w:left="1440"/>
                                            <w:rPr>
                                              <w:rFonts w:ascii="Arial" w:hAnsi="Arial" w:cs="Arial"/>
                                              <w:color w:val="000000"/>
                                            </w:rPr>
                                          </w:pPr>
                                          <w:hyperlink r:id="rId32" w:tgtFrame="_new" w:history="1">
                                            <w:r>
                                              <w:rPr>
                                                <w:rStyle w:val="Hyperlink"/>
                                                <w:rFonts w:ascii="Arial" w:hAnsi="Arial" w:cs="Arial"/>
                                                <w:color w:val="000000"/>
                                              </w:rPr>
                                              <w:t xml:space="preserve">Are Iran's broken human rights promises a sign of failure for nuclear deal? </w:t>
                                            </w:r>
                                          </w:hyperlink>
                                        </w:p>
                                        <w:p w:rsidR="0019186C" w:rsidRDefault="0019186C">
                                          <w:pPr>
                                            <w:spacing w:after="240"/>
                                            <w:ind w:left="1440"/>
                                            <w:rPr>
                                              <w:rFonts w:ascii="Arial" w:hAnsi="Arial" w:cs="Arial"/>
                                              <w:color w:val="000000"/>
                                            </w:rPr>
                                          </w:pPr>
                                          <w:hyperlink r:id="rId33" w:tgtFrame="_new" w:history="1">
                                            <w:r>
                                              <w:rPr>
                                                <w:rStyle w:val="Hyperlink"/>
                                                <w:rFonts w:ascii="Arial" w:hAnsi="Arial" w:cs="Arial"/>
                                                <w:color w:val="000000"/>
                                              </w:rPr>
                                              <w:t xml:space="preserve">One killed in Cairo bombing days after Gulf leaders make $12 billion pledge </w:t>
                                            </w:r>
                                          </w:hyperlink>
                                        </w:p>
                                        <w:p w:rsidR="0019186C" w:rsidRDefault="0019186C">
                                          <w:pPr>
                                            <w:spacing w:after="240"/>
                                            <w:ind w:left="1440"/>
                                            <w:rPr>
                                              <w:rFonts w:ascii="Arial" w:hAnsi="Arial" w:cs="Arial"/>
                                              <w:color w:val="000000"/>
                                            </w:rPr>
                                          </w:pPr>
                                          <w:hyperlink r:id="rId34" w:tgtFrame="_new" w:history="1">
                                            <w:r>
                                              <w:rPr>
                                                <w:rStyle w:val="Hyperlink"/>
                                                <w:rFonts w:ascii="Arial" w:hAnsi="Arial" w:cs="Arial"/>
                                                <w:color w:val="000000"/>
                                              </w:rPr>
                                              <w:t>Egypt sacks 41 judges for supporting the Brotherhood</w:t>
                                            </w:r>
                                          </w:hyperlink>
                                        </w:p>
                                        <w:p w:rsidR="0019186C" w:rsidRDefault="0019186C">
                                          <w:pPr>
                                            <w:spacing w:after="240"/>
                                            <w:ind w:left="1440"/>
                                            <w:rPr>
                                              <w:rFonts w:ascii="Arial" w:hAnsi="Arial" w:cs="Arial"/>
                                              <w:color w:val="000000"/>
                                            </w:rPr>
                                          </w:pPr>
                                          <w:hyperlink r:id="rId35" w:tgtFrame="_new" w:history="1">
                                            <w:r>
                                              <w:rPr>
                                                <w:rStyle w:val="Hyperlink"/>
                                                <w:rFonts w:ascii="Arial" w:hAnsi="Arial" w:cs="Arial"/>
                                                <w:color w:val="000000"/>
                                              </w:rPr>
                                              <w:t>Islamic State fighters and force allied with Tripoli clash in central Libya</w:t>
                                            </w:r>
                                          </w:hyperlink>
                                        </w:p>
                                        <w:p w:rsidR="0019186C" w:rsidRDefault="0019186C">
                                          <w:pPr>
                                            <w:spacing w:after="240"/>
                                            <w:ind w:left="1440"/>
                                            <w:rPr>
                                              <w:rFonts w:ascii="Arial" w:hAnsi="Arial" w:cs="Arial"/>
                                              <w:color w:val="000000"/>
                                            </w:rPr>
                                          </w:pPr>
                                          <w:hyperlink r:id="rId36" w:tgtFrame="_new" w:history="1">
                                            <w:r>
                                              <w:rPr>
                                                <w:rStyle w:val="Hyperlink"/>
                                                <w:rFonts w:ascii="Arial" w:hAnsi="Arial" w:cs="Arial"/>
                                                <w:color w:val="000000"/>
                                              </w:rPr>
                                              <w:t xml:space="preserve">Kurdish </w:t>
                                            </w:r>
                                            <w:proofErr w:type="spellStart"/>
                                            <w:r>
                                              <w:rPr>
                                                <w:rStyle w:val="Hyperlink"/>
                                                <w:rFonts w:ascii="Arial" w:hAnsi="Arial" w:cs="Arial"/>
                                                <w:color w:val="000000"/>
                                              </w:rPr>
                                              <w:t>govt</w:t>
                                            </w:r>
                                            <w:proofErr w:type="spellEnd"/>
                                            <w:r>
                                              <w:rPr>
                                                <w:rStyle w:val="Hyperlink"/>
                                                <w:rFonts w:ascii="Arial" w:hAnsi="Arial" w:cs="Arial"/>
                                                <w:color w:val="000000"/>
                                              </w:rPr>
                                              <w:t xml:space="preserve"> says Islamic State used chlorine as weapon in Iraq</w:t>
                                            </w:r>
                                          </w:hyperlink>
                                        </w:p>
                                        <w:p w:rsidR="0019186C" w:rsidRDefault="0019186C">
                                          <w:pPr>
                                            <w:spacing w:after="240"/>
                                            <w:ind w:left="1440"/>
                                            <w:rPr>
                                              <w:rFonts w:ascii="Arial" w:hAnsi="Arial" w:cs="Arial"/>
                                              <w:color w:val="000000"/>
                                            </w:rPr>
                                          </w:pPr>
                                          <w:hyperlink r:id="rId37" w:tgtFrame="_new" w:history="1">
                                            <w:r>
                                              <w:rPr>
                                                <w:rStyle w:val="Hyperlink"/>
                                                <w:rFonts w:ascii="Arial" w:hAnsi="Arial" w:cs="Arial"/>
                                                <w:color w:val="000000"/>
                                              </w:rPr>
                                              <w:t>Islamic State targeted in 10 air strikes by US</w:t>
                                            </w:r>
                                          </w:hyperlink>
                                        </w:p>
                                        <w:p w:rsidR="0019186C" w:rsidRDefault="0019186C">
                                          <w:pPr>
                                            <w:spacing w:after="240"/>
                                            <w:ind w:left="1440"/>
                                            <w:rPr>
                                              <w:rFonts w:ascii="Arial" w:hAnsi="Arial" w:cs="Arial"/>
                                              <w:color w:val="000000"/>
                                            </w:rPr>
                                          </w:pPr>
                                          <w:hyperlink r:id="rId38" w:tgtFrame="_new" w:history="1">
                                            <w:r>
                                              <w:rPr>
                                                <w:rStyle w:val="Hyperlink"/>
                                                <w:rFonts w:ascii="Arial" w:hAnsi="Arial" w:cs="Arial"/>
                                                <w:color w:val="000000"/>
                                              </w:rPr>
                                              <w:t>CIA director echoes Obama: Islamic State is not Islamic</w:t>
                                            </w:r>
                                          </w:hyperlink>
                                        </w:p>
                                        <w:p w:rsidR="0019186C" w:rsidRDefault="0019186C">
                                          <w:pPr>
                                            <w:spacing w:after="240"/>
                                            <w:ind w:left="1440"/>
                                            <w:rPr>
                                              <w:rFonts w:ascii="Arial" w:hAnsi="Arial" w:cs="Arial"/>
                                              <w:color w:val="000000"/>
                                            </w:rPr>
                                          </w:pPr>
                                          <w:hyperlink r:id="rId39" w:tgtFrame="_new" w:history="1">
                                            <w:r>
                                              <w:rPr>
                                                <w:rStyle w:val="Hyperlink"/>
                                                <w:rFonts w:ascii="Arial" w:hAnsi="Arial" w:cs="Arial"/>
                                                <w:color w:val="000000"/>
                                              </w:rPr>
                                              <w:t xml:space="preserve">Vatican urges use of force to fight ISIS </w:t>
                                            </w:r>
                                          </w:hyperlink>
                                        </w:p>
                                        <w:p w:rsidR="0019186C" w:rsidRDefault="0019186C">
                                          <w:pPr>
                                            <w:spacing w:after="240"/>
                                            <w:ind w:left="1440"/>
                                            <w:rPr>
                                              <w:rFonts w:ascii="Arial" w:hAnsi="Arial" w:cs="Arial"/>
                                              <w:color w:val="000000"/>
                                            </w:rPr>
                                          </w:pPr>
                                          <w:hyperlink r:id="rId40" w:tgtFrame="_new" w:history="1">
                                            <w:r>
                                              <w:rPr>
                                                <w:rStyle w:val="Hyperlink"/>
                                                <w:rFonts w:ascii="Arial" w:hAnsi="Arial" w:cs="Arial"/>
                                                <w:color w:val="000000"/>
                                              </w:rPr>
                                              <w:t xml:space="preserve">Syrian refugees: 'A whole generation is growing up displaced and uneducated' </w:t>
                                            </w:r>
                                          </w:hyperlink>
                                        </w:p>
                                        <w:p w:rsidR="0019186C" w:rsidRDefault="0019186C">
                                          <w:pPr>
                                            <w:spacing w:after="240"/>
                                            <w:ind w:left="1440"/>
                                            <w:rPr>
                                              <w:rFonts w:ascii="Arial" w:hAnsi="Arial" w:cs="Arial"/>
                                              <w:color w:val="000000"/>
                                            </w:rPr>
                                          </w:pPr>
                                          <w:hyperlink r:id="rId41" w:tgtFrame="_new" w:history="1">
                                            <w:r>
                                              <w:rPr>
                                                <w:rStyle w:val="Hyperlink"/>
                                                <w:rFonts w:ascii="Arial" w:hAnsi="Arial" w:cs="Arial"/>
                                                <w:color w:val="000000"/>
                                              </w:rPr>
                                              <w:t xml:space="preserve">Yemeni opposition announces united front against </w:t>
                                            </w:r>
                                            <w:proofErr w:type="spellStart"/>
                                            <w:r>
                                              <w:rPr>
                                                <w:rStyle w:val="Hyperlink"/>
                                                <w:rFonts w:ascii="Arial" w:hAnsi="Arial" w:cs="Arial"/>
                                                <w:color w:val="000000"/>
                                              </w:rPr>
                                              <w:t>Houthis</w:t>
                                            </w:r>
                                            <w:proofErr w:type="spellEnd"/>
                                          </w:hyperlink>
                                        </w:p>
                                        <w:p w:rsidR="0019186C" w:rsidRDefault="0019186C">
                                          <w:pPr>
                                            <w:spacing w:after="240"/>
                                            <w:ind w:left="1440"/>
                                            <w:rPr>
                                              <w:rFonts w:ascii="Arial" w:hAnsi="Arial" w:cs="Arial"/>
                                              <w:color w:val="000000"/>
                                            </w:rPr>
                                          </w:pPr>
                                          <w:hyperlink r:id="rId42" w:tgtFrame="_new" w:history="1">
                                            <w:r>
                                              <w:rPr>
                                                <w:rStyle w:val="Hyperlink"/>
                                                <w:rFonts w:ascii="Arial" w:hAnsi="Arial" w:cs="Arial"/>
                                                <w:color w:val="000000"/>
                                              </w:rPr>
                                              <w:t>US Embassy in Saudi Arabia halts operations amid 'heightened security concerns'</w:t>
                                            </w:r>
                                          </w:hyperlink>
                                        </w:p>
                                        <w:p w:rsidR="0019186C" w:rsidRDefault="0019186C">
                                          <w:pPr>
                                            <w:spacing w:after="240"/>
                                            <w:ind w:left="1440"/>
                                            <w:rPr>
                                              <w:rFonts w:ascii="Arial" w:hAnsi="Arial" w:cs="Arial"/>
                                              <w:color w:val="000000"/>
                                            </w:rPr>
                                          </w:pPr>
                                          <w:hyperlink r:id="rId43" w:tgtFrame="_new" w:history="1">
                                            <w:r>
                                              <w:rPr>
                                                <w:rStyle w:val="Hyperlink"/>
                                                <w:rFonts w:ascii="Arial" w:hAnsi="Arial" w:cs="Arial"/>
                                                <w:color w:val="000000"/>
                                              </w:rPr>
                                              <w:t>Report: Afghanistan gave CIA money to al Qaeda for diplomat's ransom</w:t>
                                            </w:r>
                                          </w:hyperlink>
                                        </w:p>
                                        <w:p w:rsidR="0019186C" w:rsidRDefault="0019186C">
                                          <w:pPr>
                                            <w:spacing w:after="240"/>
                                            <w:ind w:left="1440"/>
                                            <w:rPr>
                                              <w:rFonts w:ascii="Arial" w:hAnsi="Arial" w:cs="Arial"/>
                                              <w:color w:val="000000"/>
                                            </w:rPr>
                                          </w:pPr>
                                          <w:hyperlink r:id="rId44" w:tgtFrame="_new" w:history="1">
                                            <w:r>
                                              <w:rPr>
                                                <w:rStyle w:val="Hyperlink"/>
                                                <w:rFonts w:ascii="Arial" w:hAnsi="Arial" w:cs="Arial"/>
                                                <w:color w:val="000000"/>
                                              </w:rPr>
                                              <w:t>Suicide bombers attack Catholic church in Pakistan</w:t>
                                            </w:r>
                                          </w:hyperlink>
                                        </w:p>
                                        <w:p w:rsidR="0019186C" w:rsidRDefault="0019186C">
                                          <w:pPr>
                                            <w:spacing w:after="240"/>
                                            <w:ind w:left="1440"/>
                                            <w:rPr>
                                              <w:rFonts w:ascii="Arial" w:hAnsi="Arial" w:cs="Arial"/>
                                              <w:color w:val="000000"/>
                                            </w:rPr>
                                          </w:pPr>
                                          <w:hyperlink r:id="rId45" w:tgtFrame="_new" w:history="1">
                                            <w:r>
                                              <w:rPr>
                                                <w:rStyle w:val="Hyperlink"/>
                                                <w:rFonts w:ascii="Arial" w:hAnsi="Arial" w:cs="Arial"/>
                                                <w:color w:val="000000"/>
                                              </w:rPr>
                                              <w:t>China protests over 'deadly Myanmar border raid'</w:t>
                                            </w:r>
                                          </w:hyperlink>
                                        </w:p>
                                        <w:p w:rsidR="0019186C" w:rsidRDefault="0019186C">
                                          <w:pPr>
                                            <w:spacing w:after="240"/>
                                            <w:ind w:left="1440"/>
                                            <w:rPr>
                                              <w:rFonts w:ascii="Arial" w:hAnsi="Arial" w:cs="Arial"/>
                                              <w:color w:val="000000"/>
                                            </w:rPr>
                                          </w:pPr>
                                          <w:hyperlink r:id="rId46" w:tgtFrame="_new" w:history="1">
                                            <w:r>
                                              <w:rPr>
                                                <w:rStyle w:val="Hyperlink"/>
                                                <w:rFonts w:ascii="Arial" w:hAnsi="Arial" w:cs="Arial"/>
                                                <w:color w:val="000000"/>
                                              </w:rPr>
                                              <w:t xml:space="preserve">Where is Vladimir Putin? Russia's President has been </w:t>
                                            </w:r>
                                            <w:proofErr w:type="spellStart"/>
                                            <w:r>
                                              <w:rPr>
                                                <w:rStyle w:val="Hyperlink"/>
                                                <w:rFonts w:ascii="Arial" w:hAnsi="Arial" w:cs="Arial"/>
                                                <w:color w:val="000000"/>
                                              </w:rPr>
                                              <w:t>awol</w:t>
                                            </w:r>
                                            <w:proofErr w:type="spellEnd"/>
                                            <w:r>
                                              <w:rPr>
                                                <w:rStyle w:val="Hyperlink"/>
                                                <w:rFonts w:ascii="Arial" w:hAnsi="Arial" w:cs="Arial"/>
                                                <w:color w:val="000000"/>
                                              </w:rPr>
                                              <w:t xml:space="preserve"> for 10 days and the </w:t>
                                            </w:r>
                                            <w:proofErr w:type="spellStart"/>
                                            <w:r>
                                              <w:rPr>
                                                <w:rStyle w:val="Hyperlink"/>
                                                <w:rFonts w:ascii="Arial" w:hAnsi="Arial" w:cs="Arial"/>
                                                <w:color w:val="000000"/>
                                              </w:rPr>
                                              <w:t>rumour</w:t>
                                            </w:r>
                                            <w:proofErr w:type="spellEnd"/>
                                            <w:r>
                                              <w:rPr>
                                                <w:rStyle w:val="Hyperlink"/>
                                                <w:rFonts w:ascii="Arial" w:hAnsi="Arial" w:cs="Arial"/>
                                                <w:color w:val="000000"/>
                                              </w:rPr>
                                              <w:t xml:space="preserve"> mill is in overdrive</w:t>
                                            </w:r>
                                          </w:hyperlink>
                                        </w:p>
                                        <w:p w:rsidR="0019186C" w:rsidRDefault="0019186C">
                                          <w:pPr>
                                            <w:spacing w:after="240"/>
                                            <w:ind w:left="1440"/>
                                            <w:rPr>
                                              <w:rFonts w:ascii="Arial" w:hAnsi="Arial" w:cs="Arial"/>
                                              <w:color w:val="000000"/>
                                            </w:rPr>
                                          </w:pPr>
                                          <w:hyperlink r:id="rId47" w:tgtFrame="_new" w:history="1">
                                            <w:r>
                                              <w:rPr>
                                                <w:rStyle w:val="Hyperlink"/>
                                                <w:rFonts w:ascii="Arial" w:hAnsi="Arial" w:cs="Arial"/>
                                                <w:color w:val="000000"/>
                                              </w:rPr>
                                              <w:t>Venezuela holds massive military maneuvers amid new US sanctions</w:t>
                                            </w:r>
                                          </w:hyperlink>
                                        </w:p>
                                        <w:p w:rsidR="0019186C" w:rsidRDefault="0019186C">
                                          <w:pPr>
                                            <w:spacing w:after="240"/>
                                            <w:ind w:left="1440"/>
                                            <w:rPr>
                                              <w:rFonts w:ascii="Arial" w:hAnsi="Arial" w:cs="Arial"/>
                                              <w:color w:val="000000"/>
                                            </w:rPr>
                                          </w:pPr>
                                          <w:hyperlink r:id="rId48" w:tgtFrame="_new" w:history="1">
                                            <w:r>
                                              <w:rPr>
                                                <w:rStyle w:val="Hyperlink"/>
                                                <w:rFonts w:ascii="Arial" w:hAnsi="Arial" w:cs="Arial"/>
                                                <w:color w:val="000000"/>
                                              </w:rPr>
                                              <w:t xml:space="preserve">South American countries reject US calls for Venezuela sanctions </w:t>
                                            </w:r>
                                          </w:hyperlink>
                                        </w:p>
                                        <w:p w:rsidR="0019186C" w:rsidRDefault="0019186C">
                                          <w:pPr>
                                            <w:spacing w:after="240"/>
                                            <w:ind w:left="1440"/>
                                            <w:rPr>
                                              <w:rFonts w:ascii="Arial" w:hAnsi="Arial" w:cs="Arial"/>
                                              <w:color w:val="000000"/>
                                            </w:rPr>
                                          </w:pPr>
                                          <w:hyperlink r:id="rId49" w:tgtFrame="_new" w:history="1">
                                            <w:r>
                                              <w:rPr>
                                                <w:rStyle w:val="Hyperlink"/>
                                                <w:rFonts w:ascii="Arial" w:hAnsi="Arial" w:cs="Arial"/>
                                                <w:color w:val="000000"/>
                                              </w:rPr>
                                              <w:t>2 Arrested as Ferguson Protests Move to St Louis</w:t>
                                            </w:r>
                                          </w:hyperlink>
                                        </w:p>
                                        <w:p w:rsidR="0019186C" w:rsidRDefault="0019186C">
                                          <w:pPr>
                                            <w:spacing w:after="240"/>
                                            <w:ind w:left="1440"/>
                                            <w:rPr>
                                              <w:rFonts w:ascii="Arial" w:hAnsi="Arial" w:cs="Arial"/>
                                              <w:color w:val="000000"/>
                                            </w:rPr>
                                          </w:pPr>
                                          <w:hyperlink r:id="rId50" w:tgtFrame="_new" w:history="1">
                                            <w:r>
                                              <w:rPr>
                                                <w:rStyle w:val="Hyperlink"/>
                                                <w:rFonts w:ascii="Arial" w:hAnsi="Arial" w:cs="Arial"/>
                                                <w:color w:val="000000"/>
                                              </w:rPr>
                                              <w:t>Battle brewing over NASA funding</w:t>
                                            </w:r>
                                          </w:hyperlink>
                                        </w:p>
                                        <w:p w:rsidR="0019186C" w:rsidRDefault="0019186C">
                                          <w:pPr>
                                            <w:spacing w:after="240"/>
                                            <w:ind w:left="1440"/>
                                            <w:rPr>
                                              <w:rFonts w:ascii="Arial" w:hAnsi="Arial" w:cs="Arial"/>
                                              <w:color w:val="000000"/>
                                            </w:rPr>
                                          </w:pPr>
                                          <w:hyperlink r:id="rId51" w:tgtFrame="_new" w:history="1">
                                            <w:r>
                                              <w:rPr>
                                                <w:rStyle w:val="Hyperlink"/>
                                                <w:rFonts w:ascii="Arial" w:hAnsi="Arial" w:cs="Arial"/>
                                                <w:color w:val="000000"/>
                                              </w:rPr>
                                              <w:t>Will The March 20 Total Solar Eclipse Impact Europe's Solar Energy Grid?</w:t>
                                            </w:r>
                                          </w:hyperlink>
                                        </w:p>
                                        <w:p w:rsidR="0019186C" w:rsidRDefault="0019186C">
                                          <w:pPr>
                                            <w:spacing w:after="240"/>
                                            <w:ind w:left="1440"/>
                                            <w:rPr>
                                              <w:rFonts w:ascii="Arial" w:hAnsi="Arial" w:cs="Arial"/>
                                              <w:color w:val="000000"/>
                                            </w:rPr>
                                          </w:pPr>
                                          <w:hyperlink r:id="rId52" w:tgtFrame="_new" w:history="1">
                                            <w:r>
                                              <w:rPr>
                                                <w:rStyle w:val="Hyperlink"/>
                                                <w:rFonts w:ascii="Arial" w:hAnsi="Arial" w:cs="Arial"/>
                                                <w:color w:val="000000"/>
                                              </w:rPr>
                                              <w:t xml:space="preserve">5.8 magnitude earthquake hits near </w:t>
                                            </w:r>
                                            <w:proofErr w:type="spellStart"/>
                                            <w:r>
                                              <w:rPr>
                                                <w:rStyle w:val="Hyperlink"/>
                                                <w:rFonts w:ascii="Arial" w:hAnsi="Arial" w:cs="Arial"/>
                                                <w:color w:val="000000"/>
                                              </w:rPr>
                                              <w:t>Agrihan</w:t>
                                            </w:r>
                                            <w:proofErr w:type="spellEnd"/>
                                            <w:r>
                                              <w:rPr>
                                                <w:rStyle w:val="Hyperlink"/>
                                                <w:rFonts w:ascii="Arial" w:hAnsi="Arial" w:cs="Arial"/>
                                                <w:color w:val="000000"/>
                                              </w:rPr>
                                              <w:t>, Northern Mariana Islands</w:t>
                                            </w:r>
                                          </w:hyperlink>
                                        </w:p>
                                        <w:p w:rsidR="0019186C" w:rsidRDefault="0019186C">
                                          <w:pPr>
                                            <w:spacing w:after="240"/>
                                            <w:ind w:left="1440"/>
                                            <w:rPr>
                                              <w:rFonts w:ascii="Arial" w:hAnsi="Arial" w:cs="Arial"/>
                                              <w:color w:val="000000"/>
                                            </w:rPr>
                                          </w:pPr>
                                          <w:hyperlink r:id="rId53"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Katsuura</w:t>
                                            </w:r>
                                            <w:proofErr w:type="spellEnd"/>
                                            <w:r>
                                              <w:rPr>
                                                <w:rStyle w:val="Hyperlink"/>
                                                <w:rFonts w:ascii="Arial" w:hAnsi="Arial" w:cs="Arial"/>
                                                <w:color w:val="000000"/>
                                              </w:rPr>
                                              <w:t>, Japan</w:t>
                                            </w:r>
                                          </w:hyperlink>
                                        </w:p>
                                        <w:p w:rsidR="0019186C" w:rsidRDefault="0019186C">
                                          <w:pPr>
                                            <w:spacing w:after="240"/>
                                            <w:ind w:left="1440"/>
                                            <w:rPr>
                                              <w:rFonts w:ascii="Arial" w:hAnsi="Arial" w:cs="Arial"/>
                                              <w:color w:val="000000"/>
                                            </w:rPr>
                                          </w:pPr>
                                          <w:hyperlink r:id="rId54"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Vanimo</w:t>
                                            </w:r>
                                            <w:proofErr w:type="spellEnd"/>
                                            <w:r>
                                              <w:rPr>
                                                <w:rStyle w:val="Hyperlink"/>
                                                <w:rFonts w:ascii="Arial" w:hAnsi="Arial" w:cs="Arial"/>
                                                <w:color w:val="000000"/>
                                              </w:rPr>
                                              <w:t>, Papua New Guinea</w:t>
                                            </w:r>
                                          </w:hyperlink>
                                        </w:p>
                                        <w:p w:rsidR="0019186C" w:rsidRDefault="0019186C">
                                          <w:pPr>
                                            <w:spacing w:after="240"/>
                                            <w:ind w:left="1440"/>
                                            <w:rPr>
                                              <w:rFonts w:ascii="Arial" w:hAnsi="Arial" w:cs="Arial"/>
                                              <w:color w:val="000000"/>
                                            </w:rPr>
                                          </w:pPr>
                                          <w:hyperlink r:id="rId55"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Vaini</w:t>
                                            </w:r>
                                            <w:proofErr w:type="spellEnd"/>
                                            <w:r>
                                              <w:rPr>
                                                <w:rStyle w:val="Hyperlink"/>
                                                <w:rFonts w:ascii="Arial" w:hAnsi="Arial" w:cs="Arial"/>
                                                <w:color w:val="000000"/>
                                              </w:rPr>
                                              <w:t>, Tonga</w:t>
                                            </w:r>
                                          </w:hyperlink>
                                        </w:p>
                                        <w:p w:rsidR="0019186C" w:rsidRDefault="0019186C">
                                          <w:pPr>
                                            <w:spacing w:after="240"/>
                                            <w:ind w:left="1440"/>
                                            <w:rPr>
                                              <w:rFonts w:ascii="Arial" w:hAnsi="Arial" w:cs="Arial"/>
                                              <w:color w:val="000000"/>
                                            </w:rPr>
                                          </w:pPr>
                                          <w:hyperlink r:id="rId56"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Copiapo</w:t>
                                            </w:r>
                                            <w:proofErr w:type="spellEnd"/>
                                            <w:r>
                                              <w:rPr>
                                                <w:rStyle w:val="Hyperlink"/>
                                                <w:rFonts w:ascii="Arial" w:hAnsi="Arial" w:cs="Arial"/>
                                                <w:color w:val="000000"/>
                                              </w:rPr>
                                              <w:t>, Chile</w:t>
                                            </w:r>
                                          </w:hyperlink>
                                        </w:p>
                                        <w:p w:rsidR="0019186C" w:rsidRDefault="0019186C">
                                          <w:pPr>
                                            <w:spacing w:after="240"/>
                                            <w:ind w:left="1440"/>
                                            <w:rPr>
                                              <w:rFonts w:ascii="Arial" w:hAnsi="Arial" w:cs="Arial"/>
                                              <w:color w:val="000000"/>
                                            </w:rPr>
                                          </w:pPr>
                                          <w:hyperlink r:id="rId57"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Siple</w:t>
                                            </w:r>
                                            <w:proofErr w:type="spellEnd"/>
                                            <w:r>
                                              <w:rPr>
                                                <w:rStyle w:val="Hyperlink"/>
                                                <w:rFonts w:ascii="Arial" w:hAnsi="Arial" w:cs="Arial"/>
                                                <w:color w:val="000000"/>
                                              </w:rPr>
                                              <w:t>, Mount, Antarctica</w:t>
                                            </w:r>
                                          </w:hyperlink>
                                        </w:p>
                                        <w:p w:rsidR="0019186C" w:rsidRDefault="0019186C">
                                          <w:pPr>
                                            <w:spacing w:after="240"/>
                                            <w:ind w:left="1440"/>
                                            <w:rPr>
                                              <w:rFonts w:ascii="Arial" w:hAnsi="Arial" w:cs="Arial"/>
                                              <w:color w:val="000000"/>
                                            </w:rPr>
                                          </w:pPr>
                                          <w:hyperlink r:id="rId58" w:tgtFrame="_new" w:history="1">
                                            <w:r>
                                              <w:rPr>
                                                <w:rStyle w:val="Hyperlink"/>
                                                <w:rFonts w:ascii="Arial" w:hAnsi="Arial" w:cs="Arial"/>
                                                <w:color w:val="000000"/>
                                              </w:rPr>
                                              <w:t>Fuego volcano in Guatemala erupts to 15,000ft</w:t>
                                            </w:r>
                                          </w:hyperlink>
                                        </w:p>
                                        <w:p w:rsidR="0019186C" w:rsidRDefault="0019186C">
                                          <w:pPr>
                                            <w:spacing w:after="240"/>
                                            <w:ind w:left="1440"/>
                                            <w:rPr>
                                              <w:rFonts w:ascii="Arial" w:hAnsi="Arial" w:cs="Arial"/>
                                              <w:color w:val="000000"/>
                                            </w:rPr>
                                          </w:pPr>
                                          <w:hyperlink r:id="rId59" w:tgtFrame="_new" w:history="1">
                                            <w:proofErr w:type="spellStart"/>
                                            <w:r>
                                              <w:rPr>
                                                <w:rStyle w:val="Hyperlink"/>
                                                <w:rFonts w:ascii="Arial" w:hAnsi="Arial" w:cs="Arial"/>
                                                <w:color w:val="000000"/>
                                              </w:rPr>
                                              <w:t>Zhupanovsky</w:t>
                                            </w:r>
                                            <w:proofErr w:type="spellEnd"/>
                                            <w:r>
                                              <w:rPr>
                                                <w:rStyle w:val="Hyperlink"/>
                                                <w:rFonts w:ascii="Arial" w:hAnsi="Arial" w:cs="Arial"/>
                                                <w:color w:val="000000"/>
                                              </w:rPr>
                                              <w:t xml:space="preserve"> volcano on Kamchatka, Russia erupts to 14,000ft</w:t>
                                            </w:r>
                                          </w:hyperlink>
                                        </w:p>
                                        <w:p w:rsidR="0019186C" w:rsidRDefault="0019186C">
                                          <w:pPr>
                                            <w:spacing w:after="240"/>
                                            <w:ind w:left="1440"/>
                                            <w:rPr>
                                              <w:rFonts w:ascii="Arial" w:hAnsi="Arial" w:cs="Arial"/>
                                              <w:color w:val="000000"/>
                                            </w:rPr>
                                          </w:pPr>
                                          <w:hyperlink r:id="rId60" w:tgtFrame="_new" w:history="1">
                                            <w:r>
                                              <w:rPr>
                                                <w:rStyle w:val="Hyperlink"/>
                                                <w:rFonts w:ascii="Arial" w:hAnsi="Arial" w:cs="Arial"/>
                                                <w:color w:val="000000"/>
                                              </w:rPr>
                                              <w:t>Oklahoma could be in danger of strong earthquakes</w:t>
                                            </w:r>
                                          </w:hyperlink>
                                        </w:p>
                                        <w:p w:rsidR="0019186C" w:rsidRDefault="0019186C">
                                          <w:pPr>
                                            <w:spacing w:after="240"/>
                                            <w:ind w:left="1440"/>
                                            <w:rPr>
                                              <w:rFonts w:ascii="Arial" w:hAnsi="Arial" w:cs="Arial"/>
                                              <w:color w:val="000000"/>
                                            </w:rPr>
                                          </w:pPr>
                                          <w:hyperlink r:id="rId61" w:tgtFrame="_new" w:history="1">
                                            <w:r>
                                              <w:rPr>
                                                <w:rStyle w:val="Hyperlink"/>
                                                <w:rFonts w:ascii="Arial" w:hAnsi="Arial" w:cs="Arial"/>
                                                <w:color w:val="000000"/>
                                              </w:rPr>
                                              <w:t>Cyclone Pam to hit New Zealand today</w:t>
                                            </w:r>
                                          </w:hyperlink>
                                        </w:p>
                                        <w:p w:rsidR="0019186C" w:rsidRDefault="0019186C">
                                          <w:pPr>
                                            <w:spacing w:after="240"/>
                                            <w:ind w:left="1440"/>
                                            <w:rPr>
                                              <w:rFonts w:ascii="Arial" w:hAnsi="Arial" w:cs="Arial"/>
                                              <w:color w:val="000000"/>
                                            </w:rPr>
                                          </w:pPr>
                                          <w:hyperlink r:id="rId62" w:tgtFrame="_new" w:history="1">
                                            <w:r>
                                              <w:rPr>
                                                <w:rStyle w:val="Hyperlink"/>
                                                <w:rFonts w:ascii="Arial" w:hAnsi="Arial" w:cs="Arial"/>
                                                <w:color w:val="000000"/>
                                              </w:rPr>
                                              <w:t>Cyclone Pam: Dozens feared dead in Vanuatu</w:t>
                                            </w:r>
                                          </w:hyperlink>
                                        </w:p>
                                        <w:p w:rsidR="0019186C" w:rsidRDefault="0019186C">
                                          <w:pPr>
                                            <w:spacing w:after="240"/>
                                            <w:ind w:left="1440"/>
                                            <w:rPr>
                                              <w:rFonts w:ascii="Arial" w:hAnsi="Arial" w:cs="Arial"/>
                                              <w:color w:val="000000"/>
                                            </w:rPr>
                                          </w:pPr>
                                          <w:hyperlink r:id="rId63" w:tgtFrame="_new" w:history="1">
                                            <w:r>
                                              <w:rPr>
                                                <w:rStyle w:val="Hyperlink"/>
                                                <w:rFonts w:ascii="Arial" w:hAnsi="Arial" w:cs="Arial"/>
                                                <w:color w:val="000000"/>
                                              </w:rPr>
                                              <w:t xml:space="preserve">Guam braces for storm: </w:t>
                                            </w:r>
                                            <w:proofErr w:type="spellStart"/>
                                            <w:r>
                                              <w:rPr>
                                                <w:rStyle w:val="Hyperlink"/>
                                                <w:rFonts w:ascii="Arial" w:hAnsi="Arial" w:cs="Arial"/>
                                                <w:color w:val="000000"/>
                                              </w:rPr>
                                              <w:t>Bavi</w:t>
                                            </w:r>
                                            <w:proofErr w:type="spellEnd"/>
                                            <w:r>
                                              <w:rPr>
                                                <w:rStyle w:val="Hyperlink"/>
                                                <w:rFonts w:ascii="Arial" w:hAnsi="Arial" w:cs="Arial"/>
                                                <w:color w:val="000000"/>
                                              </w:rPr>
                                              <w:t xml:space="preserve"> could bring typhoon conditions by this afternoon</w:t>
                                            </w:r>
                                          </w:hyperlink>
                                        </w:p>
                                        <w:p w:rsidR="0019186C" w:rsidRDefault="0019186C">
                                          <w:pPr>
                                            <w:spacing w:after="240"/>
                                            <w:ind w:left="1440"/>
                                            <w:rPr>
                                              <w:rFonts w:ascii="Arial" w:hAnsi="Arial" w:cs="Arial"/>
                                              <w:color w:val="000000"/>
                                            </w:rPr>
                                          </w:pPr>
                                          <w:hyperlink r:id="rId64" w:tgtFrame="_new" w:history="1">
                                            <w:r>
                                              <w:rPr>
                                                <w:rStyle w:val="Hyperlink"/>
                                                <w:rFonts w:ascii="Arial" w:hAnsi="Arial" w:cs="Arial"/>
                                                <w:color w:val="000000"/>
                                              </w:rPr>
                                              <w:t>Heat wave sets new temperature records across California</w:t>
                                            </w:r>
                                          </w:hyperlink>
                                        </w:p>
                                        <w:p w:rsidR="0019186C" w:rsidRDefault="0019186C">
                                          <w:pPr>
                                            <w:spacing w:after="240"/>
                                            <w:ind w:left="1440"/>
                                            <w:rPr>
                                              <w:rFonts w:ascii="Arial" w:hAnsi="Arial" w:cs="Arial"/>
                                              <w:color w:val="000000"/>
                                            </w:rPr>
                                          </w:pPr>
                                          <w:hyperlink r:id="rId65" w:tgtFrame="_new" w:history="1">
                                            <w:r>
                                              <w:rPr>
                                                <w:rStyle w:val="Hyperlink"/>
                                                <w:rFonts w:ascii="Arial" w:hAnsi="Arial" w:cs="Arial"/>
                                                <w:color w:val="000000"/>
                                              </w:rPr>
                                              <w:t>California water-wasters elude fines as drought persists</w:t>
                                            </w:r>
                                          </w:hyperlink>
                                        </w:p>
                                        <w:p w:rsidR="0019186C" w:rsidRDefault="0019186C">
                                          <w:pPr>
                                            <w:spacing w:after="240"/>
                                            <w:ind w:left="1440"/>
                                            <w:rPr>
                                              <w:rFonts w:ascii="Arial" w:hAnsi="Arial" w:cs="Arial"/>
                                              <w:color w:val="000000"/>
                                            </w:rPr>
                                          </w:pPr>
                                          <w:hyperlink r:id="rId66" w:tgtFrame="_new" w:history="1">
                                            <w:r>
                                              <w:rPr>
                                                <w:rStyle w:val="Hyperlink"/>
                                                <w:rFonts w:ascii="Arial" w:hAnsi="Arial" w:cs="Arial"/>
                                                <w:color w:val="000000"/>
                                              </w:rPr>
                                              <w:t>Biden: Denying climate change 'almost like denying gravity'</w:t>
                                            </w:r>
                                          </w:hyperlink>
                                        </w:p>
                                        <w:p w:rsidR="0019186C" w:rsidRDefault="0019186C">
                                          <w:pPr>
                                            <w:spacing w:after="240"/>
                                            <w:ind w:left="1440"/>
                                            <w:rPr>
                                              <w:rFonts w:ascii="Arial" w:hAnsi="Arial" w:cs="Arial"/>
                                              <w:color w:val="000000"/>
                                            </w:rPr>
                                          </w:pPr>
                                          <w:hyperlink r:id="rId67" w:tgtFrame="_new" w:history="1">
                                            <w:r>
                                              <w:rPr>
                                                <w:rStyle w:val="Hyperlink"/>
                                                <w:rFonts w:ascii="Arial" w:hAnsi="Arial" w:cs="Arial"/>
                                                <w:color w:val="000000"/>
                                              </w:rPr>
                                              <w:t>Lawsuit over quarter horse's clone may redefine animal breeding</w:t>
                                            </w:r>
                                          </w:hyperlink>
                                        </w:p>
                                        <w:p w:rsidR="0019186C" w:rsidRDefault="0019186C">
                                          <w:pPr>
                                            <w:spacing w:after="240"/>
                                            <w:ind w:left="1440"/>
                                            <w:rPr>
                                              <w:rFonts w:ascii="Arial" w:hAnsi="Arial" w:cs="Arial"/>
                                              <w:color w:val="000000"/>
                                            </w:rPr>
                                          </w:pPr>
                                          <w:hyperlink r:id="rId68" w:tgtFrame="_new" w:history="1">
                                            <w:r>
                                              <w:rPr>
                                                <w:rStyle w:val="Hyperlink"/>
                                                <w:rFonts w:ascii="Arial" w:hAnsi="Arial" w:cs="Arial"/>
                                                <w:color w:val="000000"/>
                                              </w:rPr>
                                              <w:t>U.S. bird experts mystified by Midwest avian flu spread</w:t>
                                            </w:r>
                                          </w:hyperlink>
                                        </w:p>
                                        <w:p w:rsidR="0019186C" w:rsidRDefault="0019186C">
                                          <w:pPr>
                                            <w:spacing w:after="240"/>
                                            <w:ind w:left="1440"/>
                                            <w:rPr>
                                              <w:rFonts w:ascii="Arial" w:hAnsi="Arial" w:cs="Arial"/>
                                              <w:color w:val="000000"/>
                                            </w:rPr>
                                          </w:pPr>
                                          <w:hyperlink r:id="rId69" w:tgtFrame="_new" w:history="1">
                                            <w:r>
                                              <w:rPr>
                                                <w:rStyle w:val="Hyperlink"/>
                                                <w:rFonts w:ascii="Arial" w:hAnsi="Arial" w:cs="Arial"/>
                                                <w:color w:val="000000"/>
                                              </w:rPr>
                                              <w:t>At least 10 Americans being flown to US after possible Ebola exposure</w:t>
                                            </w:r>
                                          </w:hyperlink>
                                        </w:p>
                                        <w:p w:rsidR="0019186C" w:rsidRDefault="0019186C">
                                          <w:pPr>
                                            <w:spacing w:after="240"/>
                                            <w:ind w:left="1440"/>
                                            <w:rPr>
                                              <w:rFonts w:ascii="Arial" w:hAnsi="Arial" w:cs="Arial"/>
                                              <w:color w:val="000000"/>
                                            </w:rPr>
                                          </w:pPr>
                                          <w:hyperlink r:id="rId70" w:tgtFrame="_new" w:history="1">
                                            <w:r>
                                              <w:rPr>
                                                <w:rStyle w:val="Hyperlink"/>
                                                <w:rFonts w:ascii="Arial" w:hAnsi="Arial" w:cs="Arial"/>
                                                <w:color w:val="000000"/>
                                              </w:rPr>
                                              <w:t>Border Patrol: Increase in Sex Offenders Crossing the Border</w:t>
                                            </w:r>
                                          </w:hyperlink>
                                        </w:p>
                                        <w:p w:rsidR="0019186C" w:rsidRDefault="0019186C">
                                          <w:pPr>
                                            <w:spacing w:after="240"/>
                                            <w:ind w:left="1440"/>
                                            <w:rPr>
                                              <w:rFonts w:ascii="Arial" w:hAnsi="Arial" w:cs="Arial"/>
                                              <w:color w:val="000000"/>
                                            </w:rPr>
                                          </w:pPr>
                                          <w:hyperlink r:id="rId71" w:tgtFrame="_new" w:history="1">
                                            <w:r>
                                              <w:rPr>
                                                <w:rStyle w:val="Hyperlink"/>
                                                <w:rFonts w:ascii="Arial" w:hAnsi="Arial" w:cs="Arial"/>
                                                <w:color w:val="000000"/>
                                              </w:rPr>
                                              <w:t>1st transgender lawmaker charged in NH hospital bomb threat</w:t>
                                            </w:r>
                                          </w:hyperlink>
                                        </w:p>
                                        <w:p w:rsidR="0019186C" w:rsidRDefault="0019186C">
                                          <w:pPr>
                                            <w:spacing w:after="240"/>
                                            <w:ind w:left="1440"/>
                                            <w:rPr>
                                              <w:rFonts w:ascii="Arial" w:hAnsi="Arial" w:cs="Arial"/>
                                              <w:color w:val="000000"/>
                                            </w:rPr>
                                          </w:pPr>
                                          <w:hyperlink r:id="rId72" w:tgtFrame="_new" w:history="1">
                                            <w:r>
                                              <w:rPr>
                                                <w:rStyle w:val="Hyperlink"/>
                                                <w:rFonts w:ascii="Arial" w:hAnsi="Arial" w:cs="Arial"/>
                                                <w:color w:val="000000"/>
                                              </w:rPr>
                                              <w:t>Pastor Vows to Protest Lesbian Bishop Speaking at American Baptist College: 'We Do Not Wear Our Sin as a Badge and Parade It'</w:t>
                                            </w:r>
                                          </w:hyperlink>
                                        </w:p>
                                        <w:p w:rsidR="0019186C" w:rsidRDefault="0019186C">
                                          <w:pPr>
                                            <w:spacing w:after="240"/>
                                            <w:ind w:left="1440"/>
                                            <w:rPr>
                                              <w:rFonts w:ascii="Arial" w:hAnsi="Arial" w:cs="Arial"/>
                                              <w:color w:val="000000"/>
                                            </w:rPr>
                                          </w:pPr>
                                          <w:hyperlink r:id="rId73" w:tgtFrame="_new" w:history="1">
                                            <w:r>
                                              <w:rPr>
                                                <w:rStyle w:val="Hyperlink"/>
                                                <w:rFonts w:ascii="Arial" w:hAnsi="Arial" w:cs="Arial"/>
                                                <w:color w:val="000000"/>
                                              </w:rPr>
                                              <w:t>Pope Francis announces a Jubilee Year dedicated to mercy</w:t>
                                            </w:r>
                                          </w:hyperlink>
                                        </w:p>
                                        <w:p w:rsidR="0019186C" w:rsidRDefault="0019186C">
                                          <w:pPr>
                                            <w:spacing w:after="240"/>
                                            <w:ind w:left="1440"/>
                                            <w:rPr>
                                              <w:rFonts w:ascii="Arial" w:hAnsi="Arial" w:cs="Arial"/>
                                              <w:color w:val="000000"/>
                                            </w:rPr>
                                          </w:pPr>
                                          <w:hyperlink r:id="rId74" w:tgtFrame="_new" w:history="1">
                                            <w:r>
                                              <w:rPr>
                                                <w:rStyle w:val="Hyperlink"/>
                                                <w:rFonts w:ascii="Arial" w:hAnsi="Arial" w:cs="Arial"/>
                                                <w:color w:val="000000"/>
                                              </w:rPr>
                                              <w:t>Street preacher on trial for gospel preaching</w:t>
                                            </w:r>
                                          </w:hyperlink>
                                        </w:p>
                                        <w:p w:rsidR="0019186C" w:rsidRDefault="0019186C">
                                          <w:pPr>
                                            <w:ind w:left="1440"/>
                                            <w:rPr>
                                              <w:rFonts w:ascii="Arial" w:hAnsi="Arial" w:cs="Arial"/>
                                              <w:color w:val="000000"/>
                                            </w:rPr>
                                          </w:pPr>
                                          <w:hyperlink r:id="rId75" w:tgtFrame="_new" w:history="1">
                                            <w:r>
                                              <w:rPr>
                                                <w:rStyle w:val="Hyperlink"/>
                                                <w:rFonts w:ascii="Arial" w:hAnsi="Arial" w:cs="Arial"/>
                                                <w:color w:val="000000"/>
                                              </w:rPr>
                                              <w:t>Thousands Flock To Black Mass To Pledge Their Souls To Satan In Mexico</w:t>
                                            </w:r>
                                          </w:hyperlink>
                                        </w:p>
                                      </w:tc>
                                    </w:tr>
                                  </w:tbl>
                                  <w:p w:rsidR="0019186C" w:rsidRDefault="0019186C">
                                    <w:pPr>
                                      <w:jc w:val="center"/>
                                      <w:rPr>
                                        <w:sz w:val="20"/>
                                        <w:szCs w:val="20"/>
                                      </w:rPr>
                                    </w:pPr>
                                  </w:p>
                                </w:tc>
                              </w:tr>
                              <w:tr w:rsidR="0019186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lastRenderedPageBreak/>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0" w:type="dxa"/>
                                            <w:right w:w="540" w:type="dxa"/>
                                          </w:tcMar>
                                          <w:hideMark/>
                                        </w:tcPr>
                                        <w:p w:rsidR="0019186C" w:rsidRDefault="0019186C">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19186C" w:rsidRDefault="0019186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lastRenderedPageBreak/>
                                            <w:t>STAY INFORMED, GET EQUIPPED, BE ENCOURAGED</w:t>
                                          </w:r>
                                        </w:p>
                                        <w:p w:rsidR="0019186C" w:rsidRDefault="0019186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19186C" w:rsidRDefault="0019186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19186C" w:rsidRDefault="0019186C">
                                          <w:pPr>
                                            <w:pStyle w:val="NormalWeb"/>
                                            <w:spacing w:before="0" w:beforeAutospacing="0" w:after="0" w:afterAutospacing="0"/>
                                            <w:jc w:val="center"/>
                                            <w:rPr>
                                              <w:rFonts w:ascii="Arial" w:hAnsi="Arial" w:cs="Arial"/>
                                              <w:b/>
                                              <w:bCs/>
                                              <w:color w:val="000090"/>
                                              <w:sz w:val="28"/>
                                              <w:szCs w:val="28"/>
                                            </w:rPr>
                                          </w:pPr>
                                          <w:hyperlink r:id="rId7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19186C" w:rsidRDefault="0019186C">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19186C" w:rsidRDefault="0019186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color w:val="000000"/>
                                            </w:rPr>
                                          </w:pPr>
                                        </w:p>
                                        <w:p w:rsidR="0019186C" w:rsidRDefault="0019186C">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Prophetic Significance of Netanyahu's Defeat or Re-election Next Week</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hy Israel Needs Benjamin Netanyahu for One More Term</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launches mass production of cruise missiles despite deal</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Holy Altar constructed for Third Jewish Temple</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re You Ready?</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God's answer to fear</w:t>
                                          </w:r>
                                        </w:p>
                                        <w:p w:rsidR="0019186C" w:rsidRDefault="0019186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 xml:space="preserve">Featured Article: Spiritual </w:t>
                                          </w:r>
                                          <w:proofErr w:type="gramStart"/>
                                          <w:r>
                                            <w:rPr>
                                              <w:rStyle w:val="Strong"/>
                                              <w:rFonts w:ascii="Arial" w:hAnsi="Arial" w:cs="Arial"/>
                                              <w:color w:val="000000"/>
                                              <w:sz w:val="32"/>
                                              <w:szCs w:val="32"/>
                                            </w:rPr>
                                            <w:t>Gifts ..</w:t>
                                          </w:r>
                                          <w:proofErr w:type="gramEnd"/>
                                          <w:r>
                                            <w:rPr>
                                              <w:rStyle w:val="Strong"/>
                                              <w:rFonts w:ascii="Arial" w:hAnsi="Arial" w:cs="Arial"/>
                                              <w:color w:val="000000"/>
                                              <w:sz w:val="32"/>
                                              <w:szCs w:val="32"/>
                                            </w:rPr>
                                            <w:t xml:space="preserve"> Occupy Part 2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hideMark/>
                                        </w:tcPr>
                                        <w:p w:rsidR="0019186C" w:rsidRDefault="0019186C">
                                          <w:pPr>
                                            <w:pStyle w:val="NormalWeb"/>
                                            <w:spacing w:before="0" w:beforeAutospacing="0" w:after="0" w:afterAutospacing="0"/>
                                            <w:rPr>
                                              <w:color w:val="000000"/>
                                            </w:rPr>
                                          </w:pPr>
                                          <w:r>
                                            <w:rPr>
                                              <w:rFonts w:ascii="Arial" w:hAnsi="Arial" w:cs="Arial"/>
                                              <w:color w:val="000000"/>
                                            </w:rPr>
                                            <w:br/>
                                            <w:t> </w:t>
                                          </w:r>
                                        </w:p>
                                        <w:p w:rsidR="0019186C" w:rsidRDefault="0019186C">
                                          <w:pPr>
                                            <w:rPr>
                                              <w:rFonts w:ascii="Arial" w:hAnsi="Arial" w:cs="Arial"/>
                                              <w:color w:val="000000"/>
                                            </w:rPr>
                                          </w:pPr>
                                          <w:r>
                                            <w:rPr>
                                              <w:rStyle w:val="Strong"/>
                                              <w:rFonts w:ascii="Arial" w:hAnsi="Arial" w:cs="Arial"/>
                                              <w:color w:val="000000"/>
                                              <w:sz w:val="32"/>
                                              <w:szCs w:val="32"/>
                                            </w:rPr>
                                            <w:t>The Prophetic Significance of Netanyahu's Defeat or Re-election Next Week</w:t>
                                          </w:r>
                                          <w:r>
                                            <w:rPr>
                                              <w:rFonts w:ascii="Arial" w:hAnsi="Arial" w:cs="Arial"/>
                                              <w:color w:val="000000"/>
                                            </w:rPr>
                                            <w:t xml:space="preserve"> - By: Andy Woods - </w:t>
                                          </w:r>
                                          <w:hyperlink r:id="rId77" w:tgtFrame="_blank" w:history="1">
                                            <w:r>
                                              <w:rPr>
                                                <w:rStyle w:val="Hyperlink"/>
                                                <w:rFonts w:ascii="Arial" w:hAnsi="Arial" w:cs="Arial"/>
                                              </w:rPr>
                                              <w:t>http://thewordonpolitics.com/the-prophetic-significance-of-netanyahus-defeat-or-re-election-next-week/</w:t>
                                            </w:r>
                                          </w:hyperlink>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xml:space="preserve">Next week on Tuesday March 17th, Israelis will go to the polls in order to decide if they will re-elect their current Prime Minister Benjamin Netanyahu. Recently, Netanyahu confessed that "he saw 'a real danger' that he might lose next week's closely contested election and asserted that there was a worldwide effort to ensure such an outcome." Netanyahu continued, "...it is a very tight race. Nothing is guaranteed because there is a huge, worldwide effort to topple the Likud government."1 As an evangelical, Bible-believing </w:t>
                                          </w:r>
                                          <w:r>
                                            <w:rPr>
                                              <w:rFonts w:ascii="Arial" w:hAnsi="Arial" w:cs="Arial"/>
                                              <w:color w:val="000000"/>
                                            </w:rPr>
                                            <w:lastRenderedPageBreak/>
                                            <w:t>Christian, I find next week's election extraordinarily important for at least two reason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First, the global effort to defeat Netanyahu fits into the pattern predicted in the Scripture that all nations will eventually turn against Israel. Netanyahu, who just last week gave a well-received speech before a joint session sponsored by the House of Representatives, has been a stalwart for the idea that Israel should not enter into "bad deals" in exchange for the illusory promise of peace from her hostile Middle Eastern neighbors that are committed to driving tiny Israel into the Mediterranean Sea. In addition, Netanyahu has been a staunch critic of the Obama Administration's recently discovered ambition to enter into a "bad deal" with Iran, which allows the latter to even more quickly cross the nuclear finish line.2 Since Netanyahu's policies in this regard contradict global opinion, the global community has become a cheerleader for Netanyahu's opponent Isaac Herzog of the left-of-center Zionist Union part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n fact, I am embarrassed to admit my own country's complicity in the global effort to unseat Netanyahu. Obama recently demonstrated his animosity for the Prime Minster by refusing to even meet with Netanyahu last week when the Prime Minster came to America to deliver his speech.3 Such hostility is also evidenced by the Obama Administration's recently discovered new policy of shooting down Israeli airplanes sent by Israel for the express purpose of taking out Iran's imminent nuclear capabilities.4 These are certainly strange ways for an American presidential administration to treat a longstanding ally and the only Democracy in the region. As if all of this was not bad enough, the Obama Administration has gone so far as to dispatch its own campaign operatives to Israel in order to ensure that Netanyahu is not re-elected.5 Such behavior does not bode well for America in the long run given God's promise to curse those who curse Israel. As recorded in Genesis 12:3, God is very clear about this promise when he said, "And I will bless those who bless you, and the one who curses you I will curs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As the international hatred for Israel grows, we certainly see the stage being set for the eventual fulfilment of Zechariah 14:2. This verse says, "For I will gather all the nations against Jerusalem to battle, and the city will be captured, the houses plundered, the women ravished and half of the city exiled, but the rest of the people will not be cut off from the city" (italics add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xml:space="preserve">Second, the defeat of Netanyahu will inevitably pave the way for the eventual further division of the Land of Israel as well as the division of the City of Jerusalem. "In footage of the event obtained by Reuters Television, Netanyahu said Herzog would seek to renew peace talks with Palestinians and negotiate about 'dividing Jerusalem, giving back territory.'"6 The prophet Joel predicted that such a division is the very thing that will kindle the wrath </w:t>
                                          </w:r>
                                          <w:r>
                                            <w:rPr>
                                              <w:rFonts w:ascii="Arial" w:hAnsi="Arial" w:cs="Arial"/>
                                              <w:color w:val="000000"/>
                                            </w:rPr>
                                            <w:lastRenderedPageBreak/>
                                            <w:t>of God thereby bringing about His end time judgments. Joel 3:2 says, "I will gather all the nations and bring them down to the valley of Jehoshaphat. Then I will enter into judgment with them there on behalf of My people and My inheritance, Israel, whom they have scattered among the nations; and they have divided up My land" (italics added). According to this prophecy, apparently God will finally enter judgment against the nations in the end times based upon their mistreatment of His people Israel. The final and italicized clause in this prophecy indicates the straw that will break the camel's back, thereby pouring forth divine wrath upon unsuspecting humanity, will be the intentional division of Israel's land. Interestingly, God here refers to this tract of real estate as "My land." Such division is exactly what the global community, the Obama Administration, and Netanyahu's opponent Isaac Herzog are seeking to accomplish. Thus, Netanyahu's defeat and Herzog's victory will bring us just one step closer toward the fulfillment of this terrifying prophec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One of Netanyahu's campaign posters during the 2009 Israeli legislative elections which stated that he would be the best choice for Israel's economy and securit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One of Netanyahu's campaign posters during the 2009 Israeli legislative elections which stated that he would be the best choice for Israel's economy and securit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Elections have consequences, and I believe Tuesday's election in Israel will be prophetically significant for the two reasons that I have articulated. The times and the seasons remain under the sovereign control of our omnipotent God. However, from a human point of view, I believe the re-election of Netanyahu will play a significant role in slowing down the progress of evil by thwarting the global community's ambition to further shrink Israel's borders to a non-defensible political expanse. Therefore, for the next few days, I am going to make a point of interceding in prayer to our merciful God on behalf of Benjamin Netanyahu and his re-election team. I hope you will join m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Endnote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1.https://ca.news.yahoo.com/netanyahu-says-sees-worldwide-effort-topple-him-114542253-business.html [</w:t>
                                          </w:r>
                                          <w:r>
                                            <w:rPr>
                                              <w:rFonts w:ascii="Cambria Math" w:hAnsi="Cambria Math" w:cs="Arial"/>
                                              <w:color w:val="000000"/>
                                            </w:rPr>
                                            <w:t>↩</w:t>
                                          </w:r>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2.http://www.ny1.com/nyc/all-boroughs/politics/2015/03/3/netanyahu-criticizes-obama-s-bad-deal-in-front-of-congress.html [</w:t>
                                          </w:r>
                                          <w:r>
                                            <w:rPr>
                                              <w:rFonts w:ascii="Cambria Math" w:hAnsi="Cambria Math" w:cs="Arial"/>
                                              <w:color w:val="000000"/>
                                            </w:rPr>
                                            <w:t>↩</w:t>
                                          </w:r>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3.http://www.reuters.com/article/2015/03/03/us-usa-israel-idUSKBN0LZ0BS20150303 [</w:t>
                                          </w:r>
                                          <w:r>
                                            <w:rPr>
                                              <w:rFonts w:ascii="Cambria Math" w:hAnsi="Cambria Math" w:cs="Arial"/>
                                              <w:color w:val="000000"/>
                                            </w:rPr>
                                            <w:t>↩</w:t>
                                          </w:r>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4.http://www.wnd.com/2015/03/report-obama-threatened-to-shoot-down-israeli-jets/ [</w:t>
                                          </w:r>
                                          <w:r>
                                            <w:rPr>
                                              <w:rFonts w:ascii="Cambria Math" w:hAnsi="Cambria Math" w:cs="Arial"/>
                                              <w:color w:val="000000"/>
                                            </w:rPr>
                                            <w:t>↩</w:t>
                                          </w:r>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5.http://nation.foxnews.com/2015/01/27/obama-campaign-team-arrives-israel-defeat-netanyahu-march-elections [</w:t>
                                          </w:r>
                                          <w:r>
                                            <w:rPr>
                                              <w:rFonts w:ascii="Cambria Math" w:hAnsi="Cambria Math" w:cs="Arial"/>
                                              <w:color w:val="000000"/>
                                            </w:rPr>
                                            <w:t>↩</w:t>
                                          </w:r>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lastRenderedPageBreak/>
                                            <w:t>6.https://ca.news.yahoo.com/netanyahu-says-sees-worldwide-effort-topple-him-114542253-business.html [</w:t>
                                          </w:r>
                                          <w:r>
                                            <w:rPr>
                                              <w:rFonts w:ascii="Cambria Math" w:hAnsi="Cambria Math" w:cs="Arial"/>
                                              <w:color w:val="000000"/>
                                            </w:rPr>
                                            <w:t>↩</w:t>
                                          </w:r>
                                          <w:r>
                                            <w:rPr>
                                              <w:rFonts w:ascii="Arial" w:hAnsi="Arial" w:cs="Arial"/>
                                              <w:color w:val="000000"/>
                                            </w:rPr>
                                            <w:t>]</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rPr>
                                              <w:rFonts w:ascii="Arial" w:hAnsi="Arial" w:cs="Arial"/>
                                              <w:color w:val="000000"/>
                                              <w:sz w:val="20"/>
                                              <w:szCs w:val="20"/>
                                            </w:rPr>
                                          </w:pPr>
                                          <w:r>
                                            <w:rPr>
                                              <w:rStyle w:val="Strong"/>
                                              <w:rFonts w:ascii="Arial" w:hAnsi="Arial" w:cs="Arial"/>
                                              <w:color w:val="000000"/>
                                              <w:sz w:val="32"/>
                                              <w:szCs w:val="32"/>
                                            </w:rPr>
                                            <w:t>Why Israel Needs Benjamin Netanyahu for One More Term</w:t>
                                          </w:r>
                                          <w:r>
                                            <w:rPr>
                                              <w:rFonts w:ascii="Arial" w:hAnsi="Arial" w:cs="Arial"/>
                                              <w:color w:val="000000"/>
                                              <w:sz w:val="20"/>
                                              <w:szCs w:val="20"/>
                                            </w:rPr>
                                            <w:t xml:space="preserve"> - Geoffrey </w:t>
                                          </w:r>
                                          <w:proofErr w:type="spellStart"/>
                                          <w:r>
                                            <w:rPr>
                                              <w:rFonts w:ascii="Arial" w:hAnsi="Arial" w:cs="Arial"/>
                                              <w:color w:val="000000"/>
                                              <w:sz w:val="20"/>
                                              <w:szCs w:val="20"/>
                                            </w:rPr>
                                            <w:t>Grider</w:t>
                                          </w:r>
                                          <w:proofErr w:type="spellEnd"/>
                                          <w:r>
                                            <w:rPr>
                                              <w:rFonts w:ascii="Arial" w:hAnsi="Arial" w:cs="Arial"/>
                                              <w:color w:val="000000"/>
                                              <w:sz w:val="20"/>
                                              <w:szCs w:val="20"/>
                                            </w:rPr>
                                            <w:t xml:space="preserve"> -   </w:t>
                                          </w:r>
                                          <w:hyperlink r:id="rId78" w:tgtFrame="_blank" w:history="1">
                                            <w:r>
                                              <w:rPr>
                                                <w:rStyle w:val="Hyperlink"/>
                                                <w:rFonts w:ascii="Arial" w:hAnsi="Arial" w:cs="Arial"/>
                                                <w:sz w:val="20"/>
                                                <w:szCs w:val="20"/>
                                              </w:rPr>
                                              <w:t>http://www.nowtheendbegins.com/blog/?p=31695</w:t>
                                            </w:r>
                                          </w:hyperlink>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t's now nearing Midnight in the valley of decis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 will also gather all nations, and will bring them down into the valley of Jehoshaphat, and will plead with them there for my people and for my heritage Israel, whom they have scattered among the nations, and parted my land." Joel 3:2 (KJV)</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exactly 1,878 years, the land of Israel, God's holy land, lay empty of </w:t>
                                          </w:r>
                                          <w:proofErr w:type="spellStart"/>
                                          <w:proofErr w:type="gramStart"/>
                                          <w:r>
                                            <w:rPr>
                                              <w:rFonts w:ascii="Arial" w:hAnsi="Arial" w:cs="Arial"/>
                                              <w:color w:val="000000"/>
                                            </w:rPr>
                                            <w:t>it's</w:t>
                                          </w:r>
                                          <w:proofErr w:type="spellEnd"/>
                                          <w:proofErr w:type="gramEnd"/>
                                          <w:r>
                                            <w:rPr>
                                              <w:rFonts w:ascii="Arial" w:hAnsi="Arial" w:cs="Arial"/>
                                              <w:color w:val="000000"/>
                                            </w:rPr>
                                            <w:t xml:space="preserve"> Jewish inhabitants. This is the very land that God promised to Abraham, </w:t>
                                          </w:r>
                                          <w:proofErr w:type="spellStart"/>
                                          <w:r>
                                            <w:rPr>
                                              <w:rFonts w:ascii="Arial" w:hAnsi="Arial" w:cs="Arial"/>
                                              <w:color w:val="000000"/>
                                            </w:rPr>
                                            <w:t>Issac</w:t>
                                          </w:r>
                                          <w:proofErr w:type="spellEnd"/>
                                          <w:r>
                                            <w:rPr>
                                              <w:rFonts w:ascii="Arial" w:hAnsi="Arial" w:cs="Arial"/>
                                              <w:color w:val="000000"/>
                                            </w:rPr>
                                            <w:t xml:space="preserve"> and Jacob, and to Moses as well. </w:t>
                                          </w:r>
                                          <w:proofErr w:type="spellStart"/>
                                          <w:r>
                                            <w:rPr>
                                              <w:rFonts w:ascii="Arial" w:hAnsi="Arial" w:cs="Arial"/>
                                              <w:color w:val="000000"/>
                                            </w:rPr>
                                            <w:t>Eretz</w:t>
                                          </w:r>
                                          <w:proofErr w:type="spellEnd"/>
                                          <w:r>
                                            <w:rPr>
                                              <w:rFonts w:ascii="Arial" w:hAnsi="Arial" w:cs="Arial"/>
                                              <w:color w:val="000000"/>
                                            </w:rPr>
                                            <w:t xml:space="preserve"> Israel, the land of promise to God's chosen people, the Jew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Netanyahu recently said that there will be 'no concessions and no withdrawals" of any of the land of Israel to the Palestinians. That, my friends, is what we call the "one state solu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May 14, 1948, the United States of America, under president Harry S. Truman, officially and formally recognized the </w:t>
                                          </w:r>
                                          <w:proofErr w:type="spellStart"/>
                                          <w:r>
                                            <w:rPr>
                                              <w:rFonts w:ascii="Arial" w:hAnsi="Arial" w:cs="Arial"/>
                                              <w:color w:val="000000"/>
                                            </w:rPr>
                                            <w:t>regathered</w:t>
                                          </w:r>
                                          <w:proofErr w:type="spellEnd"/>
                                          <w:r>
                                            <w:rPr>
                                              <w:rFonts w:ascii="Arial" w:hAnsi="Arial" w:cs="Arial"/>
                                              <w:color w:val="000000"/>
                                            </w:rPr>
                                            <w:t xml:space="preserve"> nation of Israel and in the blink of an eye, bible prophecy from both the Old and New Testaments was gloriously fulfilled. Israel was </w:t>
                                          </w:r>
                                          <w:proofErr w:type="spellStart"/>
                                          <w:r>
                                            <w:rPr>
                                              <w:rFonts w:ascii="Arial" w:hAnsi="Arial" w:cs="Arial"/>
                                              <w:color w:val="000000"/>
                                            </w:rPr>
                                            <w:t>regathered</w:t>
                                          </w:r>
                                          <w:proofErr w:type="spellEnd"/>
                                          <w:r>
                                            <w:rPr>
                                              <w:rFonts w:ascii="Arial" w:hAnsi="Arial" w:cs="Arial"/>
                                              <w:color w:val="000000"/>
                                            </w:rPr>
                                            <w:t xml:space="preserve"> according to the word of the Lor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prophet Zechariah said that in the last days, Israel would be the focus of the entire world, with Jerusalem in particular riveting people's atten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urden of the word of the LORD for Israel, </w:t>
                                          </w:r>
                                          <w:proofErr w:type="spellStart"/>
                                          <w:r>
                                            <w:rPr>
                                              <w:rFonts w:ascii="Arial" w:hAnsi="Arial" w:cs="Arial"/>
                                              <w:color w:val="000000"/>
                                            </w:rPr>
                                            <w:t>saith</w:t>
                                          </w:r>
                                          <w:proofErr w:type="spellEnd"/>
                                          <w:r>
                                            <w:rPr>
                                              <w:rFonts w:ascii="Arial" w:hAnsi="Arial" w:cs="Arial"/>
                                              <w:color w:val="000000"/>
                                            </w:rPr>
                                            <w:t xml:space="preserve"> the LORD, which </w:t>
                                          </w:r>
                                          <w:proofErr w:type="spellStart"/>
                                          <w:r>
                                            <w:rPr>
                                              <w:rFonts w:ascii="Arial" w:hAnsi="Arial" w:cs="Arial"/>
                                              <w:color w:val="000000"/>
                                            </w:rPr>
                                            <w:t>stretcheth</w:t>
                                          </w:r>
                                          <w:proofErr w:type="spellEnd"/>
                                          <w:r>
                                            <w:rPr>
                                              <w:rFonts w:ascii="Arial" w:hAnsi="Arial" w:cs="Arial"/>
                                              <w:color w:val="000000"/>
                                            </w:rPr>
                                            <w:t xml:space="preserve"> forth the heavens, and </w:t>
                                          </w:r>
                                          <w:proofErr w:type="spellStart"/>
                                          <w:r>
                                            <w:rPr>
                                              <w:rFonts w:ascii="Arial" w:hAnsi="Arial" w:cs="Arial"/>
                                              <w:color w:val="000000"/>
                                            </w:rPr>
                                            <w:t>layeth</w:t>
                                          </w:r>
                                          <w:proofErr w:type="spellEnd"/>
                                          <w:r>
                                            <w:rPr>
                                              <w:rFonts w:ascii="Arial" w:hAnsi="Arial" w:cs="Arial"/>
                                              <w:color w:val="000000"/>
                                            </w:rPr>
                                            <w:t xml:space="preserve"> the foundation of the earth, and </w:t>
                                          </w:r>
                                          <w:proofErr w:type="spellStart"/>
                                          <w:r>
                                            <w:rPr>
                                              <w:rFonts w:ascii="Arial" w:hAnsi="Arial" w:cs="Arial"/>
                                              <w:color w:val="000000"/>
                                            </w:rPr>
                                            <w:t>formeth</w:t>
                                          </w:r>
                                          <w:proofErr w:type="spellEnd"/>
                                          <w:r>
                                            <w:rPr>
                                              <w:rFonts w:ascii="Arial" w:hAnsi="Arial" w:cs="Arial"/>
                                              <w:color w:val="000000"/>
                                            </w:rPr>
                                            <w:t xml:space="preserve"> the spirit of man within him. Behold, I will make Jerusalem a cup of trembling unto all the people round about, when they shall be in the siege both against Judah and against Jerusalem. And in that day will I make Jerusalem a burdensome stone for all people: all that burden themselves </w:t>
                                          </w:r>
                                          <w:r>
                                            <w:rPr>
                                              <w:rFonts w:ascii="Arial" w:hAnsi="Arial" w:cs="Arial"/>
                                              <w:color w:val="000000"/>
                                            </w:rPr>
                                            <w:lastRenderedPageBreak/>
                                            <w:t>with it shall be cut in pieces, though all the people of the earth be gathered together against it." Zechariah 12:1-3 (KJV)</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God Of Abraham has a One State Solu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While the precise time period Zechariah refers to will happen during the time of Jacob's trouble, what Matthew calls the Great Tribulation, we are so close to that time now that we are already seeing the "birth pangs" for those events. All the nations of the world, including America, are saying that if Israel will just "part their land" and give it to the Palestinians, then we can finally have peace in the Middle East. They call this the Two State Solution. Well, the nations of the world might think it's a good plan, but the bible says that God hates it. Read the scripture quote at the top of this article from the prophet Joel. God Himself comes down to fight all the nations that have "parted His land". The entire battle of Armageddon will be fought over who controls the lan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I bring near my righteousness; it shall not be far off, and my salvation shall not tarry: and I will place salvation in Zion for Israel my glory." Isaiah 46:13 (KJV)</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Why Israel needs Netanyahu for one more term. More than any other issue, even more than the idea of Iran getting a functional nuclear weapon, there is no greater issue for the nation of Israel in 2015 and beyond than who controls the land. All the land of Israel. What Israel needs is a champion who will not give in to the demonic Two State Solution, and boldly stand up and declare, against any and all opposition, that Israel shall not be divided for anyon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ble clearly declares that Israel shall be divided in the end times after they have been </w:t>
                                          </w:r>
                                          <w:proofErr w:type="spellStart"/>
                                          <w:r>
                                            <w:rPr>
                                              <w:rFonts w:ascii="Arial" w:hAnsi="Arial" w:cs="Arial"/>
                                              <w:color w:val="000000"/>
                                            </w:rPr>
                                            <w:t>regathered</w:t>
                                          </w:r>
                                          <w:proofErr w:type="spellEnd"/>
                                          <w:r>
                                            <w:rPr>
                                              <w:rFonts w:ascii="Arial" w:hAnsi="Arial" w:cs="Arial"/>
                                              <w:color w:val="000000"/>
                                            </w:rPr>
                                            <w:t xml:space="preserve">, but woe unto them by whom it's divided. Israel needs Benjamin Netanyahu as Prime Minister because, whatever his faults and failings may be, he will never allow any of the land of Israel to be divided and given to the Palestinians. For that reason, and for that reason alone, Israelis must reelect </w:t>
                                          </w:r>
                                          <w:proofErr w:type="spellStart"/>
                                          <w:r>
                                            <w:rPr>
                                              <w:rFonts w:ascii="Arial" w:hAnsi="Arial" w:cs="Arial"/>
                                              <w:color w:val="000000"/>
                                            </w:rPr>
                                            <w:t>Bibi</w:t>
                                          </w:r>
                                          <w:proofErr w:type="spellEnd"/>
                                          <w:r>
                                            <w:rPr>
                                              <w:rFonts w:ascii="Arial" w:hAnsi="Arial" w:cs="Arial"/>
                                              <w:color w:val="000000"/>
                                            </w:rPr>
                                            <w:t xml:space="preserve"> to another term in offic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God is not so much concerned with which leader will institute what social programs, fund or not fund the military, or create or not create economic reforms. The bible clearly shows that God is jealous for His land of Israel, and that it stays with His people the Jew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Yitzhak Rabin wanted to divide the land of Israel and create a Palestinian state. God allowed him to be shot and killed by one of his own people on November 4, 1995. Ariel Sharon wanted to divide the land to create a Palestinian state, and God allowed him to be taken down by a stroke in 2006 and eventually die in a coma.</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number one issue in Israel today is who controls the land. Reelect Benjamin Netanyahu as Prime Minister for an undivided Israel with Jerusalem as </w:t>
                                          </w:r>
                                          <w:proofErr w:type="spellStart"/>
                                          <w:proofErr w:type="gramStart"/>
                                          <w:r>
                                            <w:rPr>
                                              <w:rFonts w:ascii="Arial" w:hAnsi="Arial" w:cs="Arial"/>
                                              <w:color w:val="000000"/>
                                            </w:rPr>
                                            <w:t>it's</w:t>
                                          </w:r>
                                          <w:proofErr w:type="spellEnd"/>
                                          <w:proofErr w:type="gramEnd"/>
                                          <w:r>
                                            <w:rPr>
                                              <w:rFonts w:ascii="Arial" w:hAnsi="Arial" w:cs="Arial"/>
                                              <w:color w:val="000000"/>
                                            </w:rPr>
                                            <w:t xml:space="preserve"> capital.</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m </w:t>
                                          </w:r>
                                          <w:proofErr w:type="spellStart"/>
                                          <w:r>
                                            <w:rPr>
                                              <w:rFonts w:ascii="Arial" w:hAnsi="Arial" w:cs="Arial"/>
                                              <w:color w:val="000000"/>
                                            </w:rPr>
                                            <w:t>Yisrael</w:t>
                                          </w:r>
                                          <w:proofErr w:type="spellEnd"/>
                                          <w:r>
                                            <w:rPr>
                                              <w:rFonts w:ascii="Arial" w:hAnsi="Arial" w:cs="Arial"/>
                                              <w:color w:val="000000"/>
                                            </w:rPr>
                                            <w:t xml:space="preserve"> Chai!</w:t>
                                          </w:r>
                                        </w:p>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rPr>
                                              <w:rFonts w:ascii="Arial" w:hAnsi="Arial" w:cs="Arial"/>
                                              <w:color w:val="000000"/>
                                              <w:sz w:val="20"/>
                                              <w:szCs w:val="20"/>
                                            </w:rPr>
                                          </w:pPr>
                                          <w:r>
                                            <w:rPr>
                                              <w:rStyle w:val="Strong"/>
                                              <w:rFonts w:ascii="Arial" w:hAnsi="Arial" w:cs="Arial"/>
                                              <w:color w:val="000000"/>
                                              <w:sz w:val="32"/>
                                              <w:szCs w:val="32"/>
                                            </w:rPr>
                                            <w:t>Iran launches mass production of cruise missiles despite deal</w:t>
                                          </w:r>
                                          <w:r>
                                            <w:rPr>
                                              <w:rFonts w:ascii="Arial" w:hAnsi="Arial" w:cs="Arial"/>
                                              <w:color w:val="000000"/>
                                              <w:sz w:val="20"/>
                                              <w:szCs w:val="20"/>
                                            </w:rPr>
                                            <w:t xml:space="preserve"> - Yael Klein - </w:t>
                                          </w:r>
                                          <w:hyperlink r:id="rId79" w:tgtFrame="_blank" w:history="1">
                                            <w:r>
                                              <w:rPr>
                                                <w:rStyle w:val="Hyperlink"/>
                                                <w:rFonts w:ascii="Arial" w:hAnsi="Arial" w:cs="Arial"/>
                                                <w:sz w:val="20"/>
                                                <w:szCs w:val="20"/>
                                              </w:rPr>
                                              <w:t>http://www.jerusalemonline.com/news/middle-east/the-arab-world/iran-launches-production-of-cruise-missiles-despite-deal-12242</w:t>
                                            </w:r>
                                          </w:hyperlink>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Despite nuclear negotiations with the West, Iran unveiled its new long-range cruise missiles today (Sat), and announced the launch of their mass produc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t seems the negotiations with the great powers and Iran's military actions have never been less coincided. Nuclear talks between Iran and the world powers will be taking place in Switzerland tomorrow (Sun), and today Iran proudly announced it has started to produce long-range cruise missiles, which, when ready, will be designated to attack in the Strait of Hormuz in case of war.</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aerospace industries unveiled the missiles, and claimed to have begun a mass production of them. When ready, the missiles will be transferred to the Revolutionary Guards. General </w:t>
                                          </w:r>
                                          <w:proofErr w:type="spellStart"/>
                                          <w:r>
                                            <w:rPr>
                                              <w:rFonts w:ascii="Arial" w:hAnsi="Arial" w:cs="Arial"/>
                                              <w:color w:val="000000"/>
                                            </w:rPr>
                                            <w:t>Hossein</w:t>
                                          </w:r>
                                          <w:proofErr w:type="spellEnd"/>
                                          <w:r>
                                            <w:rPr>
                                              <w:rFonts w:ascii="Arial" w:hAnsi="Arial" w:cs="Arial"/>
                                              <w:color w:val="000000"/>
                                            </w:rPr>
                                            <w:t xml:space="preserve"> </w:t>
                                          </w:r>
                                          <w:proofErr w:type="spellStart"/>
                                          <w:r>
                                            <w:rPr>
                                              <w:rFonts w:ascii="Arial" w:hAnsi="Arial" w:cs="Arial"/>
                                              <w:color w:val="000000"/>
                                            </w:rPr>
                                            <w:t>Dehqan</w:t>
                                          </w:r>
                                          <w:proofErr w:type="spellEnd"/>
                                          <w:r>
                                            <w:rPr>
                                              <w:rFonts w:ascii="Arial" w:hAnsi="Arial" w:cs="Arial"/>
                                              <w:color w:val="000000"/>
                                            </w:rPr>
                                            <w:t>, who addressed the media, claimed Iran has successfully tested the cruise missile several times, and that the production process is ready to begi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oday, we are simultaneously witnessing the launch of the mass production line and the delivery of this strategic and effective missile in the domain of defense and marine battle," he stated. The new generation of missiles can reach a range 300 kilometers, has quick reaction capabilities, and is capable of flying at a low altitude, according to the Iranian repor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missile is designated to operate in the Persian Gulf, and specifically in the Strait of Hormuz, which paves the way from the Gulf to the Indian Ocean. This is one of the most important strategic spots in the world, for the</w:t>
                                          </w:r>
                                          <w:proofErr w:type="gramStart"/>
                                          <w:r>
                                            <w:rPr>
                                              <w:rFonts w:ascii="Arial" w:hAnsi="Arial" w:cs="Arial"/>
                                              <w:color w:val="000000"/>
                                            </w:rPr>
                                            <w:t>  United</w:t>
                                          </w:r>
                                          <w:proofErr w:type="gramEnd"/>
                                          <w:r>
                                            <w:rPr>
                                              <w:rFonts w:ascii="Arial" w:hAnsi="Arial" w:cs="Arial"/>
                                              <w:color w:val="000000"/>
                                            </w:rPr>
                                            <w:t xml:space="preserve"> </w:t>
                                          </w:r>
                                          <w:r>
                                            <w:rPr>
                                              <w:rFonts w:ascii="Arial" w:hAnsi="Arial" w:cs="Arial"/>
                                              <w:color w:val="000000"/>
                                            </w:rPr>
                                            <w:lastRenderedPageBreak/>
                                            <w:t>Arab Emirates, Iraq and Kuwait export their oil through the strait, and American navy ships pass through there regularl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jc w:val="center"/>
                                            <w:rPr>
                                              <w:rFonts w:ascii="Arial" w:hAnsi="Arial" w:cs="Arial"/>
                                              <w:color w:val="000000"/>
                                              <w:sz w:val="20"/>
                                              <w:szCs w:val="20"/>
                                            </w:rPr>
                                          </w:pP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36"/>
                                              <w:szCs w:val="36"/>
                                            </w:rPr>
                                            <w:t>CONVERGENCE - of the End Time Signs - DVD</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Is Now Shipping!!!</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First Reviews:</w:t>
                                          </w:r>
                                        </w:p>
                                        <w:p w:rsidR="0019186C" w:rsidRDefault="0019186C">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19186C" w:rsidRDefault="0019186C">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19186C" w:rsidRDefault="0019186C">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Also, thank you for hooking up and showing me how to use the DVD player you bought me last Christmas, love you, mom! - Randy's (I only live a mile away) mom.</w:t>
                                          </w:r>
                                        </w:p>
                                        <w:p w:rsidR="0019186C" w:rsidRDefault="0019186C">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19186C" w:rsidRDefault="0019186C">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give this DVD four paws up! - Abby (Randy's Dog, who was also in charge of security during production)</w:t>
                                          </w:r>
                                        </w:p>
                                        <w:p w:rsidR="0019186C" w:rsidRDefault="0019186C">
                                          <w:pPr>
                                            <w:jc w:val="center"/>
                                            <w:rPr>
                                              <w:rFonts w:ascii="Arial" w:hAnsi="Arial" w:cs="Arial"/>
                                              <w:color w:val="000000"/>
                                              <w:sz w:val="20"/>
                                              <w:szCs w:val="20"/>
                                            </w:rPr>
                                          </w:pPr>
                                          <w:r>
                                            <w:rPr>
                                              <w:rFonts w:ascii="Arial" w:hAnsi="Arial" w:cs="Arial"/>
                                              <w:b/>
                                              <w:bCs/>
                                              <w:color w:val="000000"/>
                                              <w:sz w:val="20"/>
                                              <w:szCs w:val="20"/>
                                            </w:rPr>
                                            <w:br/>
                                          </w:r>
                                          <w:r>
                                            <w:rPr>
                                              <w:rStyle w:val="Strong"/>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Our Best DVD Ever</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is the best DVD that we have ever produced! It's jammed packed full of stunningly vivid images and Hi-</w:t>
                                          </w:r>
                                          <w:proofErr w:type="spellStart"/>
                                          <w:r>
                                            <w:rPr>
                                              <w:rFonts w:ascii="Arial" w:hAnsi="Arial" w:cs="Arial"/>
                                              <w:color w:val="000000"/>
                                              <w:sz w:val="28"/>
                                              <w:szCs w:val="28"/>
                                            </w:rPr>
                                            <w:t>Def</w:t>
                                          </w:r>
                                          <w:proofErr w:type="spellEnd"/>
                                          <w:r>
                                            <w:rPr>
                                              <w:rFonts w:ascii="Arial" w:hAnsi="Arial" w:cs="Arial"/>
                                              <w:color w:val="000000"/>
                                              <w:sz w:val="28"/>
                                              <w:szCs w:val="28"/>
                                            </w:rPr>
                                            <w:t xml:space="preserve">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100 % Worded</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lastRenderedPageBreak/>
                                            <w:t>This DVD is 100% worded for the hearing impaired. Every word the narrator speaks, is clearly on the screen.</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A Must See DVD</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Evangelistic tool</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Timely</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36"/>
                                              <w:szCs w:val="36"/>
                                            </w:rPr>
                                            <w:t>ORDER YOUR COPY TODAY!</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jc w:val="center"/>
                                            <w:rPr>
                                              <w:rFonts w:ascii="Arial" w:hAnsi="Arial" w:cs="Arial"/>
                                              <w:color w:val="000000"/>
                                              <w:sz w:val="20"/>
                                              <w:szCs w:val="20"/>
                                            </w:rPr>
                                          </w:pPr>
                                          <w:r>
                                            <w:rPr>
                                              <w:rFonts w:ascii="Arial" w:hAnsi="Arial" w:cs="Arial"/>
                                              <w:noProof/>
                                              <w:color w:val="000000"/>
                                              <w:sz w:val="20"/>
                                              <w:szCs w:val="20"/>
                                            </w:rPr>
                                            <w:lastRenderedPageBreak/>
                                            <w:drawing>
                                              <wp:inline distT="0" distB="0" distL="0" distR="0">
                                                <wp:extent cx="2857500" cy="4371975"/>
                                                <wp:effectExtent l="0" t="0" r="0" b="9525"/>
                                                <wp:docPr id="38" name="Picture 38"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19186C">
                                            <w:trPr>
                                              <w:tblCellSpacing w:w="15" w:type="dxa"/>
                                              <w:jc w:val="center"/>
                                            </w:trPr>
                                            <w:tc>
                                              <w:tcPr>
                                                <w:tcW w:w="50" w:type="pct"/>
                                                <w:tcMar>
                                                  <w:top w:w="75" w:type="dxa"/>
                                                  <w:left w:w="75" w:type="dxa"/>
                                                  <w:bottom w:w="15" w:type="dxa"/>
                                                  <w:right w:w="75" w:type="dxa"/>
                                                </w:tcMar>
                                                <w:vAlign w:val="center"/>
                                                <w:hideMark/>
                                              </w:tcPr>
                                              <w:p w:rsidR="0019186C" w:rsidRDefault="0019186C">
                                                <w:pPr>
                                                  <w:jc w:val="center"/>
                                                  <w:rPr>
                                                    <w:color w:val="000000"/>
                                                  </w:rPr>
                                                </w:pPr>
                                                <w:r>
                                                  <w:rPr>
                                                    <w:noProof/>
                                                    <w:color w:val="0000FF"/>
                                                  </w:rPr>
                                                  <w:drawing>
                                                    <wp:inline distT="0" distB="0" distL="0" distR="0">
                                                      <wp:extent cx="3629025" cy="2714625"/>
                                                      <wp:effectExtent l="0" t="0" r="9525" b="9525"/>
                                                      <wp:docPr id="37" name="Picture 37" descr="CONVERGENCE of the End Time Signs">
                                                        <a:hlinkClick xmlns:a="http://schemas.openxmlformats.org/drawingml/2006/main" r:id="rId8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19186C">
                                            <w:trPr>
                                              <w:tblCellSpacing w:w="15" w:type="dxa"/>
                                              <w:jc w:val="center"/>
                                            </w:trPr>
                                            <w:tc>
                                              <w:tcPr>
                                                <w:tcW w:w="0" w:type="auto"/>
                                                <w:tcMar>
                                                  <w:top w:w="15" w:type="dxa"/>
                                                  <w:left w:w="15" w:type="dxa"/>
                                                  <w:bottom w:w="75" w:type="dxa"/>
                                                  <w:right w:w="15" w:type="dxa"/>
                                                </w:tcMar>
                                                <w:vAlign w:val="center"/>
                                                <w:hideMark/>
                                              </w:tcPr>
                                              <w:p w:rsidR="0019186C" w:rsidRDefault="0019186C">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19186C" w:rsidRDefault="0019186C">
                                          <w:pPr>
                                            <w:jc w:val="center"/>
                                            <w:rPr>
                                              <w:rFonts w:ascii="Arial" w:hAnsi="Arial" w:cs="Arial"/>
                                              <w:color w:val="000000"/>
                                              <w:sz w:val="20"/>
                                              <w:szCs w:val="20"/>
                                            </w:rPr>
                                          </w:pPr>
                                        </w:p>
                                        <w:p w:rsidR="0019186C" w:rsidRDefault="0019186C">
                                          <w:pPr>
                                            <w:jc w:val="center"/>
                                            <w:rPr>
                                              <w:rFonts w:ascii="Arial" w:hAnsi="Arial" w:cs="Arial"/>
                                              <w:color w:val="000000"/>
                                              <w:sz w:val="20"/>
                                              <w:szCs w:val="20"/>
                                            </w:rPr>
                                          </w:pPr>
                                        </w:p>
                                        <w:p w:rsidR="0019186C" w:rsidRDefault="0019186C">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19186C" w:rsidRDefault="0019186C">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19186C" w:rsidRDefault="0019186C">
                                          <w:pPr>
                                            <w:spacing w:after="240"/>
                                            <w:jc w:val="center"/>
                                            <w:rPr>
                                              <w:rFonts w:ascii="Arial" w:hAnsi="Arial" w:cs="Arial"/>
                                              <w:color w:val="000000"/>
                                            </w:rPr>
                                          </w:pPr>
                                        </w:p>
                                        <w:p w:rsidR="0019186C" w:rsidRDefault="0019186C">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19186C" w:rsidRDefault="0019186C">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19186C" w:rsidRDefault="0019186C">
                                          <w:pPr>
                                            <w:jc w:val="center"/>
                                            <w:rPr>
                                              <w:rFonts w:ascii="Arial" w:hAnsi="Arial" w:cs="Arial"/>
                                              <w:color w:val="000000"/>
                                              <w:sz w:val="20"/>
                                              <w:szCs w:val="20"/>
                                            </w:rPr>
                                          </w:pPr>
                                        </w:p>
                                        <w:p w:rsidR="0019186C" w:rsidRDefault="0019186C">
                                          <w:pPr>
                                            <w:jc w:val="center"/>
                                            <w:rPr>
                                              <w:rFonts w:ascii="Arial" w:hAnsi="Arial" w:cs="Arial"/>
                                              <w:color w:val="000000"/>
                                              <w:sz w:val="20"/>
                                              <w:szCs w:val="20"/>
                                            </w:rPr>
                                          </w:pPr>
                                        </w:p>
                                        <w:p w:rsidR="0019186C" w:rsidRDefault="0019186C">
                                          <w:pPr>
                                            <w:jc w:val="center"/>
                                            <w:rPr>
                                              <w:rFonts w:ascii="Arial" w:hAnsi="Arial" w:cs="Arial"/>
                                              <w:color w:val="001A81"/>
                                              <w:sz w:val="36"/>
                                              <w:szCs w:val="36"/>
                                            </w:rPr>
                                          </w:pPr>
                                          <w:hyperlink r:id="rId83" w:tgtFrame="_blank" w:history="1">
                                            <w:r>
                                              <w:rPr>
                                                <w:rStyle w:val="Hyperlink"/>
                                                <w:rFonts w:ascii="Arial" w:hAnsi="Arial" w:cs="Arial"/>
                                                <w:b/>
                                                <w:bCs/>
                                              </w:rPr>
                                              <w:t>CLICK HERE TO ORDER</w:t>
                                            </w:r>
                                          </w:hyperlink>
                                        </w:p>
                                        <w:p w:rsidR="0019186C" w:rsidRDefault="0019186C">
                                          <w:pPr>
                                            <w:jc w:val="center"/>
                                            <w:rPr>
                                              <w:rFonts w:ascii="Arial" w:hAnsi="Arial" w:cs="Arial"/>
                                              <w:color w:val="000000"/>
                                              <w:sz w:val="20"/>
                                              <w:szCs w:val="20"/>
                                            </w:rPr>
                                          </w:pPr>
                                          <w:r>
                                            <w:rPr>
                                              <w:rFonts w:ascii="Arial" w:hAnsi="Arial" w:cs="Arial"/>
                                              <w:color w:val="000000"/>
                                              <w:sz w:val="20"/>
                                              <w:szCs w:val="20"/>
                                            </w:rPr>
                                            <w:br/>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color w:val="000000"/>
                                            </w:rPr>
                                          </w:pPr>
                                        </w:p>
                                        <w:p w:rsidR="0019186C" w:rsidRDefault="0019186C">
                                          <w:pPr>
                                            <w:jc w:val="center"/>
                                            <w:rPr>
                                              <w:color w:val="000000"/>
                                            </w:rPr>
                                          </w:pPr>
                                          <w:r>
                                            <w:rPr>
                                              <w:rStyle w:val="Strong"/>
                                              <w:color w:val="000090"/>
                                              <w:sz w:val="40"/>
                                              <w:szCs w:val="40"/>
                                            </w:rPr>
                                            <w:t>CHECK OUT ALL OUR AMAZING DVD'S</w:t>
                                          </w:r>
                                        </w:p>
                                        <w:p w:rsidR="0019186C" w:rsidRDefault="0019186C">
                                          <w:pPr>
                                            <w:jc w:val="center"/>
                                            <w:rPr>
                                              <w:rFonts w:ascii="Georgia" w:hAnsi="Georgia"/>
                                              <w:color w:val="000000"/>
                                              <w:sz w:val="28"/>
                                              <w:szCs w:val="28"/>
                                            </w:rPr>
                                          </w:pPr>
                                        </w:p>
                                        <w:p w:rsidR="0019186C" w:rsidRDefault="0019186C">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w:t>
                                          </w:r>
                                          <w:r>
                                            <w:rPr>
                                              <w:rStyle w:val="Strong"/>
                                              <w:rFonts w:ascii="Courier New" w:hAnsi="Courier New" w:cs="Courier New"/>
                                              <w:color w:val="000000"/>
                                              <w:sz w:val="32"/>
                                              <w:szCs w:val="32"/>
                                            </w:rPr>
                                            <w:lastRenderedPageBreak/>
                                            <w:t>on Borrowed Time - Angels,  Aliens &amp; Armageddon - There will be Tribulation - Jerusalem A Cup of Trembling - The Revelation Series - </w:t>
                                          </w:r>
                                        </w:p>
                                        <w:p w:rsidR="0019186C" w:rsidRDefault="0019186C">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19186C" w:rsidRDefault="0019186C">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19186C">
                                            <w:trPr>
                                              <w:tblCellSpacing w:w="15" w:type="dxa"/>
                                              <w:jc w:val="center"/>
                                            </w:trPr>
                                            <w:tc>
                                              <w:tcPr>
                                                <w:tcW w:w="6150" w:type="dxa"/>
                                                <w:tcMar>
                                                  <w:top w:w="15" w:type="dxa"/>
                                                  <w:left w:w="15" w:type="dxa"/>
                                                  <w:bottom w:w="15" w:type="dxa"/>
                                                  <w:right w:w="15" w:type="dxa"/>
                                                </w:tcMar>
                                                <w:vAlign w:val="center"/>
                                                <w:hideMark/>
                                              </w:tcPr>
                                              <w:p w:rsidR="0019186C" w:rsidRDefault="0019186C">
                                                <w:pPr>
                                                  <w:jc w:val="center"/>
                                                  <w:rPr>
                                                    <w:color w:val="000000"/>
                                                  </w:rPr>
                                                </w:pPr>
                                                <w:r>
                                                  <w:rPr>
                                                    <w:noProof/>
                                                    <w:color w:val="0000FF"/>
                                                  </w:rPr>
                                                  <w:drawing>
                                                    <wp:inline distT="0" distB="0" distL="0" distR="0">
                                                      <wp:extent cx="3810000" cy="2857500"/>
                                                      <wp:effectExtent l="0" t="0" r="0" b="0"/>
                                                      <wp:docPr id="35" name="Picture 35" descr="Welcome to Prophecy Update">
                                                        <a:hlinkClick xmlns:a="http://schemas.openxmlformats.org/drawingml/2006/main" r:id="rId8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19186C">
                                            <w:trPr>
                                              <w:tblCellSpacing w:w="15" w:type="dxa"/>
                                              <w:jc w:val="center"/>
                                            </w:trPr>
                                            <w:tc>
                                              <w:tcPr>
                                                <w:tcW w:w="0" w:type="auto"/>
                                                <w:tcMar>
                                                  <w:top w:w="15" w:type="dxa"/>
                                                  <w:left w:w="15" w:type="dxa"/>
                                                  <w:bottom w:w="15" w:type="dxa"/>
                                                  <w:right w:w="15" w:type="dxa"/>
                                                </w:tcMar>
                                                <w:vAlign w:val="center"/>
                                                <w:hideMark/>
                                              </w:tcPr>
                                              <w:p w:rsidR="0019186C" w:rsidRDefault="0019186C">
                                                <w:pPr>
                                                  <w:jc w:val="center"/>
                                                  <w:rPr>
                                                    <w:b/>
                                                    <w:bCs/>
                                                    <w:color w:val="000000"/>
                                                  </w:rPr>
                                                </w:pPr>
                                                <w:r>
                                                  <w:rPr>
                                                    <w:b/>
                                                    <w:bCs/>
                                                    <w:color w:val="000000"/>
                                                  </w:rPr>
                                                  <w:t>Welcome to Prophecy Update</w:t>
                                                </w:r>
                                              </w:p>
                                            </w:tc>
                                          </w:tr>
                                        </w:tbl>
                                        <w:p w:rsidR="0019186C" w:rsidRDefault="0019186C">
                                          <w:pPr>
                                            <w:jc w:val="center"/>
                                            <w:rPr>
                                              <w:rFonts w:ascii="Georgia" w:hAnsi="Georgia"/>
                                              <w:color w:val="000000"/>
                                              <w:sz w:val="28"/>
                                              <w:szCs w:val="28"/>
                                            </w:rPr>
                                          </w:pPr>
                                        </w:p>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jc w:val="center"/>
                                            <w:rPr>
                                              <w:rFonts w:ascii="Arial" w:hAnsi="Arial" w:cs="Arial"/>
                                              <w:color w:val="000000"/>
                                              <w:sz w:val="20"/>
                                              <w:szCs w:val="20"/>
                                            </w:rPr>
                                          </w:pPr>
                                          <w:hyperlink r:id="rId8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19186C" w:rsidRDefault="0019186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19186C" w:rsidRDefault="0019186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19186C" w:rsidRDefault="0019186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w:t>
                                          </w:r>
                                          <w:r>
                                            <w:rPr>
                                              <w:rFonts w:ascii="Arial" w:hAnsi="Arial" w:cs="Arial"/>
                                              <w:b/>
                                              <w:bCs/>
                                              <w:color w:val="000000"/>
                                              <w:sz w:val="20"/>
                                              <w:szCs w:val="20"/>
                                            </w:rPr>
                                            <w:lastRenderedPageBreak/>
                                            <w:t xml:space="preserve">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19186C" w:rsidRDefault="0019186C">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Brother Randy, to say it was a great movie documentary is an understatement. Thank you for doing the Lord's work. This movie gave me the chills. - Terrance Alan - Kaukauna, WI</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19186C" w:rsidRDefault="0019186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jc w:val="center"/>
                                            <w:rPr>
                                              <w:rFonts w:ascii="Arial" w:hAnsi="Arial" w:cs="Arial"/>
                                              <w:color w:val="000000"/>
                                              <w:sz w:val="20"/>
                                              <w:szCs w:val="20"/>
                                            </w:rPr>
                                          </w:pPr>
                                          <w:hyperlink r:id="rId87" w:tgtFrame="_blank" w:history="1">
                                            <w:r>
                                              <w:rPr>
                                                <w:rStyle w:val="Hyperlink"/>
                                                <w:rFonts w:ascii="Arial" w:hAnsi="Arial" w:cs="Arial"/>
                                                <w:b/>
                                                <w:bCs/>
                                                <w:color w:val="3366FF"/>
                                                <w:sz w:val="40"/>
                                                <w:szCs w:val="40"/>
                                              </w:rPr>
                                              <w:t>VISIT OUR STORE BY CLICKING HERE</w:t>
                                            </w:r>
                                          </w:hyperlink>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rPr>
                                              <w:color w:val="000000"/>
                                            </w:rPr>
                                          </w:pPr>
                                          <w:r>
                                            <w:rPr>
                                              <w:rFonts w:ascii="Arial" w:hAnsi="Arial" w:cs="Arial"/>
                                              <w:color w:val="000000"/>
                                              <w:sz w:val="20"/>
                                              <w:szCs w:val="2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19186C" w:rsidRDefault="0019186C">
                                          <w:pPr>
                                            <w:rPr>
                                              <w:rFonts w:ascii="Arial" w:hAnsi="Arial" w:cs="Arial"/>
                                              <w:color w:val="000000"/>
                                              <w:sz w:val="20"/>
                                              <w:szCs w:val="20"/>
                                            </w:rPr>
                                          </w:pPr>
                                          <w:r>
                                            <w:rPr>
                                              <w:rStyle w:val="Strong"/>
                                              <w:rFonts w:ascii="Arial" w:hAnsi="Arial" w:cs="Arial"/>
                                              <w:color w:val="000000"/>
                                              <w:sz w:val="32"/>
                                              <w:szCs w:val="32"/>
                                            </w:rPr>
                                            <w:t>Holy Altar constructed for Third Jewish Temple</w:t>
                                          </w:r>
                                          <w:r>
                                            <w:rPr>
                                              <w:rFonts w:ascii="Arial" w:hAnsi="Arial" w:cs="Arial"/>
                                              <w:color w:val="000000"/>
                                              <w:sz w:val="20"/>
                                              <w:szCs w:val="20"/>
                                            </w:rPr>
                                            <w:t xml:space="preserve"> - Leo </w:t>
                                          </w:r>
                                          <w:proofErr w:type="spellStart"/>
                                          <w:r>
                                            <w:rPr>
                                              <w:rFonts w:ascii="Arial" w:hAnsi="Arial" w:cs="Arial"/>
                                              <w:color w:val="000000"/>
                                              <w:sz w:val="20"/>
                                              <w:szCs w:val="20"/>
                                            </w:rPr>
                                            <w:t>Hohmann</w:t>
                                          </w:r>
                                          <w:proofErr w:type="spellEnd"/>
                                          <w:r>
                                            <w:rPr>
                                              <w:rFonts w:ascii="Arial" w:hAnsi="Arial" w:cs="Arial"/>
                                              <w:color w:val="000000"/>
                                              <w:sz w:val="20"/>
                                              <w:szCs w:val="20"/>
                                            </w:rPr>
                                            <w:t xml:space="preserve"> - </w:t>
                                          </w:r>
                                          <w:hyperlink r:id="rId88" w:tgtFrame="_blank" w:history="1">
                                            <w:r>
                                              <w:rPr>
                                                <w:rStyle w:val="Hyperlink"/>
                                                <w:rFonts w:ascii="Arial" w:hAnsi="Arial" w:cs="Arial"/>
                                                <w:sz w:val="20"/>
                                                <w:szCs w:val="20"/>
                                              </w:rPr>
                                              <w:t>http://www.wnd.com/2015/03/holy-altar-constructed-for-third-jewish-temple/?cat_orig=faith</w:t>
                                            </w:r>
                                          </w:hyperlink>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Announcement considered major step in Bible prophec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End-times prophecy watchers are marveling over a news report out of Jerusalem this week that the Altar of the Lord has been reconstructed by the Temple Institut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proofErr w:type="gramStart"/>
                                          <w:r>
                                            <w:rPr>
                                              <w:rFonts w:ascii="Arial" w:hAnsi="Arial" w:cs="Arial"/>
                                              <w:color w:val="000000"/>
                                            </w:rPr>
                                            <w:t>pray</w:t>
                                          </w:r>
                                          <w:proofErr w:type="gramEnd"/>
                                          <w:r>
                                            <w:rPr>
                                              <w:rFonts w:ascii="Arial" w:hAnsi="Arial" w:cs="Arial"/>
                                              <w:color w:val="000000"/>
                                            </w:rPr>
                                            <w:t xml:space="preserve"> daily for its reconstruction atop the holy hill known as Mount Moriah or the Temple Moun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Bible scholars say the rebuilding of the ancient temple is predicted throughout scripture, starting with Daniel's vision in Daniel 9:27. Jesus echoed Daniel's warning about an abomination standing in "the holy place" in the last days in Matthew 24:15, followed by the Apostle John's vision of the Temple in Revelation 11:1-2. Paul mentioned it in 2 Thessalonians 2:3-4.</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Most people don't realize the temple had two altars - the altar of burnt offering and the altar of incense. The largest was the altar of burnt offering, placed in the outer court of the priests. Designing and building it to exact biblical specifications required quite an undertaking.</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t was approximately 5 meters (16 feet) tall and 16 meters (52.5 feet) wide, with four "horns" or raised corners, and a ramp.</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 altar is the central focus of the sacrificial services that were halted with the destruction of the Second Temple by the Romans in 70 A.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Temple Institute has prepared all the priestly garments and sacred vessels for the rebuilt temple, which can be viewed on its website.  It even trains members of the priestly family to be ready to serve as soon as the Temple is constructe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arl </w:t>
                                          </w:r>
                                          <w:proofErr w:type="spellStart"/>
                                          <w:r>
                                            <w:rPr>
                                              <w:rFonts w:ascii="Arial" w:hAnsi="Arial" w:cs="Arial"/>
                                              <w:color w:val="000000"/>
                                            </w:rPr>
                                            <w:t>Gallups</w:t>
                                          </w:r>
                                          <w:proofErr w:type="spellEnd"/>
                                          <w:r>
                                            <w:rPr>
                                              <w:rFonts w:ascii="Arial" w:hAnsi="Arial" w:cs="Arial"/>
                                              <w:color w:val="000000"/>
                                            </w:rPr>
                                            <w:t>, a Baptist pastor in Florida, Bible prophecy expert and author of "Final Warning: Understanding the Trumpet Days of Revelation," told WND the announcement about the altar will be seen by many Christians as a huge step toward fulfillment of Bible prophec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is announcement will surely excite prophecy watchers around the world," he said. "Regardless of one's eschatological leanings, every sincere student of the Word of God knows there are at least hints, if not clear declarations, of something happening just before the return of the Lord that involves altar sacrifices and the distinct possibility of a rebuilt temple on the Temple Moun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onathan Cahn, author of "The Harbinger" and "The Mystery of the </w:t>
                                          </w:r>
                                          <w:proofErr w:type="spellStart"/>
                                          <w:r>
                                            <w:rPr>
                                              <w:rFonts w:ascii="Arial" w:hAnsi="Arial" w:cs="Arial"/>
                                              <w:color w:val="000000"/>
                                            </w:rPr>
                                            <w:t>Shemitah</w:t>
                                          </w:r>
                                          <w:proofErr w:type="spellEnd"/>
                                          <w:r>
                                            <w:rPr>
                                              <w:rFonts w:ascii="Arial" w:hAnsi="Arial" w:cs="Arial"/>
                                              <w:color w:val="000000"/>
                                            </w:rPr>
                                            <w:t>" also sees the announcement as significan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We know that end-time prophecy cannot be fulfilled without the rebuilding of the Temple in Jerusalem," Cahn, a Messianic Jewish rabbi in New Jersey, told WND. "The abomination desolation prophesied in Daniel and in the Gospels, must take place within the Temple precincts. So, too, the apostle Paul speaks of the 'man of sin,' or the Antichrist, sitting in the Temple of God. What many people don't realize is that along with the Holy of Holies, the altar of the Temple is the most central and critical part of the Templ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Cahn said it is the altar that is the center of the abomination causing desola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t was specifically the altar of the Temple that was desecrated by Antiochus Epiphanes in the days of the Maccabees that comprised the first abomination desolation and the foreshadowing of what will take place in the end-times," he said. "So any progress made toward the rebuilding of the altar is worthy of our attenti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rk </w:t>
                                          </w:r>
                                          <w:proofErr w:type="spellStart"/>
                                          <w:r>
                                            <w:rPr>
                                              <w:rFonts w:ascii="Arial" w:hAnsi="Arial" w:cs="Arial"/>
                                              <w:color w:val="000000"/>
                                            </w:rPr>
                                            <w:t>Biltz</w:t>
                                          </w:r>
                                          <w:proofErr w:type="spellEnd"/>
                                          <w:r>
                                            <w:rPr>
                                              <w:rFonts w:ascii="Arial" w:hAnsi="Arial" w:cs="Arial"/>
                                              <w:color w:val="000000"/>
                                            </w:rPr>
                                            <w:t xml:space="preserve">, author of "Blood Moons: Decoding the Imminent Heavenly Signs" and pastor of El </w:t>
                                          </w:r>
                                          <w:proofErr w:type="spellStart"/>
                                          <w:r>
                                            <w:rPr>
                                              <w:rFonts w:ascii="Arial" w:hAnsi="Arial" w:cs="Arial"/>
                                              <w:color w:val="000000"/>
                                            </w:rPr>
                                            <w:t>Shaddai</w:t>
                                          </w:r>
                                          <w:proofErr w:type="spellEnd"/>
                                          <w:r>
                                            <w:rPr>
                                              <w:rFonts w:ascii="Arial" w:hAnsi="Arial" w:cs="Arial"/>
                                              <w:color w:val="000000"/>
                                            </w:rPr>
                                            <w:t xml:space="preserve"> Ministries, says prophecy watchers should not forget, however, that the Temple Mount is under the control of the Muslims for a reaso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Religiously, you have the Temple Institute and they are ready to rebuilt it," he sai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n previous years, there have been attempts to sacrifice a goat on the Temple Mount at Passover, something that enrages Muslims who consider the hilltop the third most sacred spot in Islam.</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y could actually do sacrifices without a temple, some sacrifices. And Passover is one of them. There's always been a drive to sacrifice a lamb on the Temple Mount," </w:t>
                                          </w:r>
                                          <w:proofErr w:type="spellStart"/>
                                          <w:r>
                                            <w:rPr>
                                              <w:rFonts w:ascii="Arial" w:hAnsi="Arial" w:cs="Arial"/>
                                              <w:color w:val="000000"/>
                                            </w:rPr>
                                            <w:t>Biltz</w:t>
                                          </w:r>
                                          <w:proofErr w:type="spellEnd"/>
                                          <w:r>
                                            <w:rPr>
                                              <w:rFonts w:ascii="Arial" w:hAnsi="Arial" w:cs="Arial"/>
                                              <w:color w:val="000000"/>
                                            </w:rPr>
                                            <w:t xml:space="preserve"> said. "They would do it in a heartbeat. But it's just like here in America where the ACLU wants nothing to do with religion or religious groups. So it's the same there. The Israeli government doesn't want to cause any uproar among the various religious factions, especially with elections coming up."</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Temple Institute represents the views of the Ultra-Orthodox community, which makes up a small percentage of Israel's population, about 4 percen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y would love a temple but the broader population wants to keep church and state separate, and there is a lot of animosity toward the </w:t>
                                          </w:r>
                                          <w:proofErr w:type="spellStart"/>
                                          <w:r>
                                            <w:rPr>
                                              <w:rFonts w:ascii="Arial" w:hAnsi="Arial" w:cs="Arial"/>
                                              <w:color w:val="000000"/>
                                            </w:rPr>
                                            <w:t>Ultra Orthodox</w:t>
                                          </w:r>
                                          <w:proofErr w:type="spellEnd"/>
                                          <w:r>
                                            <w:rPr>
                                              <w:rFonts w:ascii="Arial" w:hAnsi="Arial" w:cs="Arial"/>
                                              <w:color w:val="000000"/>
                                            </w:rPr>
                                            <w:t xml:space="preserve">," </w:t>
                                          </w:r>
                                          <w:proofErr w:type="spellStart"/>
                                          <w:r>
                                            <w:rPr>
                                              <w:rFonts w:ascii="Arial" w:hAnsi="Arial" w:cs="Arial"/>
                                              <w:color w:val="000000"/>
                                            </w:rPr>
                                            <w:t>Biltz</w:t>
                                          </w:r>
                                          <w:proofErr w:type="spellEnd"/>
                                          <w:r>
                                            <w:rPr>
                                              <w:rFonts w:ascii="Arial" w:hAnsi="Arial" w:cs="Arial"/>
                                              <w:color w:val="000000"/>
                                            </w:rPr>
                                            <w:t xml:space="preserve"> said. "But they don't need some big elaborate temple, they could start to do the sacrifices with a tent or some sort of makeshift tabernacle. It's all very interesting and it's all coming to a head. I believe you're going to see a major war first, which would redraw alignments and allegiance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is explains the reaction of former Israeli Defense Minister Moshe Dayan as he observed rabbis rushing to pray at the Temple Mount following the Israeli Army's reclaiming of the landmark in the 1967 Six-Day War.</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What is this?" Dayan, a secular Jew, reportedly mused. "The Vatica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e of the first things he did was give it back to the Muslims," </w:t>
                                          </w:r>
                                          <w:proofErr w:type="spellStart"/>
                                          <w:r>
                                            <w:rPr>
                                              <w:rFonts w:ascii="Arial" w:hAnsi="Arial" w:cs="Arial"/>
                                              <w:color w:val="000000"/>
                                            </w:rPr>
                                            <w:t>Biltz</w:t>
                                          </w:r>
                                          <w:proofErr w:type="spellEnd"/>
                                          <w:r>
                                            <w:rPr>
                                              <w:rFonts w:ascii="Arial" w:hAnsi="Arial" w:cs="Arial"/>
                                              <w:color w:val="000000"/>
                                            </w:rPr>
                                            <w:t xml:space="preserve"> said. "They didn't want the religious right telling the government what to do. They would rather have the Muslims have it. So there is a bigger fight among the Jews, an even bigger fight over whether to build a temple, than the fight with the Muslims. There are two huge fights going on.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re is an interesting foreshadowing of this end-time rebuilding event in the book of Ezra, who gave an account of the Jewish exiles returning from captivity in Persia.</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rebuilding the temple destroyed under the Babylonian occupation, the first act of those returnees was to rebuild an altar and offer sacrifices upon it to the Lord," </w:t>
                                          </w:r>
                                          <w:proofErr w:type="spellStart"/>
                                          <w:r>
                                            <w:rPr>
                                              <w:rFonts w:ascii="Arial" w:hAnsi="Arial" w:cs="Arial"/>
                                              <w:color w:val="000000"/>
                                            </w:rPr>
                                            <w:t>Gallups</w:t>
                                          </w:r>
                                          <w:proofErr w:type="spellEnd"/>
                                          <w:r>
                                            <w:rPr>
                                              <w:rFonts w:ascii="Arial" w:hAnsi="Arial" w:cs="Arial"/>
                                              <w:color w:val="000000"/>
                                            </w:rPr>
                                            <w:t xml:space="preserve"> sai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They did this at the site of the ruined temple. The altar was constructed under the leadership of a high priest named, of all things, </w:t>
                                          </w:r>
                                          <w:proofErr w:type="spellStart"/>
                                          <w:r>
                                            <w:rPr>
                                              <w:rFonts w:ascii="Arial" w:hAnsi="Arial" w:cs="Arial"/>
                                              <w:color w:val="000000"/>
                                            </w:rPr>
                                            <w:t>Yehoshua</w:t>
                                          </w:r>
                                          <w:proofErr w:type="spellEnd"/>
                                          <w:r>
                                            <w:rPr>
                                              <w:rFonts w:ascii="Arial" w:hAnsi="Arial" w:cs="Arial"/>
                                              <w:color w:val="000000"/>
                                            </w:rPr>
                                            <w:t xml:space="preserve"> (Joshua, or Jesus in the New Testament Greek).</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returning Jews, according to Ezra, rebuilt this holy altar despite fears of attack from surrounding enemies. After the altar was rebuilt, and regular sacrifices reinstated, the returnees celebrated their first festival - the Feast of Tabernacle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at feast occurs in autumn. This year it will occur during the season of the rare tetrad of four blood moons and the seven-year </w:t>
                                          </w:r>
                                          <w:proofErr w:type="spellStart"/>
                                          <w:r>
                                            <w:rPr>
                                              <w:rFonts w:ascii="Arial" w:hAnsi="Arial" w:cs="Arial"/>
                                              <w:color w:val="000000"/>
                                            </w:rPr>
                                            <w:t>Shemitah</w:t>
                                          </w:r>
                                          <w:proofErr w:type="spellEnd"/>
                                          <w:r>
                                            <w:rPr>
                                              <w:rFonts w:ascii="Arial" w:hAnsi="Arial" w:cs="Arial"/>
                                              <w:color w:val="000000"/>
                                            </w:rPr>
                                            <w:t xml:space="preserve"> cycle described in Cahn's book.</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Ezra, chapter three, says that after the altar was rebuilt and sacrifices resumed, and when the temple had been rebuilt - the people shouted with joy, praised the Lord and wept aloud. "And the sound (of the celebration) was heard far awa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in 2015, we have the news that once again the altar of sacrifice has been rebuilt and is ready for use," </w:t>
                                          </w:r>
                                          <w:proofErr w:type="spellStart"/>
                                          <w:r>
                                            <w:rPr>
                                              <w:rFonts w:ascii="Arial" w:hAnsi="Arial" w:cs="Arial"/>
                                              <w:color w:val="000000"/>
                                            </w:rPr>
                                            <w:t>Gallups</w:t>
                                          </w:r>
                                          <w:proofErr w:type="spellEnd"/>
                                          <w:r>
                                            <w:rPr>
                                              <w:rFonts w:ascii="Arial" w:hAnsi="Arial" w:cs="Arial"/>
                                              <w:color w:val="000000"/>
                                            </w:rPr>
                                            <w:t xml:space="preserve"> said. "We also know of a very serious plan to rebuild the ancient temple of God upon the Temple Mount. The days of Ezra and </w:t>
                                          </w:r>
                                          <w:proofErr w:type="spellStart"/>
                                          <w:r>
                                            <w:rPr>
                                              <w:rFonts w:ascii="Arial" w:hAnsi="Arial" w:cs="Arial"/>
                                              <w:color w:val="000000"/>
                                            </w:rPr>
                                            <w:t>Yehoshua</w:t>
                                          </w:r>
                                          <w:proofErr w:type="spellEnd"/>
                                          <w:r>
                                            <w:rPr>
                                              <w:rFonts w:ascii="Arial" w:hAnsi="Arial" w:cs="Arial"/>
                                              <w:color w:val="000000"/>
                                            </w:rPr>
                                            <w:t xml:space="preserve"> appear to be upon us again. In the midst of the celebration of these facts, the sound of that celebration is once again 'being heard far away.' And through the modern technology of the Internet the sound is being heard around the world. These are certainly prophetic times in which we are living."</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Biltz</w:t>
                                          </w:r>
                                          <w:proofErr w:type="spellEnd"/>
                                          <w:r>
                                            <w:rPr>
                                              <w:rFonts w:ascii="Arial" w:hAnsi="Arial" w:cs="Arial"/>
                                              <w:color w:val="000000"/>
                                            </w:rPr>
                                            <w:t xml:space="preserve"> sees the timing of the altar announcement as prophetic.</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omorrow, (Saturday) every Jew in synagogues around the world is reading the Torah portion from Exodus about the construction of the tabernacle," he said. "It's the last chapter of Exodus about the glory falling, Moses coming out and blessing the people and the glory falling on the tabernacl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Not only that but this next week, historically, is the very day the dedication of the tabernacle happened, on Nisan 1, that is read in the Torah portion. This year, being Saturday, March 21. It actually begins at sundown on Friday, March 20."</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an expert in the Hebrew roots of the Christian faith, </w:t>
                                          </w:r>
                                          <w:proofErr w:type="spellStart"/>
                                          <w:r>
                                            <w:rPr>
                                              <w:rFonts w:ascii="Arial" w:hAnsi="Arial" w:cs="Arial"/>
                                              <w:color w:val="000000"/>
                                            </w:rPr>
                                            <w:t>Biltz</w:t>
                                          </w:r>
                                          <w:proofErr w:type="spellEnd"/>
                                          <w:r>
                                            <w:rPr>
                                              <w:rFonts w:ascii="Arial" w:hAnsi="Arial" w:cs="Arial"/>
                                              <w:color w:val="000000"/>
                                            </w:rPr>
                                            <w:t xml:space="preserve"> is always looking at current events in light of the times and the seasons according to the Hebrew calendar. And there is something else special this year about Nisan 1, which arrives at sundown March 20.</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mazingly, there is also a total solar eclipse occurring at the beginning of the religious calendar on March 20. A total solar eclipse speaks of judgment </w:t>
                                          </w:r>
                                          <w:r>
                                            <w:rPr>
                                              <w:rFonts w:ascii="Arial" w:hAnsi="Arial" w:cs="Arial"/>
                                              <w:color w:val="000000"/>
                                            </w:rPr>
                                            <w:lastRenderedPageBreak/>
                                            <w:t>coming on the nations. This is followed two weeks later by a total lunar eclipse or blood moon on Passover."</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 the fact that a remnant of Jews has prepared an altar and the sacred vessels for temple services, even if the politics are still such that constructing the temple is currently impossible, is exciting, </w:t>
                                          </w:r>
                                          <w:proofErr w:type="spellStart"/>
                                          <w:r>
                                            <w:rPr>
                                              <w:rFonts w:ascii="Arial" w:hAnsi="Arial" w:cs="Arial"/>
                                              <w:color w:val="000000"/>
                                            </w:rPr>
                                            <w:t>Biltz</w:t>
                                          </w:r>
                                          <w:proofErr w:type="spellEnd"/>
                                          <w:r>
                                            <w:rPr>
                                              <w:rFonts w:ascii="Arial" w:hAnsi="Arial" w:cs="Arial"/>
                                              <w:color w:val="000000"/>
                                            </w:rPr>
                                            <w:t xml:space="preserve"> sai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Most of the sacred vessels needed for the temple sacrificial system have been recreated by Israeli artisans - the cups, the chalices, the incense altar and incense shovel, the table of showbread, the high-priest's crown, the golden menorah, the three-pronged fork and so on.  All of these items are being planned now by the Temple Institute, even though the political obstacles to rebuilding the temple in Jerusalem remain hug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y even have the high priest's crown. They have everything ready to go," </w:t>
                                          </w:r>
                                          <w:proofErr w:type="spellStart"/>
                                          <w:r>
                                            <w:rPr>
                                              <w:rFonts w:ascii="Arial" w:hAnsi="Arial" w:cs="Arial"/>
                                              <w:color w:val="000000"/>
                                            </w:rPr>
                                            <w:t>Biltz</w:t>
                                          </w:r>
                                          <w:proofErr w:type="spellEnd"/>
                                          <w:r>
                                            <w:rPr>
                                              <w:rFonts w:ascii="Arial" w:hAnsi="Arial" w:cs="Arial"/>
                                              <w:color w:val="000000"/>
                                            </w:rPr>
                                            <w:t xml:space="preserve"> said. "They've even had the Levites come in and be fitted for the priestly garments, everything is read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urpose of the Temple was to make atonement for Israel and atonement for the nations of the world before the Creator, whom all mankind should desire to draw near, </w:t>
                                          </w:r>
                                          <w:proofErr w:type="spellStart"/>
                                          <w:r>
                                            <w:rPr>
                                              <w:rFonts w:ascii="Arial" w:hAnsi="Arial" w:cs="Arial"/>
                                              <w:color w:val="000000"/>
                                            </w:rPr>
                                            <w:t>Biltz</w:t>
                                          </w:r>
                                          <w:proofErr w:type="spellEnd"/>
                                          <w:r>
                                            <w:rPr>
                                              <w:rFonts w:ascii="Arial" w:hAnsi="Arial" w:cs="Arial"/>
                                              <w:color w:val="000000"/>
                                            </w:rPr>
                                            <w:t xml:space="preserve"> sai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f the nations had only understood this back then, they would have never destroyed the temple but placed their armies around it to protect it," he said. "If the nations understood that today, they would realize rather than dividing Jerusalem it should be united with a Temple to Hashem bringing His presence back into our world. This is the only true path to world peac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rFonts w:ascii="Arial" w:hAnsi="Arial" w:cs="Arial"/>
                                              <w:color w:val="000000"/>
                                              <w:sz w:val="20"/>
                                              <w:szCs w:val="20"/>
                                            </w:rPr>
                                          </w:pP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rPr>
                                              <w:rFonts w:ascii="Arial" w:hAnsi="Arial" w:cs="Arial"/>
                                              <w:color w:val="000000"/>
                                              <w:sz w:val="20"/>
                                              <w:szCs w:val="20"/>
                                            </w:rPr>
                                          </w:pPr>
                                          <w:r>
                                            <w:rPr>
                                              <w:rStyle w:val="Strong"/>
                                              <w:rFonts w:ascii="Arial" w:hAnsi="Arial" w:cs="Arial"/>
                                              <w:color w:val="000000"/>
                                              <w:sz w:val="32"/>
                                              <w:szCs w:val="32"/>
                                            </w:rPr>
                                            <w:t>Are You Ready?</w:t>
                                          </w:r>
                                          <w:r>
                                            <w:rPr>
                                              <w:rFonts w:ascii="Arial" w:hAnsi="Arial" w:cs="Arial"/>
                                              <w:color w:val="000000"/>
                                              <w:sz w:val="20"/>
                                              <w:szCs w:val="20"/>
                                            </w:rPr>
                                            <w:t xml:space="preserve"> - By Don </w:t>
                                          </w:r>
                                          <w:proofErr w:type="spellStart"/>
                                          <w:r>
                                            <w:rPr>
                                              <w:rFonts w:ascii="Arial" w:hAnsi="Arial" w:cs="Arial"/>
                                              <w:color w:val="000000"/>
                                              <w:sz w:val="20"/>
                                              <w:szCs w:val="20"/>
                                            </w:rPr>
                                            <w:t>Twobears</w:t>
                                          </w:r>
                                          <w:proofErr w:type="spellEnd"/>
                                          <w:r>
                                            <w:rPr>
                                              <w:rFonts w:ascii="Arial" w:hAnsi="Arial" w:cs="Arial"/>
                                              <w:color w:val="000000"/>
                                              <w:sz w:val="20"/>
                                              <w:szCs w:val="20"/>
                                            </w:rPr>
                                            <w:t xml:space="preserve"> - </w:t>
                                          </w:r>
                                          <w:hyperlink r:id="rId89" w:tgtFrame="_blank" w:history="1">
                                            <w:r>
                                              <w:rPr>
                                                <w:rStyle w:val="Hyperlink"/>
                                                <w:rFonts w:ascii="Arial" w:hAnsi="Arial" w:cs="Arial"/>
                                                <w:sz w:val="20"/>
                                                <w:szCs w:val="20"/>
                                              </w:rPr>
                                              <w:t>http://www.raptureready.com/featured/twobear/twobears213.html</w:t>
                                            </w:r>
                                          </w:hyperlink>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refore be ye also ready: for in such an hour as ye think not the Son of man cometh" (Matthew 24:44).</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Let's take a moment here and consider this passage of Scripture: "Such an hour." The Lord is using our time references here, an hour in our day. Again we must look for those little words that seem to say so very much, like the word "in." "For IN such an hour," meaning that the time reference is smaller than an hour of our time. And then the Lord drops the proverbial bomb:</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As ye think NOT." There it is...another small three letter word that speaks volumes to each one of us, proving that we must pay attention to every single word spoken by the Lord God Almight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seem to be a people who are in too big a rush to get things done and when it </w:t>
                                          </w:r>
                                          <w:proofErr w:type="spellStart"/>
                                          <w:r>
                                            <w:rPr>
                                              <w:rFonts w:ascii="Arial" w:hAnsi="Arial" w:cs="Arial"/>
                                              <w:color w:val="000000"/>
                                            </w:rPr>
                                            <w:t>come</w:t>
                                          </w:r>
                                          <w:proofErr w:type="spellEnd"/>
                                          <w:r>
                                            <w:rPr>
                                              <w:rFonts w:ascii="Arial" w:hAnsi="Arial" w:cs="Arial"/>
                                              <w:color w:val="000000"/>
                                            </w:rPr>
                                            <w:t xml:space="preserve"> to passages of Scripture like the above, we run past all the really good stuff that we need to know. "For in such an hour as ye think not the Son of man cometh."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re is some prophecy here in the little words, or haven't you noticed? Something like David and Goliath, where the small (though protected of the Lord) defeats the huge adversar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Reading this passage of Scripture, gives me the idea that the Lord will allow the people of the world to think "peace and harmony" are so close. The world will be looking at earthly prosperity abounding, "Oh boy...more stuff!" Personal incomes will surge and people will look to being able to acquire more and more, rendering themselves happier and happier (or so they think). Life will seem more stable, more pampered, when the entire time those people don't realize...we are not here for this purpose at all.</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re will be a time when medicines will be more and effective than in past times. No one will see the old time diseases will surge because everyone will think those diseases are for someone else other than they. Or maybe you have forgotten AIDS, once a disease that was fatal and usually the malady of the homosexual.</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Or have we forgotten tuberculosis, dengue fever, measles and the like. Oh that's right, we now use these new names, like the "</w:t>
                                          </w:r>
                                          <w:proofErr w:type="spellStart"/>
                                          <w:r>
                                            <w:rPr>
                                              <w:rFonts w:ascii="Arial" w:hAnsi="Arial" w:cs="Arial"/>
                                              <w:color w:val="000000"/>
                                            </w:rPr>
                                            <w:t>chikungunya</w:t>
                                          </w:r>
                                          <w:proofErr w:type="spellEnd"/>
                                          <w:r>
                                            <w:rPr>
                                              <w:rFonts w:ascii="Arial" w:hAnsi="Arial" w:cs="Arial"/>
                                              <w:color w:val="000000"/>
                                            </w:rPr>
                                            <w:t>" virus, but these illnesses are for those that are lower on the totem pole, right? We...as in ME...do not get those diseases. My blood is better than tha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So there you are, living the high life, surrounded by all your stuff! Suddenly there is the sound of a trumpet and a blinding light, and suddenly a few million people around the world are gone. Poof! Now the "financial status-quo" fails, your money is worthless. People come and rob you of all your stuff, hurt you and your family and why? No one knows...for sur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Yet, there is speculation by </w:t>
                                          </w:r>
                                          <w:proofErr w:type="gramStart"/>
                                          <w:r>
                                            <w:rPr>
                                              <w:rFonts w:ascii="Arial" w:hAnsi="Arial" w:cs="Arial"/>
                                              <w:color w:val="000000"/>
                                            </w:rPr>
                                            <w:t>many, that</w:t>
                                          </w:r>
                                          <w:proofErr w:type="gramEnd"/>
                                          <w:r>
                                            <w:rPr>
                                              <w:rFonts w:ascii="Arial" w:hAnsi="Arial" w:cs="Arial"/>
                                              <w:color w:val="000000"/>
                                            </w:rPr>
                                            <w:t xml:space="preserve"> the Rapture just occurred. And guess what? You are still here, on earth, with your stuff, whilst you were so </w:t>
                                          </w:r>
                                          <w:r>
                                            <w:rPr>
                                              <w:rFonts w:ascii="Arial" w:hAnsi="Arial" w:cs="Arial"/>
                                              <w:color w:val="000000"/>
                                            </w:rPr>
                                            <w:lastRenderedPageBreak/>
                                            <w:t>prosperous and gifted. And now it becomes obvious to you, you are in a world of hurt and there's no way out, well...except for death that i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For IN such an hour, as ye think NOT...the Son of Man [Jesus Christ] cometh!"</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re is one more word that needs to be looked at carefully. Look at the Scripture above and see the word "think." Now what does that mean? It means that you must take a look at your thoughts, to stop and wonder, IF you know what all is going on. Don't you just hate that little word "IF?"</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F I had known, IF I knew for sure, IF I had all the right information, IF, IF, IF. To "think" then I would know for sure. Apparently, you didn't think at all, otherwise you wouldn't still be here on earth. Righ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You did NOT think, when you voted, you did NOT think as you sat in church and heard (hopefully) the Word of God. You did NOT think to read your Bible, otherwise you would have KNOWN what was to come and you would have been read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Word of God uses the word "prudent" as in a prudent man. This is a man who takes into account what HE KNOWS. A man who THINKS, who makes the necessary plans according to certain truths. Are you such a man or woman?</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t is abundantly obvious the truth of God's Holy Word-the Bible, tells you and me how we got here and why we are here, and what we should be doing. Then the Word of God goes on and tells us of the future, that there is indeed a "life after death." It gives us every reason and answer to every question we could ever think of...the point being, you must read i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Let me ask you some questions here. Are you able to see the future? Do you KNOW what all is going to take place, very, very, soon? Are you able to sit and think about everything taking place today, all around you in the world, then know what will happen? Do you know why the world is so wicked and full of hate and anger?</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Do you know why you deal with so many problems and trials? Do you ever wonder if there is any where a place that has some modicum of peace and harmony? No? Then maybe you need the Word of God!</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know why I experience trials and tribulations. The Lord God wants to make me a better person, not for just you, but more importantly...for HIM! I am in HIS capable hands every moment of every hour of every day. SO...if I die, no big deal. My Lord is right there to carry me home to heaven and that my </w:t>
                                          </w:r>
                                          <w:r>
                                            <w:rPr>
                                              <w:rFonts w:ascii="Arial" w:hAnsi="Arial" w:cs="Arial"/>
                                              <w:color w:val="000000"/>
                                            </w:rPr>
                                            <w:lastRenderedPageBreak/>
                                            <w:t>friends, is more than enough for me. The question then becomes, "Do you feel the exact same wa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F (there's that word again!) you do not feel that way, there must be a reason, right? What are you doing about that question? Are you seeking the answer to it or are you just lollygagging along with the status-quo of everyday life? My friends, you better wake-up and get moving and find the answer to the question, otherwise you will remain right here on earth.</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The Lord God Almighty has laid it on my heart to write to you, to tell you the truth according to HIS Holy Word-the Bible. I am NOT going to be sorry for making you uncomfortable, for</w:t>
                                          </w:r>
                                          <w:proofErr w:type="gramStart"/>
                                          <w:r>
                                            <w:rPr>
                                              <w:rFonts w:ascii="Arial" w:hAnsi="Arial" w:cs="Arial"/>
                                              <w:color w:val="000000"/>
                                            </w:rPr>
                                            <w:t>  feeling</w:t>
                                          </w:r>
                                          <w:proofErr w:type="gramEnd"/>
                                          <w:r>
                                            <w:rPr>
                                              <w:rFonts w:ascii="Arial" w:hAnsi="Arial" w:cs="Arial"/>
                                              <w:color w:val="000000"/>
                                            </w:rPr>
                                            <w:t xml:space="preserve"> offended by what I am saying here. I will NOT back-up and say anything that is NOT the truth!</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I have written articles that remind us of the old days, when there were tent revivals and the Word of God was expounded with fire and brimstone, and I am sure some will remember those days. I remember I was just a kid and those preachers scared the living bejabbers out of me. I am sure they scared many people and thankfully so-many were saved to Jesus Christ. I must surmise, I am sort of like they were. I will tell the Word of God the way it needs to be told, simply, because I must be louder than the commotion all around us, every da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know there are some people to whom I can simply say, "That's wrong!" They will look at me and say "I am so sorry." Still there are others that are listening to themselves talk and you have to yell..."HEY" before they are willing to listen. And still as yet, there are some you must use a baseball bat across the head...just to get their attention.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y friends, it is worse today than that, the world is roaring in its depravity. The wickedness of this world is beyond anything I have ever experienced before in all my life. Go read about Noah and the Flood in Genesis or about Sodom and Gomorrah. Look at how wicked the people were back then. Notice how the Lord God dealt with them.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Do you think for one moment that the Lord God will not deal with this world in a like manner? The depravity is beyond compare...the Tribulation will be the answer to i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Let's be prudent for a moment here. Let's think on these things for just a moment and you tell me. In Noah and the Flood, mankind was so wicked, God chose to Flood the world and destroy all of mankind, except for Noah and His family. In Sodom and Gomorrah mankind was again so wicked and depraved, God burned them up and the sulfur compounds that can still be found there today.</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aving stated just those two circumstances, what do you think will happen after the Rapture takes place? The world is worse today, than in the previous two examples. This time, everything available to God will be used against this wicked mankind and NO ONE will escape, because everyone is responsible for all this wickedness and depravity. Is any of this getting across to you? This is WAY SERIOU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velation 3:20-22: "Behold, I stand at the door, and knock: if any man hear my voice, and open the door, I will come in to him, and will sup with him, and he with me. To him that </w:t>
                                          </w:r>
                                          <w:proofErr w:type="spellStart"/>
                                          <w:r>
                                            <w:rPr>
                                              <w:rFonts w:ascii="Arial" w:hAnsi="Arial" w:cs="Arial"/>
                                              <w:color w:val="000000"/>
                                            </w:rPr>
                                            <w:t>overcometh</w:t>
                                          </w:r>
                                          <w:proofErr w:type="spellEnd"/>
                                          <w:r>
                                            <w:rPr>
                                              <w:rFonts w:ascii="Arial" w:hAnsi="Arial" w:cs="Arial"/>
                                              <w:color w:val="000000"/>
                                            </w:rPr>
                                            <w:t xml:space="preserve"> will I grant to sit with me in my throne, even as I also overcame, and am set down with my Father in his </w:t>
                                          </w:r>
                                          <w:proofErr w:type="gramStart"/>
                                          <w:r>
                                            <w:rPr>
                                              <w:rFonts w:ascii="Arial" w:hAnsi="Arial" w:cs="Arial"/>
                                              <w:color w:val="000000"/>
                                            </w:rPr>
                                            <w:t>throne.</w:t>
                                          </w:r>
                                          <w:proofErr w:type="gramEnd"/>
                                          <w:r>
                                            <w:rPr>
                                              <w:rFonts w:ascii="Arial" w:hAnsi="Arial" w:cs="Arial"/>
                                              <w:color w:val="000000"/>
                                            </w:rPr>
                                            <w:t xml:space="preserve"> He that hath an ear, let him hear what the Spirit </w:t>
                                          </w:r>
                                          <w:proofErr w:type="spellStart"/>
                                          <w:r>
                                            <w:rPr>
                                              <w:rFonts w:ascii="Arial" w:hAnsi="Arial" w:cs="Arial"/>
                                              <w:color w:val="000000"/>
                                            </w:rPr>
                                            <w:t>saith</w:t>
                                          </w:r>
                                          <w:proofErr w:type="spellEnd"/>
                                          <w:r>
                                            <w:rPr>
                                              <w:rFonts w:ascii="Arial" w:hAnsi="Arial" w:cs="Arial"/>
                                              <w:color w:val="000000"/>
                                            </w:rPr>
                                            <w:t xml:space="preserve"> unto the churche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My friends, please...make it a point to read this over and over again, until it sinks deep in your heart! You still have a choice that you can make, but you better be quick about it, because time is so very, very, short!</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John 3:16: "For God so loved the world, that he gave his only begotten Son, that whosoever believeth in him should not perish, but have everlasting life."</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All Scripture is quoted from the King James Version of the Bible (KJV) and all emboldened Scripture is added by the author for emphasis.</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rPr>
                                            <w:t>You may reach the author at: dontwobears@sbcglobal.net</w:t>
                                          </w:r>
                                        </w:p>
                                        <w:p w:rsidR="0019186C" w:rsidRDefault="0019186C">
                                          <w:pPr>
                                            <w:rPr>
                                              <w:rFonts w:ascii="Arial" w:hAnsi="Arial" w:cs="Arial"/>
                                              <w:color w:val="000000"/>
                                              <w:sz w:val="20"/>
                                              <w:szCs w:val="20"/>
                                            </w:rPr>
                                          </w:pPr>
                                          <w:r>
                                            <w:rPr>
                                              <w:rFonts w:ascii="Arial" w:hAnsi="Arial" w:cs="Arial"/>
                                              <w:color w:val="000000"/>
                                              <w:sz w:val="20"/>
                                              <w:szCs w:val="20"/>
                                            </w:rPr>
                                            <w:t xml:space="preserve">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rFonts w:ascii="Arial" w:hAnsi="Arial" w:cs="Arial"/>
                                              <w:color w:val="000000"/>
                                              <w:sz w:val="20"/>
                                              <w:szCs w:val="20"/>
                                            </w:rPr>
                                          </w:pPr>
                                        </w:p>
                                        <w:p w:rsidR="0019186C" w:rsidRDefault="0019186C">
                                          <w:pPr>
                                            <w:spacing w:line="254" w:lineRule="auto"/>
                                            <w:rPr>
                                              <w:rFonts w:ascii="Arial" w:hAnsi="Arial" w:cs="Arial"/>
                                              <w:color w:val="000000"/>
                                            </w:rPr>
                                          </w:pPr>
                                        </w:p>
                                        <w:p w:rsidR="0019186C" w:rsidRDefault="0019186C">
                                          <w:pPr>
                                            <w:spacing w:line="254" w:lineRule="auto"/>
                                            <w:rPr>
                                              <w:rFonts w:ascii="Arial" w:hAnsi="Arial" w:cs="Arial"/>
                                              <w:color w:val="000000"/>
                                            </w:rPr>
                                          </w:pPr>
                                          <w:r>
                                            <w:rPr>
                                              <w:rStyle w:val="Strong"/>
                                              <w:rFonts w:ascii="Arial" w:hAnsi="Arial" w:cs="Arial"/>
                                              <w:color w:val="000000"/>
                                              <w:sz w:val="32"/>
                                              <w:szCs w:val="32"/>
                                            </w:rPr>
                                            <w:t>God's answer to fear</w:t>
                                          </w:r>
                                          <w:r>
                                            <w:rPr>
                                              <w:rFonts w:ascii="Arial" w:hAnsi="Arial" w:cs="Arial"/>
                                              <w:color w:val="000000"/>
                                            </w:rPr>
                                            <w:t xml:space="preserve"> - Greg Laurie - </w:t>
                                          </w:r>
                                          <w:hyperlink r:id="rId90" w:tgtFrame="_blank" w:history="1">
                                            <w:r>
                                              <w:rPr>
                                                <w:rStyle w:val="Hyperlink"/>
                                                <w:rFonts w:ascii="Arial" w:hAnsi="Arial" w:cs="Arial"/>
                                              </w:rPr>
                                              <w:t>http://www.wnd.com/2015/03/gods-answer-to-fear/</w:t>
                                            </w:r>
                                          </w:hyperlink>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Pastor Greg Laurie declares, 'The worst-case scenario is dying without Jesus'</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For a number of years, the reality show "Fear Factor" featured people who would compete against each other doing crazy stunts to win a grand prize. Here are a few things the contestants did: get dragged by a horse going 35 miles per hour, get strapped in and then covered by 400 rats, jump from one semitrailer to another while traveling at 40 miles per hour, lie covered up to </w:t>
                                          </w:r>
                                          <w:r>
                                            <w:rPr>
                                              <w:rFonts w:ascii="Arial" w:hAnsi="Arial" w:cs="Arial"/>
                                              <w:color w:val="000000"/>
                                            </w:rPr>
                                            <w:lastRenderedPageBreak/>
                                            <w:t>the head with 300,000 worms for four minutes, eat live beetles, and consume three sheep eyes in three minutes. What was it with those people? I think the show could have been more aptly named "Lunacy Factor."</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With all the frightening prospects in our world today, I'm amazed at how people will go out of their way to do things that frighten them. And we indeed live in frightening times. The first decade of the new millennium was summed up as the Decade of Fear. And halfway through this second decade, there has been plenty to trouble us as well. So what are we supposed to do? Should we find a hole and climb in, hoping that bad things won't happen to us?</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Jesus gave some very direct words for living in troubled times: "Do not let your hearts be troubled. You believe in God; believe also in me. My Father's house has many rooms; if that were not so, would I have told you that I am going there to prepare a place for you? And if I go and prepare a place for you, I will come back and take you to be with me that you also may be where I am" (John 14:1-3 NIV).</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Jesus began by saying, "Do not let your hearts be troubled." Other ways the word troubled could be translated from the original language would be" "agitated," "disturbed," or "thrown into confusion." Jesus was saying, "Don't be disturbed. Don't be agitated. Don't be thrown into confusion. Don't be troubled."</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Notice he wasn't saying there isn't reason to be troubled. But what he was saying is there is greater reason not to be.</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Life is indeed filled with trouble. The Bible says, "Man is born to trouble as surely as sparks fly upward" (Job 5:7). There are troubles we face every day. We have health troubles, family troubles, boyfriend or girlfriend troubles and financial troubles. Everyone has trouble in life.</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Disappointment is a type of trouble. We are disappointed with ourselves because we aren't always what we want to be. We want to be strong, but we are weak. We want to be courageous, but we are afraid. We want to be successful, but we experience many failures.</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Circumstances can be a source of trouble, too. Maybe it's the loss of a job, friction in the family, or some other difficulty.</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Jesus was saying there are troubles in the world. But he also was saying not to be agitated and stressed out and thrown into confusion. Why?</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First, we can trust him. Jesus said, "Do not let your hearts be troubled. You believe in God; believe also in me" (John 14:1). He was saying, "Believe in me. I have brought you this far, and I am not going to abandon you. I know what I am doing. Believe."</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There are things that just don't make sense in life. A tragedy will strike, and we'll say, "Lord, why did you let this happen to me? What are you doing?"</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When I don't understand what God is doing, I have to fall back on what I do understand. And what I do understand is that God loves me, and everything he does in my life is run through his plan and purpose for me. As I have often said, the word oops is not in God's vocabulary. There are no mistakes in the life of a child of God. I have to trust him.</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Jesus was saying, "I am with you. Believe in God. Believe also in me."</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Second, if you are a Christian, you are going to heaven. This is the hope that Christians have. The Bible says there is a place waiting for you in heaven. The Bible doesn't give us all that many descriptions of heaven. There are some, but they are difficult for us to grasp. The apostle Paul had the unique experience of dying, going to heaven and coming back again. All Paul would say about what he saw on the other side was, "I do know that I was caught up to paradise and heard things so astounding that they cannot be expressed in words, things no human is allowed to tell" (1 Corinthians 12:3-4 NLT).</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To describe the glories of heaven to someone who has only known the limitations of Earth is not an easy thing to do. But know this much: It is going to be good. And it is waiting for everyone who has put their faith in Christ.</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Third, Jesus is coming again. As we look at the turmoil in our world today and at the continuing conflict in the Middle East, we see Bible prophecy being fulfilled before our very eyes. Let me just bring one to your attention. The Bible predicted that the Jewish people would be scattered, but then would be reunited again and become a nation.</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f you had said that back in 1930, people would have thought you were crazy. But on May 14, 1948, that prophecy became a reality. Against all odds, with enemies trying to kill them, the nation of Israel was established once again. It has been attacked many times and has survived. It has flourished. And today </w:t>
                                          </w:r>
                                          <w:r>
                                            <w:rPr>
                                              <w:rFonts w:ascii="Arial" w:hAnsi="Arial" w:cs="Arial"/>
                                              <w:color w:val="000000"/>
                                            </w:rPr>
                                            <w:lastRenderedPageBreak/>
                                            <w:t>Israel is surrounded by hostile nations, exactly as the Bible also said it would be. So whenever you see conflict in that part of the world, pay attention.</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Yes, we are living in frightening times. But the worst-case scenario is not dying. (We are all going to die eventually.) The worst-case scenario is dying without Jesus. That, and that alone, is the sum of all fears. That is why we want to make sure our lives are right and that we are prepared to meet God. Because we don't know when our lives will come to an end.</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19186C" w:rsidRDefault="0019186C">
                                          <w:pPr>
                                            <w:spacing w:line="254" w:lineRule="auto"/>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19186C" w:rsidRDefault="0019186C">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19186C" w:rsidRDefault="0019186C">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h.constantcontact.com/fs115/1111272225814/img/49.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19186C" w:rsidRDefault="0019186C">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19186C" w:rsidRDefault="0019186C">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h.constantcontact.com/fs115/1111272225814/img/5.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19186C" w:rsidRDefault="0019186C">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19186C" w:rsidRDefault="0019186C">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19186C" w:rsidRDefault="0019186C">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19186C" w:rsidRDefault="0019186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19186C" w:rsidRDefault="0019186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19186C" w:rsidRDefault="0019186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19186C" w:rsidRDefault="0019186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19186C" w:rsidRDefault="0019186C">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19186C" w:rsidRDefault="0019186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19186C" w:rsidRDefault="0019186C">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19186C" w:rsidRDefault="0019186C">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19186C" w:rsidRDefault="0019186C">
                                          <w:pPr>
                                            <w:pStyle w:val="titletext"/>
                                            <w:spacing w:before="0" w:beforeAutospacing="0" w:after="200" w:afterAutospacing="0"/>
                                            <w:jc w:val="center"/>
                                            <w:rPr>
                                              <w:rFonts w:ascii="Century Gothic" w:hAnsi="Century Gothic" w:cs="Arial"/>
                                              <w:color w:val="3366FF"/>
                                              <w:sz w:val="72"/>
                                              <w:szCs w:val="72"/>
                                            </w:rPr>
                                          </w:pPr>
                                          <w:hyperlink r:id="rId93"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19186C" w:rsidRDefault="0019186C">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19186C" w:rsidRDefault="0019186C">
                                          <w:pPr>
                                            <w:pStyle w:val="NormalWeb"/>
                                            <w:spacing w:before="0" w:beforeAutospacing="0" w:after="200" w:afterAutospacing="0"/>
                                            <w:jc w:val="center"/>
                                            <w:rPr>
                                              <w:rFonts w:ascii="Arial" w:hAnsi="Arial" w:cs="Arial"/>
                                              <w:color w:val="000000"/>
                                              <w:sz w:val="36"/>
                                              <w:szCs w:val="36"/>
                                            </w:rPr>
                                          </w:pPr>
                                          <w:hyperlink r:id="rId94"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19186C" w:rsidRDefault="0019186C">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19186C" w:rsidRDefault="0019186C">
                                          <w:pPr>
                                            <w:rPr>
                                              <w:rStyle w:val="Strong"/>
                                              <w:sz w:val="32"/>
                                              <w:szCs w:val="32"/>
                                            </w:rPr>
                                          </w:pPr>
                                          <w:r>
                                            <w:rPr>
                                              <w:rStyle w:val="Strong"/>
                                              <w:rFonts w:ascii="Arial" w:hAnsi="Arial" w:cs="Arial"/>
                                              <w:color w:val="000000"/>
                                              <w:sz w:val="32"/>
                                              <w:szCs w:val="32"/>
                                            </w:rPr>
                                            <w:t xml:space="preserve"> or </w:t>
                                          </w:r>
                                        </w:p>
                                        <w:p w:rsidR="0019186C" w:rsidRDefault="0019186C">
                                          <w:pPr>
                                            <w:pStyle w:val="NormalWeb"/>
                                            <w:spacing w:before="0" w:beforeAutospacing="0" w:after="0" w:afterAutospacing="0"/>
                                            <w:jc w:val="center"/>
                                          </w:pPr>
                                          <w:hyperlink r:id="rId95"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19186C" w:rsidRDefault="0019186C">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19186C" w:rsidRDefault="0019186C">
                                          <w:pPr>
                                            <w:jc w:val="center"/>
                                            <w:rPr>
                                              <w:rFonts w:ascii="Arial" w:hAnsi="Arial" w:cs="Arial"/>
                                              <w:color w:val="000000"/>
                                              <w:sz w:val="20"/>
                                              <w:szCs w:val="20"/>
                                            </w:rPr>
                                          </w:pPr>
                                        </w:p>
                                        <w:p w:rsidR="0019186C" w:rsidRDefault="0019186C">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19186C" w:rsidRDefault="0019186C">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19186C" w:rsidRDefault="0019186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19186C" w:rsidRDefault="0019186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19186C" w:rsidRDefault="0019186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hideMark/>
                                        </w:tcPr>
                                        <w:p w:rsidR="0019186C" w:rsidRDefault="0019186C">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tcMar>
                                                  <w:top w:w="0" w:type="dxa"/>
                                                  <w:left w:w="0" w:type="dxa"/>
                                                  <w:bottom w:w="15" w:type="dxa"/>
                                                  <w:right w:w="0" w:type="dxa"/>
                                                </w:tcMar>
                                                <w:vAlign w:val="center"/>
                                                <w:hideMark/>
                                              </w:tcPr>
                                              <w:p w:rsidR="0019186C" w:rsidRDefault="0019186C">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19186C">
                                            <w:trPr>
                                              <w:trHeight w:val="15"/>
                                              <w:tblCellSpacing w:w="0" w:type="dxa"/>
                                            </w:trPr>
                                            <w:tc>
                                              <w:tcPr>
                                                <w:tcW w:w="0" w:type="auto"/>
                                                <w:shd w:val="clear" w:color="auto" w:fill="FF0000"/>
                                                <w:vAlign w:val="center"/>
                                                <w:hideMark/>
                                              </w:tcPr>
                                              <w:p w:rsidR="0019186C" w:rsidRDefault="0019186C">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rPr>
                                              <w:rFonts w:ascii="Arial" w:hAnsi="Arial" w:cs="Arial"/>
                                              <w:color w:val="000000"/>
                                            </w:rPr>
                                          </w:pPr>
                                          <w:r>
                                            <w:rPr>
                                              <w:rStyle w:val="Strong"/>
                                              <w:rFonts w:ascii="Arial" w:hAnsi="Arial" w:cs="Arial"/>
                                              <w:color w:val="000000"/>
                                              <w:sz w:val="32"/>
                                              <w:szCs w:val="32"/>
                                            </w:rPr>
                                            <w:t>Featured Article: Spiritual Gifts ... Occupy Part 2</w:t>
                                          </w:r>
                                          <w:r>
                                            <w:rPr>
                                              <w:rFonts w:ascii="Arial" w:hAnsi="Arial" w:cs="Arial"/>
                                              <w:color w:val="000000"/>
                                            </w:rPr>
                                            <w:t xml:space="preserve"> - A Bible Study by Jack Kelley - </w:t>
                                          </w:r>
                                          <w:hyperlink r:id="rId96" w:tgtFrame="_blank" w:history="1">
                                            <w:r>
                                              <w:rPr>
                                                <w:rStyle w:val="Hyperlink"/>
                                                <w:rFonts w:ascii="Arial" w:hAnsi="Arial" w:cs="Arial"/>
                                              </w:rPr>
                                              <w:t>http://gracethrufaith.com/topical-studies/spiritual-gifts/spiritual-gifts-occupy-part-2/</w:t>
                                            </w:r>
                                          </w:hyperlink>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is entry is part 2 of 2 in the series Occupy Until I Com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w:t>
                                          </w:r>
                                          <w:r>
                                            <w:rPr>
                                              <w:rStyle w:val="Strong"/>
                                              <w:rFonts w:ascii="Arial" w:hAnsi="Arial" w:cs="Arial"/>
                                              <w:color w:val="000000"/>
                                            </w:rPr>
                                            <w:t>Note:</w:t>
                                          </w:r>
                                          <w:r>
                                            <w:rPr>
                                              <w:rFonts w:ascii="Arial" w:hAnsi="Arial" w:cs="Arial"/>
                                              <w:color w:val="000000"/>
                                            </w:rPr>
                                            <w:t xml:space="preserve"> If you haven't already done so, I suggest reading "</w:t>
                                          </w:r>
                                          <w:r>
                                            <w:rPr>
                                              <w:rStyle w:val="Strong"/>
                                              <w:rFonts w:ascii="Arial" w:hAnsi="Arial" w:cs="Arial"/>
                                              <w:color w:val="000000"/>
                                            </w:rPr>
                                            <w:t>Occupy Until I Come</w:t>
                                          </w:r>
                                          <w:r>
                                            <w:rPr>
                                              <w:rFonts w:ascii="Arial" w:hAnsi="Arial" w:cs="Arial"/>
                                              <w:color w:val="000000"/>
                                            </w:rPr>
                                            <w:t xml:space="preserve">" as an introduction to this study.) - </w:t>
                                          </w:r>
                                          <w:hyperlink r:id="rId97" w:tgtFrame="_blank" w:history="1">
                                            <w:r>
                                              <w:rPr>
                                                <w:rStyle w:val="Hyperlink"/>
                                                <w:rFonts w:ascii="Arial" w:hAnsi="Arial" w:cs="Arial"/>
                                              </w:rPr>
                                              <w:t>http://gracethrufaith.com/end-times-prophecy/occupy-come/</w:t>
                                            </w:r>
                                          </w:hyperlink>
                                          <w:r>
                                            <w:rPr>
                                              <w:rFonts w:ascii="Arial" w:hAnsi="Arial" w:cs="Arial"/>
                                              <w:color w:val="000000"/>
                                            </w:rPr>
                                            <w:t xml:space="preserve">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Now to each one the manifestation of the Spirit is given for the common good. All these are the work of one and the same Spirit, and He gives them to each one, just as He determines (1 Cor. 12:7</w:t>
                                          </w:r>
                                          <w:proofErr w:type="gramStart"/>
                                          <w:r>
                                            <w:rPr>
                                              <w:rFonts w:ascii="Arial" w:hAnsi="Arial" w:cs="Arial"/>
                                              <w:color w:val="000000"/>
                                            </w:rPr>
                                            <w:t>,11</w:t>
                                          </w:r>
                                          <w:proofErr w:type="gramEnd"/>
                                          <w:r>
                                            <w:rPr>
                                              <w:rFonts w:ascii="Arial" w:hAnsi="Arial" w:cs="Arial"/>
                                              <w:color w:val="000000"/>
                                            </w:rPr>
                                            <w: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xml:space="preserve">Each one should use whatever gift he has received to serve others faithfully, administering God's grace in </w:t>
                                          </w:r>
                                          <w:proofErr w:type="spellStart"/>
                                          <w:proofErr w:type="gramStart"/>
                                          <w:r>
                                            <w:rPr>
                                              <w:rFonts w:ascii="Arial" w:hAnsi="Arial" w:cs="Arial"/>
                                              <w:color w:val="000000"/>
                                            </w:rPr>
                                            <w:t>it's</w:t>
                                          </w:r>
                                          <w:proofErr w:type="spellEnd"/>
                                          <w:proofErr w:type="gramEnd"/>
                                          <w:r>
                                            <w:rPr>
                                              <w:rFonts w:ascii="Arial" w:hAnsi="Arial" w:cs="Arial"/>
                                              <w:color w:val="000000"/>
                                            </w:rPr>
                                            <w:t xml:space="preserve"> various forms (1 Peter 4:10).</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Most born again Christians have heard something about the gifts of the Spirit, but some things we've heard are not consistent with what the Bible teaches. The enemy must know what powerful tools these gifts are, because he has pulled out all the stops in his efforts to neutralize them. In some parts of the Church he has used false teaching to convince people the gifts are no longer being distributed, while in others he has used counterfeit manifestations to turn religious gatherings into circus sideshows. The result is a Church that has become what Paul said we'd be; a people having a form of godliness but denying its power.</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e truth is we've all been given at least one Spiritual gift, so in this study we'll review what the Bible says about them and get some accurate information straight from the sourc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What Are The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lastRenderedPageBreak/>
                                            <w:t>Paul spoke about the gifts of the Spirit in his letters to the Romans, the Corinthians, and the Ephesians. He wrote 1 Corinthians first, and 1 Cor. 12:7-11 contains his first description of gifts that the Holy Spirit distributes to believers as He determines, for the common good of the Church. In these four verses he listed nine gift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Wisdom ..</w:t>
                                          </w:r>
                                          <w:r>
                                            <w:rPr>
                                              <w:rFonts w:ascii="Arial" w:hAnsi="Arial" w:cs="Arial"/>
                                              <w:color w:val="000000"/>
                                            </w:rPr>
                                            <w:t>. The application of Biblical truth to everyday life situation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Knowledge ...</w:t>
                                          </w:r>
                                          <w:r>
                                            <w:rPr>
                                              <w:rFonts w:ascii="Arial" w:hAnsi="Arial" w:cs="Arial"/>
                                              <w:color w:val="000000"/>
                                            </w:rPr>
                                            <w:t xml:space="preserve"> the ability to understand the deep things of God and the mysteries of His Wor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Faith ...</w:t>
                                          </w:r>
                                          <w:r>
                                            <w:rPr>
                                              <w:rFonts w:ascii="Arial" w:hAnsi="Arial" w:cs="Arial"/>
                                              <w:color w:val="000000"/>
                                            </w:rPr>
                                            <w:t xml:space="preserve"> the ability to believe in the power of God to provide without limi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Healing ...</w:t>
                                          </w:r>
                                          <w:r>
                                            <w:rPr>
                                              <w:rFonts w:ascii="Arial" w:hAnsi="Arial" w:cs="Arial"/>
                                              <w:color w:val="000000"/>
                                            </w:rPr>
                                            <w:t xml:space="preserve"> applying God's power to cure human ailments through prayer</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Miraculous powers ...</w:t>
                                          </w:r>
                                          <w:r>
                                            <w:rPr>
                                              <w:rFonts w:ascii="Arial" w:hAnsi="Arial" w:cs="Arial"/>
                                              <w:color w:val="000000"/>
                                            </w:rPr>
                                            <w:t xml:space="preserve"> performing supernatural acts in the power of Go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Prophecy ...</w:t>
                                          </w:r>
                                          <w:r>
                                            <w:rPr>
                                              <w:rFonts w:ascii="Arial" w:hAnsi="Arial" w:cs="Arial"/>
                                              <w:color w:val="000000"/>
                                            </w:rPr>
                                            <w:t xml:space="preserve"> declaring God's purpose by foretelling future event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Discernment ...</w:t>
                                          </w:r>
                                          <w:r>
                                            <w:rPr>
                                              <w:rFonts w:ascii="Arial" w:hAnsi="Arial" w:cs="Arial"/>
                                              <w:color w:val="000000"/>
                                            </w:rPr>
                                            <w:t xml:space="preserve"> intuitively understanding whether something is from God or no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Tongues ...</w:t>
                                          </w:r>
                                          <w:r>
                                            <w:rPr>
                                              <w:rFonts w:ascii="Arial" w:hAnsi="Arial" w:cs="Arial"/>
                                              <w:color w:val="000000"/>
                                            </w:rPr>
                                            <w:t xml:space="preserve"> speaking a human language one has not learn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Interpretation of tongues ...</w:t>
                                          </w:r>
                                          <w:r>
                                            <w:rPr>
                                              <w:rFonts w:ascii="Arial" w:hAnsi="Arial" w:cs="Arial"/>
                                              <w:color w:val="000000"/>
                                            </w:rPr>
                                            <w:t xml:space="preserve"> translating a human language one has not </w:t>
                                          </w:r>
                                          <w:proofErr w:type="spellStart"/>
                                          <w:r>
                                            <w:rPr>
                                              <w:rFonts w:ascii="Arial" w:hAnsi="Arial" w:cs="Arial"/>
                                              <w:color w:val="000000"/>
                                            </w:rPr>
                                            <w:t>learne</w:t>
                                          </w:r>
                                          <w:proofErr w:type="spellEnd"/>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n 1 Cor. 12:28 Paul repeated some from the first list and added some other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Apostle ...</w:t>
                                          </w:r>
                                          <w:r>
                                            <w:rPr>
                                              <w:rFonts w:ascii="Arial" w:hAnsi="Arial" w:cs="Arial"/>
                                              <w:color w:val="000000"/>
                                            </w:rPr>
                                            <w:t xml:space="preserve"> one who has been sent forth with orders, a delegat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Prophet ...</w:t>
                                          </w:r>
                                          <w:r>
                                            <w:rPr>
                                              <w:rFonts w:ascii="Arial" w:hAnsi="Arial" w:cs="Arial"/>
                                              <w:color w:val="000000"/>
                                            </w:rPr>
                                            <w:t xml:space="preserve"> one who can foretell future events pertaining to the Kingdom of God</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Teacher ...</w:t>
                                          </w:r>
                                          <w:r>
                                            <w:rPr>
                                              <w:rFonts w:ascii="Arial" w:hAnsi="Arial" w:cs="Arial"/>
                                              <w:color w:val="000000"/>
                                            </w:rPr>
                                            <w:t xml:space="preserve"> one who teaches concerning the things of God and the duties of ma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Miracle worker ...</w:t>
                                          </w:r>
                                          <w:r>
                                            <w:rPr>
                                              <w:rFonts w:ascii="Arial" w:hAnsi="Arial" w:cs="Arial"/>
                                              <w:color w:val="000000"/>
                                            </w:rPr>
                                            <w:t xml:space="preserve"> one who can manifest God's supernatural power to accomplish the impossibl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Healing ...</w:t>
                                          </w:r>
                                          <w:r>
                                            <w:rPr>
                                              <w:rFonts w:ascii="Arial" w:hAnsi="Arial" w:cs="Arial"/>
                                              <w:color w:val="000000"/>
                                            </w:rPr>
                                            <w:t xml:space="preserve"> one who can heal diseases, ailments, etc. through prayer</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Helps ...</w:t>
                                          </w:r>
                                          <w:r>
                                            <w:rPr>
                                              <w:rFonts w:ascii="Arial" w:hAnsi="Arial" w:cs="Arial"/>
                                              <w:color w:val="000000"/>
                                            </w:rPr>
                                            <w:t xml:space="preserve"> one who skillfully renders support or assistance to those in ministr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Administration ..</w:t>
                                          </w:r>
                                          <w:r>
                                            <w:rPr>
                                              <w:rFonts w:ascii="Arial" w:hAnsi="Arial" w:cs="Arial"/>
                                              <w:color w:val="000000"/>
                                            </w:rPr>
                                            <w:t>. one who can organize and steer others toward the achievement of goal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Tongues ...</w:t>
                                          </w:r>
                                          <w:r>
                                            <w:rPr>
                                              <w:rFonts w:ascii="Arial" w:hAnsi="Arial" w:cs="Arial"/>
                                              <w:color w:val="000000"/>
                                            </w:rPr>
                                            <w:t xml:space="preserve"> one who can speak a human language he or she has not learn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Romans 12:6-8 includes a list of 7 gifts, and again there are some duplicate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Prophecy ...</w:t>
                                          </w:r>
                                          <w:r>
                                            <w:rPr>
                                              <w:rFonts w:ascii="Arial" w:hAnsi="Arial" w:cs="Arial"/>
                                              <w:color w:val="000000"/>
                                            </w:rPr>
                                            <w:t xml:space="preserve"> declaring God's purpose by foretelling future event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Service ...</w:t>
                                          </w:r>
                                          <w:r>
                                            <w:rPr>
                                              <w:rFonts w:ascii="Arial" w:hAnsi="Arial" w:cs="Arial"/>
                                              <w:color w:val="000000"/>
                                            </w:rPr>
                                            <w:t xml:space="preserve"> ministering to the needs of other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Teaching ...</w:t>
                                          </w:r>
                                          <w:r>
                                            <w:rPr>
                                              <w:rFonts w:ascii="Arial" w:hAnsi="Arial" w:cs="Arial"/>
                                              <w:color w:val="000000"/>
                                            </w:rPr>
                                            <w:t xml:space="preserve"> providing instruction concerning the things of God, and the duties of ma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Encouraging ...</w:t>
                                          </w:r>
                                          <w:r>
                                            <w:rPr>
                                              <w:rFonts w:ascii="Arial" w:hAnsi="Arial" w:cs="Arial"/>
                                              <w:color w:val="000000"/>
                                            </w:rPr>
                                            <w:t xml:space="preserve"> offering exhortation, encouragement, or consolatio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Giving ...</w:t>
                                          </w:r>
                                          <w:r>
                                            <w:rPr>
                                              <w:rFonts w:ascii="Arial" w:hAnsi="Arial" w:cs="Arial"/>
                                              <w:color w:val="000000"/>
                                            </w:rPr>
                                            <w:t xml:space="preserve"> offering material support to those in ne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Leadership ...</w:t>
                                          </w:r>
                                          <w:r>
                                            <w:rPr>
                                              <w:rFonts w:ascii="Arial" w:hAnsi="Arial" w:cs="Arial"/>
                                              <w:color w:val="000000"/>
                                            </w:rPr>
                                            <w:t xml:space="preserve"> presiding over something, as a protector or guardia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Mercy ...</w:t>
                                          </w:r>
                                          <w:r>
                                            <w:rPr>
                                              <w:rFonts w:ascii="Arial" w:hAnsi="Arial" w:cs="Arial"/>
                                              <w:color w:val="000000"/>
                                            </w:rPr>
                                            <w:t xml:space="preserve"> caring for the sick or afflict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And in Ephesians 4:11 5 gifts are listed, most of them duplicates from the other list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Apostle ...</w:t>
                                          </w:r>
                                          <w:r>
                                            <w:rPr>
                                              <w:rFonts w:ascii="Arial" w:hAnsi="Arial" w:cs="Arial"/>
                                              <w:color w:val="000000"/>
                                            </w:rPr>
                                            <w:t xml:space="preserve"> one who has been sent forth with orders, a delegat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Prophet ...</w:t>
                                          </w:r>
                                          <w:r>
                                            <w:rPr>
                                              <w:rFonts w:ascii="Arial" w:hAnsi="Arial" w:cs="Arial"/>
                                              <w:color w:val="000000"/>
                                            </w:rPr>
                                            <w:t xml:space="preserve"> one who can foretell future events pertaining to the Kingdom of Go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Evangelist ...</w:t>
                                          </w:r>
                                          <w:r>
                                            <w:rPr>
                                              <w:rFonts w:ascii="Arial" w:hAnsi="Arial" w:cs="Arial"/>
                                              <w:color w:val="000000"/>
                                            </w:rPr>
                                            <w:t xml:space="preserve"> one who brings the good news of the gospel</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Pastor ...</w:t>
                                          </w:r>
                                          <w:r>
                                            <w:rPr>
                                              <w:rFonts w:ascii="Arial" w:hAnsi="Arial" w:cs="Arial"/>
                                              <w:color w:val="000000"/>
                                            </w:rPr>
                                            <w:t xml:space="preserve"> a shepherd, one to whose care others have committed themselve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Teacher ..</w:t>
                                          </w:r>
                                          <w:r>
                                            <w:rPr>
                                              <w:rFonts w:ascii="Arial" w:hAnsi="Arial" w:cs="Arial"/>
                                              <w:color w:val="000000"/>
                                            </w:rPr>
                                            <w:t>. one who teaches concerning the things of God, and the duties of ma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From various other passages we find the following additional gifts identified.</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Celibacy</w:t>
                                          </w:r>
                                          <w:r>
                                            <w:rPr>
                                              <w:rFonts w:ascii="Arial" w:hAnsi="Arial" w:cs="Arial"/>
                                              <w:color w:val="000000"/>
                                            </w:rPr>
                                            <w:t xml:space="preserve"> (1 Cor. 7:7-8) ... the ability to abstain from sexual relation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Hospitality</w:t>
                                          </w:r>
                                          <w:r>
                                            <w:rPr>
                                              <w:rFonts w:ascii="Arial" w:hAnsi="Arial" w:cs="Arial"/>
                                              <w:color w:val="000000"/>
                                            </w:rPr>
                                            <w:t xml:space="preserve"> (1 Peter 4:9-10) ... cheerfully providing comfort and sustenance to guest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Martyrdom</w:t>
                                          </w:r>
                                          <w:r>
                                            <w:rPr>
                                              <w:rFonts w:ascii="Arial" w:hAnsi="Arial" w:cs="Arial"/>
                                              <w:color w:val="000000"/>
                                            </w:rPr>
                                            <w:t xml:space="preserve"> (1 Cor. 13:3) ... surrendering one's life for the faith</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Missionary</w:t>
                                          </w:r>
                                          <w:r>
                                            <w:rPr>
                                              <w:rFonts w:ascii="Arial" w:hAnsi="Arial" w:cs="Arial"/>
                                              <w:color w:val="000000"/>
                                            </w:rPr>
                                            <w:t xml:space="preserve"> (Ephes. 3:6-8) ... going among the unsaved, sharing the good new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Voluntary poverty</w:t>
                                          </w:r>
                                          <w:r>
                                            <w:rPr>
                                              <w:rFonts w:ascii="Arial" w:hAnsi="Arial" w:cs="Arial"/>
                                              <w:color w:val="000000"/>
                                            </w:rPr>
                                            <w:t xml:space="preserve"> (1 Cor. 13:3) ... living at the minimum sustainable level to help the poor</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Since these are all gifts from the Holy Spirit, it's important to apply a supernatural component to their descriptions. Exercising our gifts for His purpose will result in performance that exceeds normal human capability in a way that's obvious to others. Whether it's teaching, caring for the sick, making others feel comfortable, or seeing to it that things run smoothly, the power of the Holy Spirit will be an obvious enhancement to our capabilities, producing an outcome that exceeds normal expectation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b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Why Are We Given Them?</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Now you are the body of Christ, and each one of you is a part of it (1 Cor. 12:27).</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n 1 Cor. 12:12-27 Paul compared the Church to a human body. He said a human body has many parts, each one of which has a unique purpose. The body needs all of its parts to achieve their purpose in order for it to function properly. If it had too many of one part or was missing some others it wouldn't work the way it's supposed to.</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xml:space="preserve">The Church is a Spiritual body, the body of Christ. It also has many parts and needs them all to achieve their purpose in order for it to function properly. We are the parts in the body of Christ. Each of us has a unique purpose. Since </w:t>
                                          </w:r>
                                          <w:r>
                                            <w:rPr>
                                              <w:rFonts w:ascii="Arial" w:hAnsi="Arial" w:cs="Arial"/>
                                              <w:color w:val="000000"/>
                                            </w:rPr>
                                            <w:lastRenderedPageBreak/>
                                            <w:t>the Church is a Spiritual body, the Lord has given us Spiritual gifts which empower us to achieve our purpose so the Church can function properl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Who Gets Wha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All these are the work of one and the same Spirit, and he distributes them to each one, just as he determines (1 Cor. 12:11).</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is salvation, which was first announced by the Lord, was confirmed to us by those who heard him. God also testified to it by signs, wonders and various miracles, and by gifts of the Holy Spirit distributed according to his will (Hebrews 2:3-4).</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Paul said the Holy Spirit distributes His gifts to each believer by His own determination, and the writer of Hebrews confirmed it. But Paul also said we should eagerly desire the greater gifts (1 Cor. 12:31) and specifically mentioned the gift of prophecy (1 Cor. 14:1). Obviously, it wouldn't make sense for everyone to have the same gift, but Paul didn't say anything about us being limited to just on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From their descriptions, you can see that many of the gifts have a secular application as well as a spiritual one. In fact one of the clues to pursue in discovering your gift is to look at what things on these lists you like doing most or are really good at. You could be catching a glimpse of your Spiritual gift. If so, putting it to work for the Lord will add the power of the Holy Spirit to something you're already good a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e Holy Spirit does not gift us in areas where we have no aptitude or interest, so whether we're working to earn a living or working for the Lord, we will be more productive and more fulfilled when our responsibilities fall within the area of our gift. And when we're applying our gift to His work it will often seem like our natural aptitudes and interests are being enhanced to a supernatural level.</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t's important to remember that like our salvation, our gift is something we don't deserve and didn't earn. Whatever we accomplish with it is the Lord's doing not ours. Paul's advice that we should eagerly desire the greater gifts (1 Cor. 12:31) cannot be taken solely for the purpose of drawing attention to, or elevating ourselves, but must be in pursuit of the purpose for which they are intended, the proper functioning of the body of Christ, to His glor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Does The Holy Spirit Still Do Tha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xml:space="preserve">Love never fails. But where there are prophecies, they will cease; where there are tongues, they will be stilled; where there is knowledge, it will pass </w:t>
                                          </w:r>
                                          <w:r>
                                            <w:rPr>
                                              <w:rFonts w:ascii="Arial" w:hAnsi="Arial" w:cs="Arial"/>
                                              <w:color w:val="000000"/>
                                            </w:rPr>
                                            <w:lastRenderedPageBreak/>
                                            <w:t>away. For we know in part and we prophesy in part, but when perfection comes, the imperfect disappears (1 Cor. 13:8-10).</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oday, some parts of the church teach that the gifts of the Spirit were withdrawn after the time of the Apostolic Church, using the passage above as their justification. In my opinion this an incorrect position, based on a misinterpretation of the passag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ose who deny the gifts are still being given say that 1 Cor. 13:8-10 refers to the completion of the New Testament canon. They say the gifts were for the time when the Church didn't have the completed word of God and the apostles had to rely on their Spiritual gifts to build the Church.</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But Paul went on to say that now we see only a poor reflection, then we shall see face to face. Now we know in part, then we shall know fully even as we are fully known (1 Cor. 13:12). The first time this statement will be true is just after the rapture when we'll be standing before the Lord in our perfected bodies. That's the time when John said we'll be like the Lord for we shall see Him as He is (1 John 3:2). That's when perfection will come and, since we'll no longer need them, that's when the gifts will ceas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ink about it. How many of us, having the complete New Testament in our hands, have seen the Lord face to face, and know everything about His plan for man, just as He knows everything about us? Insisting the gifts have ceased is a position without merit, and strangely enough was never heard in the Church before the early 1900's just as the Pentecostal movement was being born and the gifts of the Spirit were re-emerging.</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Style w:val="Strong"/>
                                              <w:rFonts w:ascii="Arial" w:hAnsi="Arial" w:cs="Arial"/>
                                              <w:color w:val="000000"/>
                                            </w:rPr>
                                            <w:t>How Can I Discover My Gif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Recently a visitor to the site asked, "Why do we have to discover what our Spiritual gift is? Why doesn't God just tell u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Earlier I said that one of the clues to pursue in discovering your gift is to look at what you like doing the most or are really good at. We've also seen that God had the New Testament writers include a list of Spiritual gifts in the Bible. So if you compare the list of gifts with a list of things you are really good at or enjoy doing, you'll have a clue as to what your Spiritual gift might be. So in that sense, God has given you some direction.</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But the real path to discovery lies in Romans 12:1-2.</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erefore, I urge you, brothers and sisters, in view of God's mercy, to offer your bodies as a living sacrifice, holy and pleasing to God-this is your true and proper worship.</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lastRenderedPageBreak/>
                                            <w:t>Do not conform to the pattern of this world, but be transformed by the renewing of your mind. Then you will be able to test and approve what God's will is-his good, pleasing and perfect will.</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Once we abandon the spiritually bankrupt ways of the world and turn toward God, He initiates a renewal process in our minds, opening them up to His way, and helping us see what He really wants for us.</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This doesn't require a radical shift in our current circumstances, just in our perspective. God will meet us right where we are. He knows we have responsibilities and obligations, but He never intended for us to be one kind of person six days a week and another kind on the seventh. In other words, He knows we're in the world, He just doesn't want us to be of the world. He hates to see us locked up in a prison of our own making, pursuing our empty dreams, when He's standing right beside us holding the keys to real freedom and fulfillment.</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Whatever you do, work at it with all your heart, as working for the Lord, not for human masters, since you know that you will receive an inheritance from the Lord as a reward. It is the Lord Christ you are serving (Colossians 3:23-24).</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Simply by changing our perspective about who we're really working for, we can begin to see ways to serve Him no matter where we are. As we turn toward Him, He will turn toward us (James 4:8) and begin to show us all the wonderful things He wants for us, including the special gift He's given us to help us along the way.</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t's no coincidence that Paul's list of Spiritual gifts in Romans 12 immediately follows His admonition to offer ourselves as living sacrifices. The gifts are given for a purpose and until we're ready to achieve that purpose we really have no need for them. That's why He doesn't just tell us what they are.</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If you are a born again believer you have at least one Spiritual gift.  Now you have a better understanding of what the Spiritual gifts are, and if you don't already know what yours is, you have a way to discover it as well. That's what the Bible says.</w:t>
                                          </w:r>
                                        </w:p>
                                        <w:p w:rsidR="0019186C" w:rsidRDefault="0019186C">
                                          <w:pPr>
                                            <w:rPr>
                                              <w:rFonts w:ascii="Arial" w:hAnsi="Arial" w:cs="Arial"/>
                                              <w:color w:val="000000"/>
                                            </w:rPr>
                                          </w:pPr>
                                        </w:p>
                                        <w:p w:rsidR="0019186C" w:rsidRDefault="0019186C">
                                          <w:pPr>
                                            <w:pStyle w:val="NormalWeb"/>
                                            <w:spacing w:before="0" w:beforeAutospacing="0" w:after="0" w:afterAutospacing="0"/>
                                            <w:rPr>
                                              <w:rFonts w:ascii="Arial" w:hAnsi="Arial" w:cs="Arial"/>
                                              <w:color w:val="000000"/>
                                            </w:rPr>
                                          </w:pPr>
                                          <w:r>
                                            <w:rPr>
                                              <w:rFonts w:ascii="Arial" w:hAnsi="Arial" w:cs="Arial"/>
                                              <w:color w:val="000000"/>
                                            </w:rPr>
                                            <w:t> </w:t>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tcPr>
                                        <w:p w:rsidR="0019186C" w:rsidRDefault="0019186C">
                                          <w:pPr>
                                            <w:rPr>
                                              <w:rFonts w:ascii="Arial" w:hAnsi="Arial" w:cs="Arial"/>
                                              <w:color w:val="000000"/>
                                              <w:sz w:val="20"/>
                                              <w:szCs w:val="20"/>
                                            </w:rPr>
                                          </w:pPr>
                                        </w:p>
                                        <w:p w:rsidR="0019186C" w:rsidRDefault="0019186C">
                                          <w:pPr>
                                            <w:jc w:val="center"/>
                                            <w:rPr>
                                              <w:rFonts w:ascii="Arial" w:hAnsi="Arial" w:cs="Arial"/>
                                              <w:color w:val="000000"/>
                                              <w:sz w:val="20"/>
                                              <w:szCs w:val="20"/>
                                            </w:rPr>
                                          </w:pPr>
                                          <w:r>
                                            <w:rPr>
                                              <w:rFonts w:ascii="Arial" w:hAnsi="Arial" w:cs="Arial"/>
                                              <w:color w:val="000000"/>
                                              <w:sz w:val="20"/>
                                              <w:szCs w:val="20"/>
                                            </w:rPr>
                                            <w:t> </w:t>
                                          </w:r>
                                        </w:p>
                                        <w:p w:rsidR="0019186C" w:rsidRDefault="0019186C">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ray"/>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19186C" w:rsidRDefault="0019186C">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19186C" w:rsidRDefault="0019186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lastRenderedPageBreak/>
                                            <w:t>Find out, visit:</w:t>
                                          </w:r>
                                        </w:p>
                                        <w:p w:rsidR="0019186C" w:rsidRDefault="0019186C">
                                          <w:pPr>
                                            <w:pStyle w:val="NormalWeb"/>
                                            <w:spacing w:before="0" w:beforeAutospacing="0" w:after="200" w:afterAutospacing="0"/>
                                            <w:jc w:val="center"/>
                                            <w:rPr>
                                              <w:rFonts w:ascii="Arial" w:hAnsi="Arial" w:cs="Arial"/>
                                              <w:color w:val="000000"/>
                                              <w:sz w:val="20"/>
                                              <w:szCs w:val="20"/>
                                            </w:rPr>
                                          </w:pPr>
                                          <w:hyperlink r:id="rId100" w:tgtFrame="_blank" w:history="1">
                                            <w:r>
                                              <w:rPr>
                                                <w:rStyle w:val="Hyperlink"/>
                                                <w:rFonts w:ascii="Arial" w:hAnsi="Arial" w:cs="Arial"/>
                                                <w:sz w:val="28"/>
                                                <w:szCs w:val="28"/>
                                              </w:rPr>
                                              <w:t>www.thegoodtest.net</w:t>
                                            </w:r>
                                          </w:hyperlink>
                                        </w:p>
                                        <w:p w:rsidR="0019186C" w:rsidRDefault="0019186C">
                                          <w:pPr>
                                            <w:pStyle w:val="NormalWeb"/>
                                            <w:spacing w:before="0" w:beforeAutospacing="0" w:after="200" w:afterAutospacing="0"/>
                                            <w:jc w:val="center"/>
                                            <w:rPr>
                                              <w:rFonts w:ascii="Arial" w:hAnsi="Arial" w:cs="Arial"/>
                                              <w:color w:val="000000"/>
                                              <w:sz w:val="20"/>
                                              <w:szCs w:val="20"/>
                                            </w:rPr>
                                          </w:pPr>
                                          <w:hyperlink r:id="rId101" w:tgtFrame="_blank" w:history="1">
                                            <w:r>
                                              <w:rPr>
                                                <w:rStyle w:val="Hyperlink"/>
                                                <w:rFonts w:ascii="Arial" w:hAnsi="Arial" w:cs="Arial"/>
                                                <w:sz w:val="28"/>
                                                <w:szCs w:val="28"/>
                                              </w:rPr>
                                              <w:t>www.gotquestions.org</w:t>
                                            </w:r>
                                          </w:hyperlink>
                                        </w:p>
                                        <w:p w:rsidR="0019186C" w:rsidRDefault="0019186C">
                                          <w:pPr>
                                            <w:pStyle w:val="NormalWeb"/>
                                            <w:spacing w:before="0" w:beforeAutospacing="0" w:after="200" w:afterAutospacing="0"/>
                                            <w:jc w:val="center"/>
                                            <w:rPr>
                                              <w:rFonts w:ascii="Arial" w:hAnsi="Arial" w:cs="Arial"/>
                                              <w:color w:val="000000"/>
                                              <w:sz w:val="20"/>
                                              <w:szCs w:val="20"/>
                                            </w:rPr>
                                          </w:pPr>
                                          <w:hyperlink r:id="rId102" w:tgtFrame="_blank" w:history="1">
                                            <w:r>
                                              <w:rPr>
                                                <w:rStyle w:val="Hyperlink"/>
                                                <w:rFonts w:ascii="Arial" w:hAnsi="Arial" w:cs="Arial"/>
                                                <w:sz w:val="28"/>
                                                <w:szCs w:val="28"/>
                                              </w:rPr>
                                              <w:t>www.wayofthemaster.com</w:t>
                                            </w:r>
                                          </w:hyperlink>
                                        </w:p>
                                        <w:p w:rsidR="0019186C" w:rsidRDefault="0019186C">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19186C" w:rsidRDefault="0019186C">
                                          <w:pPr>
                                            <w:pStyle w:val="NormalWeb"/>
                                            <w:spacing w:before="0" w:beforeAutospacing="0" w:after="200" w:afterAutospacing="0"/>
                                            <w:jc w:val="center"/>
                                            <w:rPr>
                                              <w:rFonts w:ascii="Arial" w:hAnsi="Arial" w:cs="Arial"/>
                                              <w:color w:val="000000"/>
                                              <w:sz w:val="20"/>
                                              <w:szCs w:val="20"/>
                                            </w:rPr>
                                          </w:pPr>
                                          <w:hyperlink r:id="rId103" w:tgtFrame="_blank" w:history="1">
                                            <w:r>
                                              <w:rPr>
                                                <w:rStyle w:val="Hyperlink"/>
                                                <w:rFonts w:ascii="Arial" w:hAnsi="Arial" w:cs="Arial"/>
                                                <w:sz w:val="27"/>
                                                <w:szCs w:val="27"/>
                                              </w:rPr>
                                              <w:t>http://www.goodsearch.com/toolbar/prophecy-update</w:t>
                                            </w:r>
                                          </w:hyperlink>
                                        </w:p>
                                        <w:p w:rsidR="0019186C" w:rsidRDefault="0019186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19186C" w:rsidRDefault="0019186C">
                                          <w:pPr>
                                            <w:jc w:val="center"/>
                                            <w:rPr>
                                              <w:color w:val="000000"/>
                                              <w:sz w:val="20"/>
                                              <w:szCs w:val="20"/>
                                            </w:rPr>
                                          </w:pPr>
                                          <w:r>
                                            <w:rPr>
                                              <w:color w:val="000000"/>
                                              <w:sz w:val="20"/>
                                              <w:szCs w:val="20"/>
                                            </w:rPr>
                                            <w:pict>
                                              <v:rect id="_x0000_i1028" style="width:468pt;height:1.5pt" o:hralign="center" o:hrstd="t" o:hr="t" fillcolor="#a0a0a0" stroked="f"/>
                                            </w:pic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19186C" w:rsidRDefault="0019186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19186C" w:rsidRDefault="0019186C">
                                          <w:pPr>
                                            <w:pStyle w:val="NormalWeb"/>
                                            <w:spacing w:before="0" w:beforeAutospacing="0" w:after="200" w:afterAutospacing="0"/>
                                            <w:jc w:val="center"/>
                                            <w:rPr>
                                              <w:rFonts w:ascii="Arial" w:hAnsi="Arial" w:cs="Arial"/>
                                              <w:color w:val="000000"/>
                                              <w:sz w:val="20"/>
                                              <w:szCs w:val="20"/>
                                            </w:rPr>
                                          </w:pPr>
                                          <w:hyperlink r:id="rId104" w:tgtFrame="_blank" w:history="1">
                                            <w:r>
                                              <w:rPr>
                                                <w:rStyle w:val="Hyperlink"/>
                                                <w:rFonts w:ascii="Arial" w:hAnsi="Arial" w:cs="Arial"/>
                                              </w:rPr>
                                              <w:t>prophecyupdate@bak.rr.com</w:t>
                                            </w:r>
                                          </w:hyperlink>
                                        </w:p>
                                        <w:p w:rsidR="0019186C" w:rsidRDefault="0019186C">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19186C" w:rsidRDefault="0019186C">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19186C" w:rsidRDefault="0019186C">
                                    <w:pPr>
                                      <w:jc w:val="center"/>
                                      <w:rPr>
                                        <w:sz w:val="20"/>
                                        <w:szCs w:val="20"/>
                                      </w:rPr>
                                    </w:pPr>
                                  </w:p>
                                </w:tc>
                              </w:tr>
                            </w:tbl>
                            <w:p w:rsidR="0019186C" w:rsidRDefault="0019186C">
                              <w:pPr>
                                <w:jc w:val="center"/>
                                <w:rPr>
                                  <w:sz w:val="20"/>
                                  <w:szCs w:val="20"/>
                                </w:rPr>
                              </w:pP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19186C">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jc w:val="center"/>
                                      </w:trPr>
                                      <w:tc>
                                        <w:tcPr>
                                          <w:tcW w:w="0" w:type="auto"/>
                                          <w:tcMar>
                                            <w:top w:w="0" w:type="dxa"/>
                                            <w:left w:w="0" w:type="dxa"/>
                                            <w:bottom w:w="165" w:type="dxa"/>
                                            <w:right w:w="0" w:type="dxa"/>
                                          </w:tcMar>
                                          <w:hideMark/>
                                        </w:tcPr>
                                        <w:p w:rsidR="0019186C" w:rsidRDefault="0019186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trPr>
                                            <w:tc>
                                              <w:tcPr>
                                                <w:tcW w:w="0" w:type="auto"/>
                                                <w:shd w:val="clear" w:color="auto" w:fill="0A74DB"/>
                                                <w:tcMar>
                                                  <w:top w:w="0" w:type="dxa"/>
                                                  <w:left w:w="0" w:type="dxa"/>
                                                  <w:bottom w:w="75" w:type="dxa"/>
                                                  <w:right w:w="0" w:type="dxa"/>
                                                </w:tcMar>
                                                <w:vAlign w:val="center"/>
                                                <w:hideMark/>
                                              </w:tcPr>
                                              <w:p w:rsidR="0019186C" w:rsidRDefault="0019186C">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rPr>
                                              <w:sz w:val="20"/>
                                              <w:szCs w:val="20"/>
                                            </w:rPr>
                                          </w:pPr>
                                        </w:p>
                                      </w:tc>
                                    </w:tr>
                                  </w:tbl>
                                  <w:p w:rsidR="0019186C" w:rsidRDefault="0019186C">
                                    <w:pPr>
                                      <w:jc w:val="center"/>
                                      <w:rPr>
                                        <w:sz w:val="20"/>
                                        <w:szCs w:val="20"/>
                                      </w:rPr>
                                    </w:pPr>
                                  </w:p>
                                </w:tc>
                              </w:tr>
                            </w:tbl>
                            <w:p w:rsidR="0019186C" w:rsidRDefault="0019186C">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rHeight w:val="15"/>
                                        <w:tblCellSpacing w:w="0" w:type="dxa"/>
                                        <w:jc w:val="center"/>
                                      </w:trPr>
                                      <w:tc>
                                        <w:tcPr>
                                          <w:tcW w:w="0" w:type="auto"/>
                                          <w:tcMar>
                                            <w:top w:w="0" w:type="dxa"/>
                                            <w:left w:w="0" w:type="dxa"/>
                                            <w:bottom w:w="165" w:type="dxa"/>
                                            <w:right w:w="0" w:type="dxa"/>
                                          </w:tcMar>
                                          <w:hideMark/>
                                        </w:tcPr>
                                        <w:p w:rsidR="0019186C" w:rsidRDefault="0019186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19186C" w:rsidRDefault="0019186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0" w:type="dxa"/>
                                            <w:right w:w="540" w:type="dxa"/>
                                          </w:tcMar>
                                          <w:hideMark/>
                                        </w:tcPr>
                                        <w:p w:rsidR="0019186C" w:rsidRDefault="0019186C">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19186C" w:rsidRDefault="0019186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0" w:type="dxa"/>
                                            <w:right w:w="540" w:type="dxa"/>
                                          </w:tcMar>
                                          <w:hideMark/>
                                        </w:tcPr>
                                        <w:p w:rsidR="0019186C" w:rsidRDefault="0019186C">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Facebook"/>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Twitte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inkedIn"/>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nterest"/>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19186C" w:rsidRDefault="0019186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19186C">
                                      <w:trPr>
                                        <w:tblCellSpacing w:w="0" w:type="dxa"/>
                                        <w:jc w:val="center"/>
                                      </w:trPr>
                                      <w:tc>
                                        <w:tcPr>
                                          <w:tcW w:w="0" w:type="auto"/>
                                          <w:tcMar>
                                            <w:top w:w="105" w:type="dxa"/>
                                            <w:left w:w="540" w:type="dxa"/>
                                            <w:bottom w:w="105" w:type="dxa"/>
                                            <w:right w:w="540" w:type="dxa"/>
                                          </w:tcMar>
                                          <w:hideMark/>
                                        </w:tcPr>
                                        <w:p w:rsidR="0019186C" w:rsidRDefault="0019186C">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19186C" w:rsidRDefault="0019186C">
                                    <w:pPr>
                                      <w:jc w:val="center"/>
                                      <w:rPr>
                                        <w:sz w:val="20"/>
                                        <w:szCs w:val="20"/>
                                      </w:rPr>
                                    </w:pPr>
                                  </w:p>
                                </w:tc>
                              </w:tr>
                            </w:tbl>
                            <w:p w:rsidR="0019186C" w:rsidRDefault="0019186C">
                              <w:pPr>
                                <w:jc w:val="center"/>
                                <w:rPr>
                                  <w:sz w:val="20"/>
                                  <w:szCs w:val="20"/>
                                </w:rPr>
                              </w:pPr>
                            </w:p>
                          </w:tc>
                        </w:tr>
                      </w:tbl>
                      <w:p w:rsidR="0019186C" w:rsidRDefault="0019186C">
                        <w:pPr>
                          <w:jc w:val="center"/>
                          <w:rPr>
                            <w:sz w:val="20"/>
                            <w:szCs w:val="20"/>
                          </w:rPr>
                        </w:pPr>
                      </w:p>
                    </w:tc>
                    <w:tc>
                      <w:tcPr>
                        <w:tcW w:w="0" w:type="auto"/>
                        <w:shd w:val="clear" w:color="auto" w:fill="EEEEEE"/>
                        <w:vAlign w:val="bottom"/>
                        <w:hideMark/>
                      </w:tcPr>
                      <w:p w:rsidR="0019186C" w:rsidRDefault="0019186C">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19186C" w:rsidRDefault="0019186C">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19186C" w:rsidRDefault="0019186C">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19186C" w:rsidRDefault="0019186C">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19186C" w:rsidRDefault="0019186C">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19186C" w:rsidRDefault="0019186C">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19186C" w:rsidRDefault="0019186C">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19186C" w:rsidRDefault="0019186C">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19186C" w:rsidRDefault="0019186C">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9.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19186C" w:rsidRDefault="0019186C">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10.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19186C" w:rsidRDefault="0019186C">
                  <w:pPr>
                    <w:jc w:val="center"/>
                    <w:rPr>
                      <w:sz w:val="20"/>
                      <w:szCs w:val="20"/>
                    </w:rPr>
                  </w:pPr>
                </w:p>
              </w:tc>
            </w:tr>
            <w:tr w:rsidR="0019186C">
              <w:trPr>
                <w:tblCellSpacing w:w="0" w:type="dxa"/>
                <w:jc w:val="center"/>
              </w:trPr>
              <w:tc>
                <w:tcPr>
                  <w:tcW w:w="5000" w:type="pct"/>
                  <w:tcMar>
                    <w:top w:w="150" w:type="dxa"/>
                    <w:left w:w="0" w:type="dxa"/>
                    <w:bottom w:w="210" w:type="dxa"/>
                    <w:right w:w="0" w:type="dxa"/>
                  </w:tcMar>
                  <w:hideMark/>
                </w:tcPr>
                <w:p w:rsidR="0019186C" w:rsidRDefault="0019186C">
                  <w:pPr>
                    <w:rPr>
                      <w:sz w:val="20"/>
                      <w:szCs w:val="20"/>
                    </w:rPr>
                  </w:pPr>
                </w:p>
              </w:tc>
            </w:tr>
          </w:tbl>
          <w:p w:rsidR="0019186C" w:rsidRDefault="0019186C">
            <w:pPr>
              <w:jc w:val="center"/>
              <w:rPr>
                <w:sz w:val="20"/>
                <w:szCs w:val="20"/>
              </w:rPr>
            </w:pPr>
          </w:p>
        </w:tc>
      </w:tr>
    </w:tbl>
    <w:p w:rsidR="006543F0" w:rsidRPr="007C4DF5" w:rsidRDefault="006543F0" w:rsidP="00DA1CE4">
      <w:pPr>
        <w:rPr>
          <w:rFonts w:ascii="Arial" w:hAnsi="Arial" w:cs="Arial"/>
        </w:rPr>
      </w:pPr>
      <w:bookmarkStart w:id="0" w:name="_GoBack"/>
      <w:bookmarkEnd w:id="0"/>
    </w:p>
    <w:sectPr w:rsidR="006543F0" w:rsidRPr="007C4D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56079E"/>
    <w:multiLevelType w:val="multilevel"/>
    <w:tmpl w:val="BDBA2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A0MDM1MjQzMjYyMzRR0lEKTi0uzszPAykwrAUAhkm1BSwAAAA="/>
  </w:docVars>
  <w:rsids>
    <w:rsidRoot w:val="007C4DF5"/>
    <w:rsid w:val="0019186C"/>
    <w:rsid w:val="003D3758"/>
    <w:rsid w:val="006543F0"/>
    <w:rsid w:val="007818D3"/>
    <w:rsid w:val="007C4DF5"/>
    <w:rsid w:val="00DA1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78B0BE-8BEA-403D-A43B-A905C6857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86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19186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1CE4"/>
    <w:rPr>
      <w:color w:val="0563C1" w:themeColor="hyperlink"/>
      <w:u w:val="single"/>
    </w:rPr>
  </w:style>
  <w:style w:type="character" w:customStyle="1" w:styleId="Heading2Char">
    <w:name w:val="Heading 2 Char"/>
    <w:basedOn w:val="DefaultParagraphFont"/>
    <w:link w:val="Heading2"/>
    <w:uiPriority w:val="9"/>
    <w:semiHidden/>
    <w:rsid w:val="0019186C"/>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19186C"/>
    <w:rPr>
      <w:color w:val="800080"/>
      <w:u w:val="single"/>
    </w:rPr>
  </w:style>
  <w:style w:type="paragraph" w:styleId="NormalWeb">
    <w:name w:val="Normal (Web)"/>
    <w:basedOn w:val="Normal"/>
    <w:uiPriority w:val="99"/>
    <w:semiHidden/>
    <w:unhideWhenUsed/>
    <w:rsid w:val="0019186C"/>
    <w:pPr>
      <w:spacing w:before="100" w:beforeAutospacing="1" w:after="100" w:afterAutospacing="1"/>
    </w:pPr>
  </w:style>
  <w:style w:type="paragraph" w:customStyle="1" w:styleId="headingtext">
    <w:name w:val="headingtext"/>
    <w:basedOn w:val="Normal"/>
    <w:uiPriority w:val="99"/>
    <w:semiHidden/>
    <w:rsid w:val="0019186C"/>
    <w:pPr>
      <w:spacing w:before="100" w:beforeAutospacing="1" w:after="100" w:afterAutospacing="1"/>
    </w:pPr>
  </w:style>
  <w:style w:type="paragraph" w:customStyle="1" w:styleId="titletext">
    <w:name w:val="titletext"/>
    <w:basedOn w:val="Normal"/>
    <w:uiPriority w:val="99"/>
    <w:semiHidden/>
    <w:rsid w:val="0019186C"/>
    <w:pPr>
      <w:spacing w:before="100" w:beforeAutospacing="1" w:after="100" w:afterAutospacing="1"/>
    </w:pPr>
  </w:style>
  <w:style w:type="character" w:styleId="Strong">
    <w:name w:val="Strong"/>
    <w:basedOn w:val="DefaultParagraphFont"/>
    <w:uiPriority w:val="22"/>
    <w:qFormat/>
    <w:rsid w:val="0019186C"/>
    <w:rPr>
      <w:b/>
      <w:bCs/>
    </w:rPr>
  </w:style>
  <w:style w:type="character" w:styleId="Emphasis">
    <w:name w:val="Emphasis"/>
    <w:basedOn w:val="DefaultParagraphFont"/>
    <w:uiPriority w:val="20"/>
    <w:qFormat/>
    <w:rsid w:val="001918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221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IV9Vay64-5pnaaIEZM-JpSAkJO3tK7sLYWJTmrDtPdR9SM7QZ5tKuYdKhy37o03-AT2BKqZ-xTUFcw43Uor7hT9PhlNaHL8iq72eyD-_jPyI6YfKr7uDPQSI5US8WHIq9MGPl2ukAc9rkRYUgNtigLkbUem2ATQPoHLl0D7PQ74X2IKlMJVlNC9V5wrnMj4ML7Q0Fe24lvIid3IcIXtcfUEtqC-Mxb3ZQZJvmOt-iURFnxcYzMeFlgp0xiBSEemxAvx-UIMF76wZZ05z8TjuT_s-IoeGEKtM4SIeOP1P1ETRZC8_wvipVg==&amp;c=GD-pagf-4KGAJ_fY2gekf_TUcdRtpshLA7zeJbAcauQxI6FX30H5wg==&amp;ch=fDF_uCwc43Y6BfqxLcqkDene-01_cutkoZNly9P0CYezp--cYKwzrA==" TargetMode="External"/><Relationship Id="rId21" Type="http://schemas.openxmlformats.org/officeDocument/2006/relationships/image" Target="media/image17.gif"/><Relationship Id="rId42" Type="http://schemas.openxmlformats.org/officeDocument/2006/relationships/hyperlink" Target="http://r20.rs6.net/tn.jsp?f=001IV9Vay64-5pnaaIEZM-JpSAkJO3tK7sLYWJTmrDtPdR9SM7QZ5tKuYdKhy37o03-9i3sBiaGPAwP71SM3P8QGKXNAdpqCN7Bfle8wV7jegqh2XMG-QoHPzWI7pak5e-oNaU1-EbNgOWQB6E5NpSXKjmd05_fglnRVQSv6__ojGsRf-olXkJjoQBf7ZfAdU5u1SynBh1CEWKQJ9J9vTYFbjdkpIRp578ntWZFRDq3Njoe8xCZROwPD97XqDWE7kPSrHmsoBEw0IzohSSQe7YKEpZbyZTB6Lo7W4nwape6JHbZbJiZIMVSjQ5bhc7GSsFE&amp;c=GD-pagf-4KGAJ_fY2gekf_TUcdRtpshLA7zeJbAcauQxI6FX30H5wg==&amp;ch=fDF_uCwc43Y6BfqxLcqkDene-01_cutkoZNly9P0CYezp--cYKwzrA==" TargetMode="External"/><Relationship Id="rId47" Type="http://schemas.openxmlformats.org/officeDocument/2006/relationships/hyperlink" Target="http://r20.rs6.net/tn.jsp?f=001IV9Vay64-5pnaaIEZM-JpSAkJO3tK7sLYWJTmrDtPdR9SM7QZ5tKuYdKhy37o03-t5Fz5d_zifRoI2FCqafe94SOPbCU-ARGvmH3Qc2ygT67CifxOzqKDMzFk5T9khd2xtpBRkgIUqpJ50z_PcAcJuLGV-0Zs2W91NfAASTHbRa4xBTGl1DzJT0Ent5YvfuO86zQ5u3sr-FrAYRZremeagMQ7LDrBxpa5aEO-F9OgSznvY4hcKQU9XRtNBalJVdjKU3bBfPrQHg=&amp;c=GD-pagf-4KGAJ_fY2gekf_TUcdRtpshLA7zeJbAcauQxI6FX30H5wg==&amp;ch=fDF_uCwc43Y6BfqxLcqkDene-01_cutkoZNly9P0CYezp--cYKwzrA==" TargetMode="External"/><Relationship Id="rId63" Type="http://schemas.openxmlformats.org/officeDocument/2006/relationships/hyperlink" Target="http://r20.rs6.net/tn.jsp?f=001IV9Vay64-5pnaaIEZM-JpSAkJO3tK7sLYWJTmrDtPdR9SM7QZ5tKuYdKhy37o03-Z1Fi-ZUot_bKVN6CIru6OWmQZAwsQOQ66AEq4-AdkMk64TfugjRvDVq2WSo6jYYtZnB5wZDaUJLtOIMgn0AjqURVeyH8MNuCEIhDCvmmAuIiiSR_mEzH5GAc_pxCVdG1V_YVeGyxIwCBvmO8KHDxDFRG4RdnNB5YLcxBtPEfcninbbDKdpkGo6anUJ7cfP5kBjizSWFl8HQ4jJA9e118KmTDQtfdcqYs6XGUQVeqtCwxHRHl5L6GkatuU9taHWMB&amp;c=GD-pagf-4KGAJ_fY2gekf_TUcdRtpshLA7zeJbAcauQxI6FX30H5wg==&amp;ch=fDF_uCwc43Y6BfqxLcqkDene-01_cutkoZNly9P0CYezp--cYKwzrA==" TargetMode="External"/><Relationship Id="rId68" Type="http://schemas.openxmlformats.org/officeDocument/2006/relationships/hyperlink" Target="http://r20.rs6.net/tn.jsp?f=001IV9Vay64-5pnaaIEZM-JpSAkJO3tK7sLYWJTmrDtPdR9SM7QZ5tKuYdKhy37o03-et5kc08WQO1S8Y_0JQMa-MEvcMw0yxLmRBdudb7oPU3niOOh-ywj5HUwa0pqR4Zonom-ZMra6x1daE3D_B0lyvEvqFlwakQHTE4e3XeArtrG5KpJs25HS1VNl01yeOXbQAAib0u-k7kSUUkWqDKco6MyIOsm0b15a7zbmwJrlx1IjC3f22VVnA==&amp;c=GD-pagf-4KGAJ_fY2gekf_TUcdRtpshLA7zeJbAcauQxI6FX30H5wg==&amp;ch=fDF_uCwc43Y6BfqxLcqkDene-01_cutkoZNly9P0CYezp--cYKwzrA==" TargetMode="External"/><Relationship Id="rId84" Type="http://schemas.openxmlformats.org/officeDocument/2006/relationships/hyperlink" Target="http://r20.rs6.net/tn.jsp?f=001IV9Vay64-5pnaaIEZM-JpSAkJO3tK7sLYWJTmrDtPdR9SM7QZ5tKuaWxEEuX3GF3fwxDVj9RsOE9E_p0svzDRYsMy8co6rFO3hoBMoGa1ZGfBobro1fCFxG9OPLwxtBAMr14aq43b6WTKWTVV1wkqYSjjnuzet8o4jCP25ZJQsoO4Q078uIMOA==&amp;c=GD-pagf-4KGAJ_fY2gekf_TUcdRtpshLA7zeJbAcauQxI6FX30H5wg==&amp;ch=fDF_uCwc43Y6BfqxLcqkDene-01_cutkoZNly9P0CYezp--cYKwzrA==" TargetMode="External"/><Relationship Id="rId89" Type="http://schemas.openxmlformats.org/officeDocument/2006/relationships/hyperlink" Target="http://r20.rs6.net/tn.jsp?f=001IV9Vay64-5pnaaIEZM-JpSAkJO3tK7sLYWJTmrDtPdR9SM7QZ5tKuYdKhy37o03-3aqE74ofO08QoW5Zwc8df9RDs0pRAijJ6YvdOrhjBxiKQcEild1wu9KdckiDhxNqBIQQTPti78K66hpMZRwc2OTPb9PI8Mh6EfK4CTXsKPrE31Ljkg11ism254OtQlHFs_CEIoKJqUj9VtOHGAifaUHTNw3wfyCP&amp;c=GD-pagf-4KGAJ_fY2gekf_TUcdRtpshLA7zeJbAcauQxI6FX30H5wg==&amp;ch=fDF_uCwc43Y6BfqxLcqkDene-01_cutkoZNly9P0CYezp--cYKwzrA==" TargetMode="Externa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IV9Vay64-5pnaaIEZM-JpSAkJO3tK7sLYWJTmrDtPdR9SM7QZ5tKuYdKhy37o03-H8HLi8FzlHhzN56IuyOPKcQC2Dh2pgcQhl_yNMQgUsW0Ms0iyLvQCa9j2oTc1GD1T9SSp7FpFHW03wwpUxzKLjMznX3nlfVc5KFPoHuzr1o4Neo22Uxmm_0jUga4le6seuTTVWAi8RtC2YNID24SyjOSnm4x-81nLoSA1rGAyjbciDJA2_idVS-y2VVNCEHk&amp;c=GD-pagf-4KGAJ_fY2gekf_TUcdRtpshLA7zeJbAcauQxI6FX30H5wg==&amp;ch=fDF_uCwc43Y6BfqxLcqkDene-01_cutkoZNly9P0CYezp--cYKwzrA==" TargetMode="External"/><Relationship Id="rId107"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hyperlink" Target="http://r20.rs6.net/tn.jsp?f=001IV9Vay64-5pnaaIEZM-JpSAkJO3tK7sLYWJTmrDtPdR9SM7QZ5tKuYdKhy37o03-uTxmhxTMsGLtHAf5F1zok_AbckKhqy8A45ttDgY98Vxpas64KZVUg6SjqdeT6rQMlcXaU9uw9IpDMKOp1LsSfMb8Dipll5Pp6xjsZdI1rjjBByCk32Zmk_Gz2Iye0io45kWQOTElM-bAnsetC-438asuleE6SIHt71BiLOWJP3q4g1fwmUWeKlayf7SjESbhBCCZBKv6E4Yq0zTtR4aLnV4gGXYUakenoTNSvT3W7Fidcy2eTG0azwT7ya-te4kUCXYqSB2kfz6XEOpRknjjd_7xoIos8zCIlmRHkpE4qRU=&amp;c=GD-pagf-4KGAJ_fY2gekf_TUcdRtpshLA7zeJbAcauQxI6FX30H5wg==&amp;ch=fDF_uCwc43Y6BfqxLcqkDene-01_cutkoZNly9P0CYezp--cYKwzrA==" TargetMode="External"/><Relationship Id="rId32" Type="http://schemas.openxmlformats.org/officeDocument/2006/relationships/hyperlink" Target="http://r20.rs6.net/tn.jsp?f=001IV9Vay64-5pnaaIEZM-JpSAkJO3tK7sLYWJTmrDtPdR9SM7QZ5tKuYdKhy37o03-mTqwrIXq6YvRSkOaFDlS_MECa-IjVzl-EiAhTGhEnqJ5zQ5kyGo24olW8JCS_DIGJsWcI3GtKWn_Grh1FNTKbpKzbSLeSXic1P5RtShcGHRVv0C3PaEu4jhvoAl1lpJzTgPir3m5YgzN-ga8a_6Zvyya49DFvQsDbgnaLDzVLVpAfhkJUDDlGlC5Su1AtQb8i5UcQjnWcCDa9BVMbcHDyhxX6iSTapcH50-Iw69ZeSNjicfrgRrAMg==&amp;c=GD-pagf-4KGAJ_fY2gekf_TUcdRtpshLA7zeJbAcauQxI6FX30H5wg==&amp;ch=fDF_uCwc43Y6BfqxLcqkDene-01_cutkoZNly9P0CYezp--cYKwzrA==" TargetMode="External"/><Relationship Id="rId37" Type="http://schemas.openxmlformats.org/officeDocument/2006/relationships/hyperlink" Target="http://r20.rs6.net/tn.jsp?f=001IV9Vay64-5pnaaIEZM-JpSAkJO3tK7sLYWJTmrDtPdR9SM7QZ5tKuYdKhy37o03-4qBogj0n6imEwMXHugcSDEgG0R8VgtAceo5aMTJpcIJ8qaMZSYrvWlcq8tKnpAECiJeNwEXncphmnEwi7QLNmlVlKn2UCJ16t8PnQ2ksohuggXfqrh01sijOXHD9nLm57n7briazLUlBW5YR_8gqEoED368TMePXvwkd23lUBlhs8Vlgsqmed1nhZl5r1EPPd0FlVXBhr7o=&amp;c=GD-pagf-4KGAJ_fY2gekf_TUcdRtpshLA7zeJbAcauQxI6FX30H5wg==&amp;ch=fDF_uCwc43Y6BfqxLcqkDene-01_cutkoZNly9P0CYezp--cYKwzrA==" TargetMode="External"/><Relationship Id="rId40" Type="http://schemas.openxmlformats.org/officeDocument/2006/relationships/hyperlink" Target="http://r20.rs6.net/tn.jsp?f=001IV9Vay64-5pnaaIEZM-JpSAkJO3tK7sLYWJTmrDtPdR9SM7QZ5tKuYdKhy37o03-sTkCq16iW3qLoZJsq0oNDS3ZV40upSh3bdbQeW8d4GS2tcIsPQXqoC0KhuiX5O-keVs4K3e5248S1h1dE3nRb4dxcKds-qudLiZpd8c6E619Yl-tR8qkDp5Pg2lT-D-iKEaVRcuGBU3A94YRU6Pnc-HhRkMhnDsIc_nR5L6G5bn8bd56MMXiUGNXPFMJrF5kddRD0rIDyiGBDiENp0fxcxX67E13oge7OHcKcWS_XMZHcVWrEiBiRY-n0j9xCeV9wASsom0WhSk=&amp;c=GD-pagf-4KGAJ_fY2gekf_TUcdRtpshLA7zeJbAcauQxI6FX30H5wg==&amp;ch=fDF_uCwc43Y6BfqxLcqkDene-01_cutkoZNly9P0CYezp--cYKwzrA==" TargetMode="External"/><Relationship Id="rId45" Type="http://schemas.openxmlformats.org/officeDocument/2006/relationships/hyperlink" Target="http://r20.rs6.net/tn.jsp?f=001IV9Vay64-5pnaaIEZM-JpSAkJO3tK7sLYWJTmrDtPdR9SM7QZ5tKuYdKhy37o03-9-70E5YxzklzHC5z3oajaMCFgTt-GWGJSRtr1bon1pzpuvxbWbc-RaCwgIK4eptwm4ZapfpmOlbQXR3kGwa3daCtSpeAXMN1uxtPbCODOYdfWILmViLYdL35YE6N7kLFsjtdYMBp-6I=&amp;c=GD-pagf-4KGAJ_fY2gekf_TUcdRtpshLA7zeJbAcauQxI6FX30H5wg==&amp;ch=fDF_uCwc43Y6BfqxLcqkDene-01_cutkoZNly9P0CYezp--cYKwzrA==" TargetMode="External"/><Relationship Id="rId53" Type="http://schemas.openxmlformats.org/officeDocument/2006/relationships/hyperlink" Target="http://r20.rs6.net/tn.jsp?f=001IV9Vay64-5pnaaIEZM-JpSAkJO3tK7sLYWJTmrDtPdR9SM7QZ5tKuYdKhy37o03-JYR-bDESqvQunA0UXEplrM4AygmRetykgjBNWkbvY4g0SuVGR16OW3FaQydb5wyTPPJdbSNetZD19fm2FIB5IhMHnC7wH4EQW3O32TAHtxZ8DkALjSUqg-cjr2waqg5I5X_4LMUzS8NAvBMFQITrpHkw3fhZQtZeazPpUMW5bqp-Zc8sInn74A==&amp;c=GD-pagf-4KGAJ_fY2gekf_TUcdRtpshLA7zeJbAcauQxI6FX30H5wg==&amp;ch=fDF_uCwc43Y6BfqxLcqkDene-01_cutkoZNly9P0CYezp--cYKwzrA==" TargetMode="External"/><Relationship Id="rId58" Type="http://schemas.openxmlformats.org/officeDocument/2006/relationships/hyperlink" Target="http://r20.rs6.net/tn.jsp?f=001IV9Vay64-5pnaaIEZM-JpSAkJO3tK7sLYWJTmrDtPdR9SM7QZ5tKuYdKhy37o03-b7iNpe6YqyqQjoEm7M59qA-Bir7a9aoRzShI9d3Lvow0r1j9PwRABvxyxIQaRBdODBPP_89Bq9c1SBedzuBdi37xRp3mEPo4ss6xtYbrPX6ofP-hQDAJ9Mi8pTQjQlpVELwoqFnAlr6bKSkKn-Bwi4WSJSPcIsgn&amp;c=GD-pagf-4KGAJ_fY2gekf_TUcdRtpshLA7zeJbAcauQxI6FX30H5wg==&amp;ch=fDF_uCwc43Y6BfqxLcqkDene-01_cutkoZNly9P0CYezp--cYKwzrA==" TargetMode="External"/><Relationship Id="rId66" Type="http://schemas.openxmlformats.org/officeDocument/2006/relationships/hyperlink" Target="http://r20.rs6.net/tn.jsp?f=001IV9Vay64-5pnaaIEZM-JpSAkJO3tK7sLYWJTmrDtPdR9SM7QZ5tKuYdKhy37o03-6ZSlQiAnHq2AY17FQIuOAjSUPFP68EwVyr5K_6vl4hCZ9d97ej8CUXnonx6rHJTOwEEKp6sP4-BO8Nc4-3PjUkYmsWuK6AJOMM0E3JRKz0-Vrsxm0Yi2qkdDi35ns4IcOw8TRnYRNkbLzYrOWoiG6HXpq1ynhCTCIO8vZB4Di-cwtjLUedJY_AWLQxzb0IgTYvmNlteJdPYeCO1MG-WUgaXeF3Q09Mg0&amp;c=GD-pagf-4KGAJ_fY2gekf_TUcdRtpshLA7zeJbAcauQxI6FX30H5wg==&amp;ch=fDF_uCwc43Y6BfqxLcqkDene-01_cutkoZNly9P0CYezp--cYKwzrA==" TargetMode="External"/><Relationship Id="rId74" Type="http://schemas.openxmlformats.org/officeDocument/2006/relationships/hyperlink" Target="http://r20.rs6.net/tn.jsp?f=001IV9Vay64-5pnaaIEZM-JpSAkJO3tK7sLYWJTmrDtPdR9SM7QZ5tKuYdKhy37o03-wJefgLP67Grn90jOU56g-LR7BRfh2CWj406Pv4tnc6y51yCAcgnwZT1HZVcqHTSiEOYNTzHQ2-lj3EW6BQkc48XTB8YfBZYYSnuYt7vsiLTM3BFw689jQYo1yyxuSLFc_V7fxFRAinO3zGEXpZLeaQLapmbEGpsJ7q_PHu48bc8oRaptFrpcWaTlvCJnBtEedULaqUbaPpxIi3NNGBNug1AxQjb-UTSt&amp;c=GD-pagf-4KGAJ_fY2gekf_TUcdRtpshLA7zeJbAcauQxI6FX30H5wg==&amp;ch=fDF_uCwc43Y6BfqxLcqkDene-01_cutkoZNly9P0CYezp--cYKwzrA==" TargetMode="External"/><Relationship Id="rId79" Type="http://schemas.openxmlformats.org/officeDocument/2006/relationships/hyperlink" Target="http://r20.rs6.net/tn.jsp?f=001IV9Vay64-5pnaaIEZM-JpSAkJO3tK7sLYWJTmrDtPdR9SM7QZ5tKuYdKhy37o03-1QX-cRlK0pTJ86YJWU5y66NPwEdWEit-UdAazGs2Zz3KA369q5oYAqoALCggBjMy30Sbpif9gh_s7FMiSKlQrsDqvdk3rnmDjM9jBbapdLaFjJdSXhGrP6VWQuMZem3O_au8lORlobX2ZgYDT9m9BZgZTdgKnoPdj4Xv5cOifkU5AN2jaRxyOkbi0h-M_iiMwbqR72JX1eg4kv-jwxgJlitHsHMFwTVPjAnQApekRepTQDwQsOMCHAWlcjU_Xn0Y&amp;c=GD-pagf-4KGAJ_fY2gekf_TUcdRtpshLA7zeJbAcauQxI6FX30H5wg==&amp;ch=fDF_uCwc43Y6BfqxLcqkDene-01_cutkoZNly9P0CYezp--cYKwzrA==" TargetMode="External"/><Relationship Id="rId87" Type="http://schemas.openxmlformats.org/officeDocument/2006/relationships/hyperlink" Target="http://r20.rs6.net/tn.jsp?f=001IV9Vay64-5pnaaIEZM-JpSAkJO3tK7sLYWJTmrDtPdR9SM7QZ5tKuTEXMZO5LSlnhKE-Z8bbev84WF9-1VQdnBi6e5sHUcE-Fe4i_-7KNim98mhaYl2ZQtCYa0xcZ8KEuvEGt1MBZNoGvhyV5Ck74-H0n9KeTjzX5YnjAfXL9UUL70aAqJmJ_VoGJTec2qIXNqBRdUM26cT54LLgTERlKC5iZB3PjrL2&amp;c=GD-pagf-4KGAJ_fY2gekf_TUcdRtpshLA7zeJbAcauQxI6FX30H5wg==&amp;ch=fDF_uCwc43Y6BfqxLcqkDene-01_cutkoZNly9P0CYezp--cYKwzrA==" TargetMode="External"/><Relationship Id="rId102" Type="http://schemas.openxmlformats.org/officeDocument/2006/relationships/hyperlink" Target="http://r20.rs6.net/tn.jsp?f=001IV9Vay64-5pnaaIEZM-JpSAkJO3tK7sLYWJTmrDtPdR9SM7QZ5tKuQq4Zu6R8i_rdvVwYDQc-8PmdmpKkhyglZWJhJU80TnbmfjvA-ImQw_H4CrVEfaJ0wtBsibtDZcxHSSgHQuNqStil8he01zRe7-5IEVRZli_14jckVTVH2Cw1L9DVqgO6w==&amp;c=GD-pagf-4KGAJ_fY2gekf_TUcdRtpshLA7zeJbAcauQxI6FX30H5wg==&amp;ch=fDF_uCwc43Y6BfqxLcqkDene-01_cutkoZNly9P0CYezp--cYKwzrA==" TargetMode="External"/><Relationship Id="rId110" Type="http://schemas.openxmlformats.org/officeDocument/2006/relationships/image" Target="media/image28.png"/><Relationship Id="rId5" Type="http://schemas.openxmlformats.org/officeDocument/2006/relationships/image" Target="media/image1.png"/><Relationship Id="rId61" Type="http://schemas.openxmlformats.org/officeDocument/2006/relationships/hyperlink" Target="http://r20.rs6.net/tn.jsp?f=001IV9Vay64-5pnaaIEZM-JpSAkJO3tK7sLYWJTmrDtPdR9SM7QZ5tKuYdKhy37o03-0bxlLjN_tOeHvP5h08KQnBli4SyDx-GqHLu5OaehIgMTSZli2PMRKwnZo3kVeDheDMKJdfXM34Wn0rAwJDcepeV_6gNB5Z1MVF7YGacvkhn518uZnCyvPkWwXS5HxoFLeM2iqWbgqwKchrk7LfXmGBlS9HoB96ORyH-Mr5S4vVJvd8NogQCA8M85QWLofPI1&amp;c=GD-pagf-4KGAJ_fY2gekf_TUcdRtpshLA7zeJbAcauQxI6FX30H5wg==&amp;ch=fDF_uCwc43Y6BfqxLcqkDene-01_cutkoZNly9P0CYezp--cYKwzrA==" TargetMode="External"/><Relationship Id="rId82" Type="http://schemas.openxmlformats.org/officeDocument/2006/relationships/image" Target="media/image19.jpeg"/><Relationship Id="rId90" Type="http://schemas.openxmlformats.org/officeDocument/2006/relationships/hyperlink" Target="http://r20.rs6.net/tn.jsp?f=001IV9Vay64-5pnaaIEZM-JpSAkJO3tK7sLYWJTmrDtPdR9SM7QZ5tKuYdKhy37o03-HEU2PbpdDgurnWoaJ6G2o3uVBeuIw4bFG4jVDPrh5MqE4OkWWviFy4QjkyZmeQbm5M_LeWVsaKG-yuVK5jzv0YEpRdSw5cdx41uJ0qejFsoVC3qAPcIT30wardhO0qBZPqL8OStMK_FhjxEqpa41Ug==&amp;c=GD-pagf-4KGAJ_fY2gekf_TUcdRtpshLA7zeJbAcauQxI6FX30H5wg==&amp;ch=fDF_uCwc43Y6BfqxLcqkDene-01_cutkoZNly9P0CYezp--cYKwzrA==" TargetMode="External"/><Relationship Id="rId95" Type="http://schemas.openxmlformats.org/officeDocument/2006/relationships/hyperlink" Target="http://r20.rs6.net/tn.jsp?f=001IV9Vay64-5pnaaIEZM-JpSAkJO3tK7sLYWJTmrDtPdR9SM7QZ5tKuTw9uDjOBOCr49Pq-irp-ms3DuQJlh2CPYc7bQCkMeVsiZwrWSYzNh19-w8USHqGjMelqmKu55BIGBsWAUR69K_X6b1DZdx8qgBYuTQDvKyR5Dccu_V53JxraH3tJgtn1dDCSCrvCNxz&amp;c=GD-pagf-4KGAJ_fY2gekf_TUcdRtpshLA7zeJbAcauQxI6FX30H5wg==&amp;ch=fDF_uCwc43Y6BfqxLcqkDene-01_cutkoZNly9P0CYezp--cYKwzrA=="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IV9Vay64-5pnaaIEZM-JpSAkJO3tK7sLYWJTmrDtPdR9SM7QZ5tKuc8dOJ_cv-wPMpastAcIMo4o9qV8O1fZPLHavLFUg0hyoMZaHQylkKAVh2D2kV58t-mEKYyyyQweZUI0SKqMyxu8KijVOQE7tIVo9Nq3wjXsSYPW2Ww8FT-8BZqd7y-diuvkcm_2LOjWVscZ-O_Aeo7jfnvJiGne8w==&amp;c=GD-pagf-4KGAJ_fY2gekf_TUcdRtpshLA7zeJbAcauQxI6FX30H5wg==&amp;ch=fDF_uCwc43Y6BfqxLcqkDene-01_cutkoZNly9P0CYezp--cYKwzrA==" TargetMode="External"/><Relationship Id="rId27" Type="http://schemas.openxmlformats.org/officeDocument/2006/relationships/hyperlink" Target="http://r20.rs6.net/tn.jsp?f=001IV9Vay64-5pnaaIEZM-JpSAkJO3tK7sLYWJTmrDtPdR9SM7QZ5tKuYdKhy37o03-MnZhnJq5k-0GOpInNp27FK7xhKatfBmnxXIQKUUhRWsBFpf6uXA4IcRJDhTxabynxm7eIji_qdrq9p5v8X4bxY8rOXetIMS9nmqCg5xEwwGC623HaAcGTaahX6y8H3i0CC0xq6YMi1jf_EJ5PwqnYzjneAqcKnxR5xhPse1b9yPKEKJQ1fXKBL8NYfRHYzKnQmYJ-Pc20p6hH6dR_uto_6hJl-v1hcYFHHA9TTBcX_Y=&amp;c=GD-pagf-4KGAJ_fY2gekf_TUcdRtpshLA7zeJbAcauQxI6FX30H5wg==&amp;ch=fDF_uCwc43Y6BfqxLcqkDene-01_cutkoZNly9P0CYezp--cYKwzrA==" TargetMode="External"/><Relationship Id="rId30" Type="http://schemas.openxmlformats.org/officeDocument/2006/relationships/hyperlink" Target="http://r20.rs6.net/tn.jsp?f=001IV9Vay64-5pnaaIEZM-JpSAkJO3tK7sLYWJTmrDtPdR9SM7QZ5tKuYdKhy37o03-ZljmaqP6yzPza_6MaBW3d0ifnqCRzs8hmNkAa3nQVMEF3BCZOTeufloQTgDMxmFOJYtSPR5AtR1kxMQA3SEO3Blx7xsXphCvxL9vRdTRAFgeiO-gXiSOEDpFicLFeJewM4u3r_FZo4TIGOhK0zwYFPxlCIaPsrfgT4ksTeUHv6brAfcY0su1kg6nVzbzu7YdxyLD9z5ama11GVsvxT97gw==&amp;c=GD-pagf-4KGAJ_fY2gekf_TUcdRtpshLA7zeJbAcauQxI6FX30H5wg==&amp;ch=fDF_uCwc43Y6BfqxLcqkDene-01_cutkoZNly9P0CYezp--cYKwzrA==" TargetMode="External"/><Relationship Id="rId35" Type="http://schemas.openxmlformats.org/officeDocument/2006/relationships/hyperlink" Target="http://r20.rs6.net/tn.jsp?f=001IV9Vay64-5pnaaIEZM-JpSAkJO3tK7sLYWJTmrDtPdR9SM7QZ5tKuYdKhy37o03-6Q_GkNnKs5Uzf6zpz0gQnnAu33a7iaSwNpJXix66FVIZbK2Gu5lZXO5MvORmJKiCd2QaLW1TGz1oi-eNYJzvDCO9I5N2l8Qn5ZxXEkNzSk1c2H0ktNQJzICoB6OzpHkDTDGJ8Iha6NMxhHMZK6mRGAtSbB9GSu8NLZvQq37zyvCOerD3DfKIudMRoTfjPuEcyf-07PpLGduL7aDhR5nmEG0YdJDBDlqsm9vK9RsmlZE=&amp;c=GD-pagf-4KGAJ_fY2gekf_TUcdRtpshLA7zeJbAcauQxI6FX30H5wg==&amp;ch=fDF_uCwc43Y6BfqxLcqkDene-01_cutkoZNly9P0CYezp--cYKwzrA==" TargetMode="External"/><Relationship Id="rId43" Type="http://schemas.openxmlformats.org/officeDocument/2006/relationships/hyperlink" Target="http://r20.rs6.net/tn.jsp?f=001IV9Vay64-5pnaaIEZM-JpSAkJO3tK7sLYWJTmrDtPdR9SM7QZ5tKuYdKhy37o03-4hso2_AeUrcTl1x4OeBDAefpHCvOcW6R9Bl88AR5GK_t-BmS6E0YP-6gUVHgMcOqQsZHdx5_aqi2qMWIpV4j5kBurwUG8E-kIPGrJ6J6imFT2QBtHu0dlJpyeAYixKxj-uN20zRPORZYu7C7POQ_8gaefERBgCHeqTTSWXzVm49RQ7UcNtyEWq_M2Y3X3sb4-9Xbe29M10EN_i8qeIhDYX_bgqCwBP0Y&amp;c=GD-pagf-4KGAJ_fY2gekf_TUcdRtpshLA7zeJbAcauQxI6FX30H5wg==&amp;ch=fDF_uCwc43Y6BfqxLcqkDene-01_cutkoZNly9P0CYezp--cYKwzrA==" TargetMode="External"/><Relationship Id="rId48" Type="http://schemas.openxmlformats.org/officeDocument/2006/relationships/hyperlink" Target="http://r20.rs6.net/tn.jsp?f=001IV9Vay64-5pnaaIEZM-JpSAkJO3tK7sLYWJTmrDtPdR9SM7QZ5tKuYdKhy37o03-48AEI_hdNgTXdygxV1YHRErXG5YpvID_p7ipDjdt-l6pB_dN-b9R_D-zrgO8l5RlyfQ9TWqPPlL1xQUalZhY4SmFDE3EaUprVlqpliQ2f4xBPzYz3akrBkoV47dFlgcMKLtiXRY0ma5f-e49X1I2QDmCMrvMl9ZMzwd4Qz6AyKsqebwNysQpaIWxAAHF7tNpIbYIccu-OY3s-akzrvZ89IzWn3xREPu4&amp;c=GD-pagf-4KGAJ_fY2gekf_TUcdRtpshLA7zeJbAcauQxI6FX30H5wg==&amp;ch=fDF_uCwc43Y6BfqxLcqkDene-01_cutkoZNly9P0CYezp--cYKwzrA==" TargetMode="External"/><Relationship Id="rId56" Type="http://schemas.openxmlformats.org/officeDocument/2006/relationships/hyperlink" Target="http://r20.rs6.net/tn.jsp?f=001IV9Vay64-5pnaaIEZM-JpSAkJO3tK7sLYWJTmrDtPdR9SM7QZ5tKuYdKhy37o03-O-WKRsGh_6oQBRbbxkqegvIbWXGRfSgtJH1Qz0U1xk00AzaNBI0cKe7lwI02uwGbPdHs1zMVyLb8_aQ-DgoOda1OdWTr_d1JIgL5YTV1b4BeNlnCAjkPaC-9EO2mc19h2DO_RTPEt4aHS2YAvXRG0oaX5x4JP9r2LtRhVKjFwB5yYvazY0LsvQ==&amp;c=GD-pagf-4KGAJ_fY2gekf_TUcdRtpshLA7zeJbAcauQxI6FX30H5wg==&amp;ch=fDF_uCwc43Y6BfqxLcqkDene-01_cutkoZNly9P0CYezp--cYKwzrA==" TargetMode="External"/><Relationship Id="rId64" Type="http://schemas.openxmlformats.org/officeDocument/2006/relationships/hyperlink" Target="http://r20.rs6.net/tn.jsp?f=001IV9Vay64-5pnaaIEZM-JpSAkJO3tK7sLYWJTmrDtPdR9SM7QZ5tKuYdKhy37o03-m1v4n_P5W4MYx4tXHVhtQMz6941CbU_0yzlunecwU6vRQ6tXcP2qLpwXU5kCS62rKPSMxhJ7opVRxvs-YzmtZy9DO9yie4Z8GQVdE-sxRGOCjOLTCMux_phwCv0Yyy2DjBjtK-Ur2xyHf_qbmIXw2qWMYID0Q6mlC5c89fU0jRVzmcgmEvG2ixwg97azLUA7pZluZHFN2KTpH57G2dUq7DLyNELgKofGZD-QfzoIuY8=&amp;c=GD-pagf-4KGAJ_fY2gekf_TUcdRtpshLA7zeJbAcauQxI6FX30H5wg==&amp;ch=fDF_uCwc43Y6BfqxLcqkDene-01_cutkoZNly9P0CYezp--cYKwzrA==" TargetMode="External"/><Relationship Id="rId69" Type="http://schemas.openxmlformats.org/officeDocument/2006/relationships/hyperlink" Target="http://r20.rs6.net/tn.jsp?f=001IV9Vay64-5pnaaIEZM-JpSAkJO3tK7sLYWJTmrDtPdR9SM7QZ5tKuYdKhy37o03-994r_-otsDNfXLTcxQUtjE2PJD5ZYMkwAYKosJFKq5awJrqcp8b0KqttuCHMb2SsgzDFXWtYt11dqnaG5sFru891UzrpixLhTQISvbxfAOcL2MoXqg9MpUnPhhA-OQtoXZX4Old4l8BOA9txLaVb-eu3hSYAi2qNzSklyRv7zIlx16-T9ks5ytbMpacVG2dv4G2HZ-slTsFH4-OOqHW0YlAPvwU9iVos&amp;c=GD-pagf-4KGAJ_fY2gekf_TUcdRtpshLA7zeJbAcauQxI6FX30H5wg==&amp;ch=fDF_uCwc43Y6BfqxLcqkDene-01_cutkoZNly9P0CYezp--cYKwzrA==" TargetMode="External"/><Relationship Id="rId77" Type="http://schemas.openxmlformats.org/officeDocument/2006/relationships/hyperlink" Target="http://r20.rs6.net/tn.jsp?f=001IV9Vay64-5pnaaIEZM-JpSAkJO3tK7sLYWJTmrDtPdR9SM7QZ5tKuYdKhy37o03-a9X7U2tHbDr0PP8EHYdbkoMWb77uT2lQqsfDB3-PeN7HdkEJnpu1JLKzUHu_IRrchCEtSC3IIffieMUxmJLKPcdmxghfvZ6t_JMwQsLjaHu8wReFDTSQ1Vh9yVx-ITjY5mBq-CGURL5jKSXh5w7nNCXnEHyxyk8WPuw5FObCSqXuUNcQ6YGWNBl0epKTl0lwsifLqPaWsPPGbeiebaAHjg==&amp;c=GD-pagf-4KGAJ_fY2gekf_TUcdRtpshLA7zeJbAcauQxI6FX30H5wg==&amp;ch=fDF_uCwc43Y6BfqxLcqkDene-01_cutkoZNly9P0CYezp--cYKwzrA==" TargetMode="External"/><Relationship Id="rId100" Type="http://schemas.openxmlformats.org/officeDocument/2006/relationships/hyperlink" Target="http://r20.rs6.net/tn.jsp?f=001IV9Vay64-5pnaaIEZM-JpSAkJO3tK7sLYWJTmrDtPdR9SM7QZ5tKuQq4Zu6R8i_rYdLg9HBJKOv3r62uur3bvwb5EsRVbqaD8-4jNnjWFfsw-Tg_Dz0zyuR7wjolS75OKIdtb4jv0xIbnZwxjXNWzX-l9t2XquZn6YUKGMflDs4cPkIlcju-5A==&amp;c=GD-pagf-4KGAJ_fY2gekf_TUcdRtpshLA7zeJbAcauQxI6FX30H5wg==&amp;ch=fDF_uCwc43Y6BfqxLcqkDene-01_cutkoZNly9P0CYezp--cYKwzrA==" TargetMode="External"/><Relationship Id="rId105" Type="http://schemas.openxmlformats.org/officeDocument/2006/relationships/hyperlink" Target="http://r20.rs6.net/tn.jsp?f=001IV9Vay64-5pnaaIEZM-JpSAkJO3tK7sLYWJTmrDtPdR9SM7QZ5tKuQq4Zu6R8i_rJ6kNWUHA_5z4jjX4gBPLPnODnKHbNAoRhmb6e-HcTJFqkgmj_QTv6dFWdbivwWCRF7lGyp09Pmx97t-bKHz8qoWNHsIxFaa8UOyL63ZwDsIizVwWlScwqg==&amp;c=GD-pagf-4KGAJ_fY2gekf_TUcdRtpshLA7zeJbAcauQxI6FX30H5wg==&amp;ch=fDF_uCwc43Y6BfqxLcqkDene-01_cutkoZNly9P0CYezp--cYKwzrA==" TargetMode="External"/><Relationship Id="rId113"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hyperlink" Target="http://r20.rs6.net/tn.jsp?f=001IV9Vay64-5pnaaIEZM-JpSAkJO3tK7sLYWJTmrDtPdR9SM7QZ5tKuYdKhy37o03-dIACIKnVtEuyh92iJT2qzKxKWx0upNR6MPpaMosxBanCrP2D7KcBEWJ8NoduKm0M65zYVfx19s8p4JJ5mrNeNDdsAy6uij6u6qUhmdTKzIhXQumOJGqdnYhIllYZR14cDm9D8pE37gMQ6-7yLwRB46KZKJXq0KJ-v0sr77jBCe1WjsnZk1mGcQ==&amp;c=GD-pagf-4KGAJ_fY2gekf_TUcdRtpshLA7zeJbAcauQxI6FX30H5wg==&amp;ch=fDF_uCwc43Y6BfqxLcqkDene-01_cutkoZNly9P0CYezp--cYKwzrA==" TargetMode="External"/><Relationship Id="rId72" Type="http://schemas.openxmlformats.org/officeDocument/2006/relationships/hyperlink" Target="http://r20.rs6.net/tn.jsp?f=001IV9Vay64-5pnaaIEZM-JpSAkJO3tK7sLYWJTmrDtPdR9SM7QZ5tKuYdKhy37o03-SMawbK_g0mkXQL44HPiKbqQ4KWQ8SGnc-IgsIqf-9oQ2VayYLxZrn9MWyLx94zjBIxg3lQ8yYO4MTWhzTff_WJOcn2pSymRweTu-Kl9UNdYoiK3NsJFYpkvPjsqSu8K6Pnn4hfrpWD-CrzNXwF6yjCvccAmucPZkdt1rnAnGCyuh9u3aYaoBQ93dHjunvCzd2iBcohuEXN1kce_bFdJiuSm5wXOXiESfq6xxFDvrZpJT2SXOS2Eg1C-bPC2gMtAHtagzJWrSUxsJqrbjxDkRQQZN9KSDXWEqI6-xK1XJ5yc=&amp;c=GD-pagf-4KGAJ_fY2gekf_TUcdRtpshLA7zeJbAcauQxI6FX30H5wg==&amp;ch=fDF_uCwc43Y6BfqxLcqkDene-01_cutkoZNly9P0CYezp--cYKwzrA==" TargetMode="External"/><Relationship Id="rId80" Type="http://schemas.openxmlformats.org/officeDocument/2006/relationships/image" Target="media/image18.jpeg"/><Relationship Id="rId85" Type="http://schemas.openxmlformats.org/officeDocument/2006/relationships/image" Target="media/image20.jpeg"/><Relationship Id="rId93" Type="http://schemas.openxmlformats.org/officeDocument/2006/relationships/hyperlink" Target="http://r20.rs6.net/tn.jsp?f=001IV9Vay64-5pnaaIEZM-JpSAkJO3tK7sLYWJTmrDtPdR9SM7QZ5tKuQq4Zu6R8i_rtRHPo1E2w4DwtCHkO4LevZTH9EMb1I2qfq3pHLx6zc3UMXrbcHWVunhAt18X_4SJnPwv6vYa0OlNdOu1v6NPOmcHYoG6ZwXqKbFbU79QtASVChOUj9pJEPpwRaclzEqR&amp;c=GD-pagf-4KGAJ_fY2gekf_TUcdRtpshLA7zeJbAcauQxI6FX30H5wg==&amp;ch=fDF_uCwc43Y6BfqxLcqkDene-01_cutkoZNly9P0CYezp--cYKwzrA==" TargetMode="External"/><Relationship Id="rId98" Type="http://schemas.openxmlformats.org/officeDocument/2006/relationships/hyperlink" Target="http://ui.constantcontact.com/sa/fwtf.jsp?m=1111272225814&amp;a=1120408511343&amp;ea=rthomas%40bak.rr.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IV9Vay64-5pnaaIEZM-JpSAkJO3tK7sLYWJTmrDtPdR9SM7QZ5tKuYdKhy37o03-VR7se55uXi-JSMMpXuJTYURREjC2UYti5Jp9GnvuNf9zkhAACZzPnjTP99Gn_ZP3j5BQqTgV81Uct3s9r9QZcovTijeyfRQWbsXuwYz_kOJZWVfiA_J1TrD-rdsCwTVD5DuJKgViD8LkMGOBxSdAkMhQRwLmUQuk&amp;c=GD-pagf-4KGAJ_fY2gekf_TUcdRtpshLA7zeJbAcauQxI6FX30H5wg==&amp;ch=fDF_uCwc43Y6BfqxLcqkDene-01_cutkoZNly9P0CYezp--cYKwzrA==" TargetMode="External"/><Relationship Id="rId33" Type="http://schemas.openxmlformats.org/officeDocument/2006/relationships/hyperlink" Target="http://r20.rs6.net/tn.jsp?f=001IV9Vay64-5pnaaIEZM-JpSAkJO3tK7sLYWJTmrDtPdR9SM7QZ5tKuYdKhy37o03-VbTGdkcRZdqlem3DUVddJkiOcqwZbVmLPV1SL8EHxLeUDNwpNgOkaeSxSgSafYs6cESXK-K0K1fbqgl_68ezhzYWvdSzPqnWFmw7Qcg6fjHMR7pFvawy7JgT7H0j6HVQZXvvU_gWOhIAijG8agjYU675cfEzDU7k6GNnB-X8FK22HRNVlcfGOtjV4v-IEhSVLlSHDi7v7WkcxYNAZdX41iHtljDFjD-z30UH9RBoFS4=&amp;c=GD-pagf-4KGAJ_fY2gekf_TUcdRtpshLA7zeJbAcauQxI6FX30H5wg==&amp;ch=fDF_uCwc43Y6BfqxLcqkDene-01_cutkoZNly9P0CYezp--cYKwzrA==" TargetMode="External"/><Relationship Id="rId38" Type="http://schemas.openxmlformats.org/officeDocument/2006/relationships/hyperlink" Target="http://r20.rs6.net/tn.jsp?f=001IV9Vay64-5pnaaIEZM-JpSAkJO3tK7sLYWJTmrDtPdR9SM7QZ5tKuYdKhy37o03-vs-3j6UfdEaHl0eMjekjFlnX-vbFijNPJXeVjAik1pgfZoo8hh5R0Ri-2nVc9OEidHw9r8yM0T4pSjdp5s16fSIPFTJ4Z-29XgmC7G_I8auoUWceT5J-DSavla4mg_dUmXOgL9YMpVD2cZKQCvvo7oRrQXwjm_xifK-RluAB1PL7c5vOEiJFWuJllyLVc3RJKkPrepCYDr3QTIcN5fzPvpmmWNF5e_OI&amp;c=GD-pagf-4KGAJ_fY2gekf_TUcdRtpshLA7zeJbAcauQxI6FX30H5wg==&amp;ch=fDF_uCwc43Y6BfqxLcqkDene-01_cutkoZNly9P0CYezp--cYKwzrA==" TargetMode="External"/><Relationship Id="rId46" Type="http://schemas.openxmlformats.org/officeDocument/2006/relationships/hyperlink" Target="http://r20.rs6.net/tn.jsp?f=001IV9Vay64-5pnaaIEZM-JpSAkJO3tK7sLYWJTmrDtPdR9SM7QZ5tKuYdKhy37o03-hjGI09T4wLasRh7muIAriIYP3pUSL9NTM2jVAHPW59iD5W1zxTVXBlhKLoAoAzF3zA2M7dXDMKjS6hGXDSzj4CurKIQBM7hl8HkI32kvYEI3xcqS390B6pEro62_FIODXvPpys69uGbsXyL0gCB4yO-D41Tks9Vd00PpKBdjCZHkPT1T-cIAnYhVOpfwBpcn7Peis6McMypsX-az6oAtMNw_7ww9T5IvpKjO48c-VDLXyD9aGL8rjuMaD4VhzUJa1PRwGJHxjJtx2AfAhT7ZBd33IAHCrHU9&amp;c=GD-pagf-4KGAJ_fY2gekf_TUcdRtpshLA7zeJbAcauQxI6FX30H5wg==&amp;ch=fDF_uCwc43Y6BfqxLcqkDene-01_cutkoZNly9P0CYezp--cYKwzrA==" TargetMode="External"/><Relationship Id="rId59" Type="http://schemas.openxmlformats.org/officeDocument/2006/relationships/hyperlink" Target="http://r20.rs6.net/tn.jsp?f=001IV9Vay64-5pnaaIEZM-JpSAkJO3tK7sLYWJTmrDtPdR9SM7QZ5tKuYdKhy37o03-gFcBijFmxs-jdEuc1h2vi1x2pByTO6z9ectzt7NeGFF2lvZFz07YCZgkxoBTrjarLsbshitKS9ky0NfZDZv5nmjPJHgTvTKudaGgQ8mS0HhIP0GjNE7zNCpYW6bGkwksVcInvvGqXQ3kGySFG5u6YLluvQ6pxHlfRzadcgsmMme3Gt15HKJcQ7xKin6GlnII&amp;c=GD-pagf-4KGAJ_fY2gekf_TUcdRtpshLA7zeJbAcauQxI6FX30H5wg==&amp;ch=fDF_uCwc43Y6BfqxLcqkDene-01_cutkoZNly9P0CYezp--cYKwzrA==" TargetMode="External"/><Relationship Id="rId67" Type="http://schemas.openxmlformats.org/officeDocument/2006/relationships/hyperlink" Target="http://r20.rs6.net/tn.jsp?f=001IV9Vay64-5pnaaIEZM-JpSAkJO3tK7sLYWJTmrDtPdR9SM7QZ5tKuYdKhy37o03-wU2tal0MJJo8zaKd_6mqgU49A1wLepchYCy8dsC2GD1K60JHXBP0zY-BRaXnpbm2nYZB9vvRlLTLI2IpMRU_vc-o_17laDlxKpybv3NmnPVVPIgQj7cLreDJmuJypnpPVecm7v9R8VCw7usyfhqaHMPHv_HritrFTLVBrJhqsoE=&amp;c=GD-pagf-4KGAJ_fY2gekf_TUcdRtpshLA7zeJbAcauQxI6FX30H5wg==&amp;ch=fDF_uCwc43Y6BfqxLcqkDene-01_cutkoZNly9P0CYezp--cYKwzrA==" TargetMode="External"/><Relationship Id="rId103" Type="http://schemas.openxmlformats.org/officeDocument/2006/relationships/hyperlink" Target="http://r20.rs6.net/tn.jsp?f=001IV9Vay64-5pnaaIEZM-JpSAkJO3tK7sLYWJTmrDtPdR9SM7QZ5tKuQq4Zu6R8i_rI5NlPWDKfk5TzTKFR4FJp_Si3uMWpxVV0ImTeLIRTtsftoF8ej5zOgQIBPpVZSpzB6uI903_wLbvBFDgrcWMBkJAyESqX_Q6y2TDnQrLjzdn0VMZAU8_f8oXf3JLxGOy3etY7u42xzx3PoaDo9xuDA==&amp;c=GD-pagf-4KGAJ_fY2gekf_TUcdRtpshLA7zeJbAcauQxI6FX30H5wg==&amp;ch=fDF_uCwc43Y6BfqxLcqkDene-01_cutkoZNly9P0CYezp--cYKwzrA==" TargetMode="External"/><Relationship Id="rId108" Type="http://schemas.openxmlformats.org/officeDocument/2006/relationships/image" Target="media/image26.png"/><Relationship Id="rId20" Type="http://schemas.openxmlformats.org/officeDocument/2006/relationships/image" Target="media/image16.jpeg"/><Relationship Id="rId41" Type="http://schemas.openxmlformats.org/officeDocument/2006/relationships/hyperlink" Target="http://r20.rs6.net/tn.jsp?f=001IV9Vay64-5pnaaIEZM-JpSAkJO3tK7sLYWJTmrDtPdR9SM7QZ5tKuYdKhy37o03-vBSUX2Kkg2BcPm1bQa1usZGT6s-2ZslTQMifKPOb5Q_N3QTfkH5vJrcwGypzHnOls2M_sItyn8OaWIMECZCe8PLVXoOZawRzb_ncbbsUDTT6Mtz80r7zVUJU-siQ6KmOgPnICcV1cnFEAJrOB1RbKY0rm6VN3SMVidYy9gqOQA1AiuARo-iz1BzfzOBpu_NtJm65rY4g0UDCTgiwmDzOwQ==&amp;c=GD-pagf-4KGAJ_fY2gekf_TUcdRtpshLA7zeJbAcauQxI6FX30H5wg==&amp;ch=fDF_uCwc43Y6BfqxLcqkDene-01_cutkoZNly9P0CYezp--cYKwzrA==" TargetMode="External"/><Relationship Id="rId54" Type="http://schemas.openxmlformats.org/officeDocument/2006/relationships/hyperlink" Target="http://r20.rs6.net/tn.jsp?f=001IV9Vay64-5pnaaIEZM-JpSAkJO3tK7sLYWJTmrDtPdR9SM7QZ5tKuYdKhy37o03-HhzSd75n40aK7ZSu58uKamkqj6pJeZPOXWuwD_n_pXd7cCDCzOl8uKAZQx_pSe5Ww45lUXJWbPHLlUt1yW8BoIBodhg2axy0B8BX_5Ij_JNZcTGrqUNfJjx4j-K9LgEjegf_mPvLW5lxLppnd2Ovzl3S_qNekLcCcfceR_Qs3HnqM30TT0FpHQ==&amp;c=GD-pagf-4KGAJ_fY2gekf_TUcdRtpshLA7zeJbAcauQxI6FX30H5wg==&amp;ch=fDF_uCwc43Y6BfqxLcqkDene-01_cutkoZNly9P0CYezp--cYKwzrA==" TargetMode="External"/><Relationship Id="rId62" Type="http://schemas.openxmlformats.org/officeDocument/2006/relationships/hyperlink" Target="http://r20.rs6.net/tn.jsp?f=001IV9Vay64-5pnaaIEZM-JpSAkJO3tK7sLYWJTmrDtPdR9SM7QZ5tKuYdKhy37o03-xwKtOlmMF4eLZOsAsoTkEf8PHcY83awNr59yarR92OkHBVvZFhcgrtxlspzlF6qJQv8x72l7t-snmwc2lUBfKBx656AgI362HAow8WJe_U8q2VYSaeJhntg5jX4Db5pcEIO9fza6DeyzpdKoLAgyICeLnCEZEzSNh0Qpc4aFBsV8in2M7gklJ7PevFTL1IJipw7VfjmEiXk=&amp;c=GD-pagf-4KGAJ_fY2gekf_TUcdRtpshLA7zeJbAcauQxI6FX30H5wg==&amp;ch=fDF_uCwc43Y6BfqxLcqkDene-01_cutkoZNly9P0CYezp--cYKwzrA==" TargetMode="External"/><Relationship Id="rId70" Type="http://schemas.openxmlformats.org/officeDocument/2006/relationships/hyperlink" Target="http://r20.rs6.net/tn.jsp?f=001IV9Vay64-5pnaaIEZM-JpSAkJO3tK7sLYWJTmrDtPdR9SM7QZ5tKuYdKhy37o03-j-OF6CxshpMgyByCTd_aNZP5PxhES81-xYRgFkHgINUKrBhk_2VPaOr70FemfOG6gJbeEqhwASWyXD6VTHIAMfpJVvy5xpwfndR2yOhC7ojV31IyB9KufhHIU_tEwZU3jIJouqLz7w8LAj3kGmyuhNX_uwdFRaywj2iFzRYfhe7XLYszpDN6PJY1OKYMrft7MvjEt-zqVojW_-wnRrzfrYf46Nx1TJXf&amp;c=GD-pagf-4KGAJ_fY2gekf_TUcdRtpshLA7zeJbAcauQxI6FX30H5wg==&amp;ch=fDF_uCwc43Y6BfqxLcqkDene-01_cutkoZNly9P0CYezp--cYKwzrA==" TargetMode="External"/><Relationship Id="rId75" Type="http://schemas.openxmlformats.org/officeDocument/2006/relationships/hyperlink" Target="http://r20.rs6.net/tn.jsp?f=001IV9Vay64-5pnaaIEZM-JpSAkJO3tK7sLYWJTmrDtPdR9SM7QZ5tKuYdKhy37o03-IoYazEf55vSyAGN2fuEB4CjG0zcSAojvbfI_ClU79tvjt-w9KZyfZkIqsoqEa7Ov-dfBgftQkqSv7P0-CqKVaioM18p8FTXmfGghHd2UjpRYL6D1rpg6jDsndYtaRmyTVU_i9GnV4Fi4pL2U70Evtnfc4YsUrxmeAoiz4vNcznYuT8NIX7LB9O0h8kaJEpb0Ya0U1xwino4=&amp;c=GD-pagf-4KGAJ_fY2gekf_TUcdRtpshLA7zeJbAcauQxI6FX30H5wg==&amp;ch=fDF_uCwc43Y6BfqxLcqkDene-01_cutkoZNly9P0CYezp--cYKwzrA==" TargetMode="External"/><Relationship Id="rId83" Type="http://schemas.openxmlformats.org/officeDocument/2006/relationships/hyperlink" Target="http://r20.rs6.net/tn.jsp?f=001IV9Vay64-5pnaaIEZM-JpSAkJO3tK7sLYWJTmrDtPdR9SM7QZ5tKuTEXMZO5LSlnhKE-Z8bbev84WF9-1VQdnBi6e5sHUcE-Fe4i_-7KNim98mhaYl2ZQtCYa0xcZ8KEuvEGt1MBZNoGvhyV5Ck74-H0n9KeTjzX5YnjAfXL9UUL70aAqJmJ_VoGJTec2qIXNqBRdUM26cT54LLgTERlKC5iZB3PjrL2&amp;c=GD-pagf-4KGAJ_fY2gekf_TUcdRtpshLA7zeJbAcauQxI6FX30H5wg==&amp;ch=fDF_uCwc43Y6BfqxLcqkDene-01_cutkoZNly9P0CYezp--cYKwzrA==" TargetMode="External"/><Relationship Id="rId88" Type="http://schemas.openxmlformats.org/officeDocument/2006/relationships/hyperlink" Target="http://r20.rs6.net/tn.jsp?f=001IV9Vay64-5pnaaIEZM-JpSAkJO3tK7sLYWJTmrDtPdR9SM7QZ5tKuYdKhy37o03-TVK-y0k9aUNSWQgfGqExpIx0pk_3aZUXEf18cN7ZzXsBrANSTUb--3AKB-1tfPA3gfwPMlHUuKdNjYDvMVS2Q0akpxa8xO41oRjXx6e647WljgRA59rY0AWwY32UhTpjb4E1QFhqpYJN4nHrMbMS_utMok1q522I0g85-qG2UzXSfiu4cdvcZ2pEHoDlONPrMKAMQ01BRzR3q00ac3tIzg==&amp;c=GD-pagf-4KGAJ_fY2gekf_TUcdRtpshLA7zeJbAcauQxI6FX30H5wg==&amp;ch=fDF_uCwc43Y6BfqxLcqkDene-01_cutkoZNly9P0CYezp--cYKwzrA==" TargetMode="External"/><Relationship Id="rId91" Type="http://schemas.openxmlformats.org/officeDocument/2006/relationships/image" Target="media/image21.jpeg"/><Relationship Id="rId96" Type="http://schemas.openxmlformats.org/officeDocument/2006/relationships/hyperlink" Target="http://r20.rs6.net/tn.jsp?f=001IV9Vay64-5pnaaIEZM-JpSAkJO3tK7sLYWJTmrDtPdR9SM7QZ5tKuYdKhy37o03-cb5agLXjBLn1LE2tpQgnLBgh9jaybuQqPCE5rqO188Ti5Aef-R7DKgZ2e7wQePtK-AI72B7OGXAqsqipx8HFA55xYjbzeO8Y8H3DF5nQN1R4m3upK49zrB4rEoASRTdWjqv6nkRk2uYfrUPYdywjKLdsPiSszNSieh-mnSx7aBOhvggSvK1Sdye6A-NNPHqe_xh1WmtCnAI=&amp;c=GD-pagf-4KGAJ_fY2gekf_TUcdRtpshLA7zeJbAcauQxI6FX30H5wg==&amp;ch=fDF_uCwc43Y6BfqxLcqkDene-01_cutkoZNly9P0CYezp--cYKwzrA==" TargetMode="External"/><Relationship Id="rId11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IV9Vay64-5pnaaIEZM-JpSAkJO3tK7sLYWJTmrDtPdR9SM7QZ5tKuYdKhy37o03-E37DxnpbK0nfP8FSbk-OSS_MJdziMVEZDrUrv5N2y7rqsxxP1H9k_wXMWEkFBRveafBVYNWLwDuHaw3ofVRWTZDHU-0sdlzEyXqhqw2NNJVeUAGncR4Axw593mSUSCfSIm6oqTbtpO4nTfeSkBDT9X-EW2O0pdDKgngBklJEc4Fb9lfKecHuL_CniUH5wmXuGTvCSVH41eq0PeV3yKe4vnAf8zpzPSz0vbRwWx__-8x8BJfAXkkj7w==&amp;c=GD-pagf-4KGAJ_fY2gekf_TUcdRtpshLA7zeJbAcauQxI6FX30H5wg==&amp;ch=fDF_uCwc43Y6BfqxLcqkDene-01_cutkoZNly9P0CYezp--cYKwzrA==" TargetMode="External"/><Relationship Id="rId28" Type="http://schemas.openxmlformats.org/officeDocument/2006/relationships/hyperlink" Target="http://r20.rs6.net/tn.jsp?f=001IV9Vay64-5pnaaIEZM-JpSAkJO3tK7sLYWJTmrDtPdR9SM7QZ5tKuYdKhy37o03-zofnDU0RidwVYZPL9c4pfT_pggaJnvKRJbdcbq_675mv9TIhJOcjAcoNzGZ6wl-Ub0SdCHoOqOxJylcap_imUBQR6Hk5PoInJUlmTqgqgo1DFBenSDOmFGk1d8rskLzhwjre12UEYiYul01xBOfMh58NjuNHKs4AUOOMN6tDPJXxhukmMorQwn5E2anRJHMr36MUaVKJtLVFHUoruVfLxLkaiqqwyPKs8-xFeGaWEChig4j6BoVUCQ==&amp;c=GD-pagf-4KGAJ_fY2gekf_TUcdRtpshLA7zeJbAcauQxI6FX30H5wg==&amp;ch=fDF_uCwc43Y6BfqxLcqkDene-01_cutkoZNly9P0CYezp--cYKwzrA==" TargetMode="External"/><Relationship Id="rId36" Type="http://schemas.openxmlformats.org/officeDocument/2006/relationships/hyperlink" Target="http://r20.rs6.net/tn.jsp?f=001IV9Vay64-5pnaaIEZM-JpSAkJO3tK7sLYWJTmrDtPdR9SM7QZ5tKuYdKhy37o03-UDhg_7VEs0fDA2731-35V9t_Ray-fSTgQxAUkl-m48hCO5aw28o9FTxNXzv3jA9VE0RPgKI83lMSsuhFyfaq3Af9TSK61o3wxd7rsa4lK2kihLZudi7hJOJkbiGZzAhyC-5y-eAeyFI0pf_0nGPxb1QSo7T5UYEfqzrnqnI8tzN3UmPvTcmcWykiCpOuRDVS24CgmqAstEfjGekPDRJ86zWBiugiNCF5&amp;c=GD-pagf-4KGAJ_fY2gekf_TUcdRtpshLA7zeJbAcauQxI6FX30H5wg==&amp;ch=fDF_uCwc43Y6BfqxLcqkDene-01_cutkoZNly9P0CYezp--cYKwzrA==" TargetMode="External"/><Relationship Id="rId49" Type="http://schemas.openxmlformats.org/officeDocument/2006/relationships/hyperlink" Target="http://r20.rs6.net/tn.jsp?f=001IV9Vay64-5pnaaIEZM-JpSAkJO3tK7sLYWJTmrDtPdR9SM7QZ5tKuYdKhy37o03-SKFQmYD56CDEhMD66qLh8eh4XFpCP9On2trv9bkmrpuUCcxIKBZBkMVh9hLl9eLJmkyjzxWdYbkhhZobxSrgCjc4czSZty29oOT66Ui3GDtmYpDuprDWWpKGctdC3WiZj244R2W2gJZ_Lpu5KkjUw_r-kJDTQL5b3Q2vrctrSSE9xm7myilecY7FyzZBVfIJ&amp;c=GD-pagf-4KGAJ_fY2gekf_TUcdRtpshLA7zeJbAcauQxI6FX30H5wg==&amp;ch=fDF_uCwc43Y6BfqxLcqkDene-01_cutkoZNly9P0CYezp--cYKwzrA==" TargetMode="External"/><Relationship Id="rId57" Type="http://schemas.openxmlformats.org/officeDocument/2006/relationships/hyperlink" Target="http://r20.rs6.net/tn.jsp?f=001IV9Vay64-5pnaaIEZM-JpSAkJO3tK7sLYWJTmrDtPdR9SM7QZ5tKuYdKhy37o03-NIHglQXAhbsLCo3Po_8_6-i7RIVu9p6xBCWfPNrI2z16UH0nJ6bLiOW3fC6uFwhHnc6XcijuiEBCB9BkqI8USeqMLmdkU-cootc0de9G3GnoRAXTADgiaEYi4eujeI3kl1qj5B_CAAjz6bHnbC70qYXu475R0mRKyXhurrVCo7Da18gZyWqaiQ==&amp;c=GD-pagf-4KGAJ_fY2gekf_TUcdRtpshLA7zeJbAcauQxI6FX30H5wg==&amp;ch=fDF_uCwc43Y6BfqxLcqkDene-01_cutkoZNly9P0CYezp--cYKwzrA==" TargetMode="External"/><Relationship Id="rId106" Type="http://schemas.openxmlformats.org/officeDocument/2006/relationships/image" Target="media/image24.png"/><Relationship Id="rId10" Type="http://schemas.openxmlformats.org/officeDocument/2006/relationships/image" Target="media/image6.png"/><Relationship Id="rId31" Type="http://schemas.openxmlformats.org/officeDocument/2006/relationships/hyperlink" Target="http://r20.rs6.net/tn.jsp?f=001IV9Vay64-5pnaaIEZM-JpSAkJO3tK7sLYWJTmrDtPdR9SM7QZ5tKuYdKhy37o03-iYY7Md8bLLngbUAN3gwldGF26vNGy_dy_UYLcvh9mea78AL_b4jloin7yPFwevOkaWrrva2VkS3mSg4CM4tLDnI9eKv3Ltdo9NkFiiBKbjxSG3SCyz24WR4Lv3iQA9_tP91p6tQQjnrhlfECdgEE4bC-uCENyJeAqT5dVoaCTIoQwyQtxDo36r2hOfuO6kcI5krARyiq1g46fp5C-CNNKic8UNyr34v7_HX7G_HozcSc0gJNFAjvEnVczz2LWixX&amp;c=GD-pagf-4KGAJ_fY2gekf_TUcdRtpshLA7zeJbAcauQxI6FX30H5wg==&amp;ch=fDF_uCwc43Y6BfqxLcqkDene-01_cutkoZNly9P0CYezp--cYKwzrA==" TargetMode="External"/><Relationship Id="rId44" Type="http://schemas.openxmlformats.org/officeDocument/2006/relationships/hyperlink" Target="http://r20.rs6.net/tn.jsp?f=001IV9Vay64-5pnaaIEZM-JpSAkJO3tK7sLYWJTmrDtPdR9SM7QZ5tKuYdKhy37o03-nrq3tuvkP2teETMfPoGxeS3Jg80I4MSQP4RytRIWKRCYRdWbXTmjPMenj5zwg-jhvG5rI4llxb43dValC8S9iUNzVu7-CRIjMn75UQMrC-WSKKXRplDnh17PT873kzAcwqD_7qFtLuVYheXzF1Pw7fGPt5qrQKv2ELdg4oWUZNF3VYWQWS6qymZY-70CWkmk5d270R1ketU8Qbh85h2lXvz0hunLfnPw8d1aSAmBzv2c-OSyK4H30GpgQ7W4gwbwd4Qkc5kck0q14o61TXmji-faTFZ6VQJ_&amp;c=GD-pagf-4KGAJ_fY2gekf_TUcdRtpshLA7zeJbAcauQxI6FX30H5wg==&amp;ch=fDF_uCwc43Y6BfqxLcqkDene-01_cutkoZNly9P0CYezp--cYKwzrA==" TargetMode="External"/><Relationship Id="rId52" Type="http://schemas.openxmlformats.org/officeDocument/2006/relationships/hyperlink" Target="http://r20.rs6.net/tn.jsp?f=001IV9Vay64-5pnaaIEZM-JpSAkJO3tK7sLYWJTmrDtPdR9SM7QZ5tKuYdKhy37o03-W7fKW0lTH09iO_WQRFydPcEqV97KAUyBEK0ZiYZUULg-MDkGwpy3fgjpYh4L4Vvt2QrdS7tMhew-OBAI-e2DBYED5rGpbwgtqvkDaixlrj8i6DJ_EjUJBK6KZs0WLKQz9JrwNfa3FeVEbQhMPIw-gh01YPNjm3xQ7TExPCVf8vQOlK_5h9v_ZQ==&amp;c=GD-pagf-4KGAJ_fY2gekf_TUcdRtpshLA7zeJbAcauQxI6FX30H5wg==&amp;ch=fDF_uCwc43Y6BfqxLcqkDene-01_cutkoZNly9P0CYezp--cYKwzrA==" TargetMode="External"/><Relationship Id="rId60" Type="http://schemas.openxmlformats.org/officeDocument/2006/relationships/hyperlink" Target="http://r20.rs6.net/tn.jsp?f=001IV9Vay64-5pnaaIEZM-JpSAkJO3tK7sLYWJTmrDtPdR9SM7QZ5tKuYdKhy37o03-T0R8ebN2n5qom7Xgv75nYgye6yfNgOzbxoacetgOR8g13lGOgHIYtiGhOazYpCXVUAv7bSUcMfEmNwyfSOSa4BXMCWFcnOyb4RlFck6ssJ6dNql6QcOBaZ4EhmYceEbZSD0XRQRkiH684DoqIEnKKOZJpm04KuSz0ulmph_Q76-E0Zhjr7SsFQ==&amp;c=GD-pagf-4KGAJ_fY2gekf_TUcdRtpshLA7zeJbAcauQxI6FX30H5wg==&amp;ch=fDF_uCwc43Y6BfqxLcqkDene-01_cutkoZNly9P0CYezp--cYKwzrA==" TargetMode="External"/><Relationship Id="rId65" Type="http://schemas.openxmlformats.org/officeDocument/2006/relationships/hyperlink" Target="http://r20.rs6.net/tn.jsp?f=001IV9Vay64-5pnaaIEZM-JpSAkJO3tK7sLYWJTmrDtPdR9SM7QZ5tKuYdKhy37o03-2iZFMIjNohUIetHUROiAAEVrUg3hgj2uAb7ISRz6yCsVvNafu2idoSVoMTK3BO0P82Qtd_HKooUSAcOZFS7HEuY-alkdbeZxxrJ3HSMsBVK2Rjch0kdR4LtYCe1QMDqbDD0E4EVwUkN3OZhY-bvEhS6pSf29FTX9U2ogZ-L0GNkTVf3X2vYmO1QpjR4hOSwiSzD9fMd5Y60=&amp;c=GD-pagf-4KGAJ_fY2gekf_TUcdRtpshLA7zeJbAcauQxI6FX30H5wg==&amp;ch=fDF_uCwc43Y6BfqxLcqkDene-01_cutkoZNly9P0CYezp--cYKwzrA==" TargetMode="External"/><Relationship Id="rId73" Type="http://schemas.openxmlformats.org/officeDocument/2006/relationships/hyperlink" Target="http://r20.rs6.net/tn.jsp?f=001IV9Vay64-5pnaaIEZM-JpSAkJO3tK7sLYWJTmrDtPdR9SM7QZ5tKuYdKhy37o03-VQHwMrUDmyK3nUOpNnQsAw5A7cKUnr_YtjVPdIKg__ltPExrIO5BsSN4gGh8Q1rlohV5UOzruIGVZMkrdaZ0NNLfRtvRCwmdGEvhzOyoxDDrFvpgcRWm9BOTv5zuhooeHej6qHBQPCxZz_annRseWqVnUQ0yJduL3hEY-GrhVnLBqmJYvPr_kBU3idfy0fg-nCWqF22gi9sljRfpKDQP7cC82OmMGM2PaUKFbGI-nL8=&amp;c=GD-pagf-4KGAJ_fY2gekf_TUcdRtpshLA7zeJbAcauQxI6FX30H5wg==&amp;ch=fDF_uCwc43Y6BfqxLcqkDene-01_cutkoZNly9P0CYezp--cYKwzrA==" TargetMode="External"/><Relationship Id="rId78" Type="http://schemas.openxmlformats.org/officeDocument/2006/relationships/hyperlink" Target="http://r20.rs6.net/tn.jsp?f=001IV9Vay64-5pnaaIEZM-JpSAkJO3tK7sLYWJTmrDtPdR9SM7QZ5tKuYdKhy37o03-l43CChfrzw5u6nrHlKsXTQfvQWWKfb5NaeefdSC7eGErjpi4gEX-qlV5ay7VVz2MWsvAfJk1bGY58MFlH2KdYM61e8ZIAg9eT54EcJ04cOzwTEa3Ro3jVli0GwLJrnPa-LZ5Ma0pvCHlmaUAB0r8aA==&amp;c=GD-pagf-4KGAJ_fY2gekf_TUcdRtpshLA7zeJbAcauQxI6FX30H5wg==&amp;ch=fDF_uCwc43Y6BfqxLcqkDene-01_cutkoZNly9P0CYezp--cYKwzrA==" TargetMode="External"/><Relationship Id="rId81" Type="http://schemas.openxmlformats.org/officeDocument/2006/relationships/hyperlink" Target="http://r20.rs6.net/tn.jsp?f=001IV9Vay64-5pnaaIEZM-JpSAkJO3tK7sLYWJTmrDtPdR9SM7QZ5tKuUV4E5t-XyEZvhAtZgzMSZf0b7_Xd-10bRZcdaUGONdOOqHViNtHHC3Ce1Mg6_sA-QMii6jjT5hk2nEryG0-z4ZZqE9lQ4PKvHi-9eQ43pk2MSbyAqeHs7HErSlMEcl5Nw==&amp;c=GD-pagf-4KGAJ_fY2gekf_TUcdRtpshLA7zeJbAcauQxI6FX30H5wg==&amp;ch=fDF_uCwc43Y6BfqxLcqkDene-01_cutkoZNly9P0CYezp--cYKwzrA==" TargetMode="External"/><Relationship Id="rId86" Type="http://schemas.openxmlformats.org/officeDocument/2006/relationships/hyperlink" Target="http://r20.rs6.net/tn.jsp?f=001IV9Vay64-5pnaaIEZM-JpSAkJO3tK7sLYWJTmrDtPdR9SM7QZ5tKuTEXMZO5LSlnhKE-Z8bbev84WF9-1VQdnBi6e5sHUcE-Fe4i_-7KNim98mhaYl2ZQtCYa0xcZ8KEuvEGt1MBZNoGvhyV5Ck74-H0n9KeTjzX5YnjAfXL9UUL70aAqJmJ_VoGJTec2qIXNqBRdUM26cT54LLgTERlKC5iZB3PjrL2&amp;c=GD-pagf-4KGAJ_fY2gekf_TUcdRtpshLA7zeJbAcauQxI6FX30H5wg==&amp;ch=fDF_uCwc43Y6BfqxLcqkDene-01_cutkoZNly9P0CYezp--cYKwzrA==" TargetMode="External"/><Relationship Id="rId94" Type="http://schemas.openxmlformats.org/officeDocument/2006/relationships/hyperlink" Target="http://r20.rs6.net/tn.jsp?f=001IV9Vay64-5pnaaIEZM-JpSAkJO3tK7sLYWJTmrDtPdR9SM7QZ5tKuQq4Zu6R8i_rtRHPo1E2w4DwtCHkO4LevZTH9EMb1I2qfq3pHLx6zc3UMXrbcHWVunhAt18X_4SJnPwv6vYa0OlNdOu1v6NPOmcHYoG6ZwXqKbFbU79QtASVChOUj9pJEPpwRaclzEqR&amp;c=GD-pagf-4KGAJ_fY2gekf_TUcdRtpshLA7zeJbAcauQxI6FX30H5wg==&amp;ch=fDF_uCwc43Y6BfqxLcqkDene-01_cutkoZNly9P0CYezp--cYKwzrA==" TargetMode="External"/><Relationship Id="rId99" Type="http://schemas.openxmlformats.org/officeDocument/2006/relationships/image" Target="media/image23.gif"/><Relationship Id="rId101" Type="http://schemas.openxmlformats.org/officeDocument/2006/relationships/hyperlink" Target="http://r20.rs6.net/tn.jsp?f=001IV9Vay64-5pnaaIEZM-JpSAkJO3tK7sLYWJTmrDtPdR9SM7QZ5tKuQq4Zu6R8i_rBwNL39hSPQU8xKBweCLd-04iZxpIuYqJ8RTmjVzzBUrqYLcua8QKS1rS_5QQ3m2V9X5LXVJL-bKBGrYVv7jaOc_61EU5ZNn4s9jBP81t_iagCkORQ1op9A==&amp;c=GD-pagf-4KGAJ_fY2gekf_TUcdRtpshLA7zeJbAcauQxI6FX30H5wg==&amp;ch=fDF_uCwc43Y6BfqxLcqkDene-01_cutkoZNly9P0CYezp--cYKwzrA=="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IV9Vay64-5pnaaIEZM-JpSAkJO3tK7sLYWJTmrDtPdR9SM7QZ5tKuYdKhy37o03-GOrdnj140y-xGfVvM4zX0g6MSWp7Rtxzwc82Q_Tfr8E_iJy428S6AtkDro8kp4nT_PKKCN5jNz1T4owY0J32Ibp3vc1v0RfOgfd_o2_ZM9qwl-aTAEcv5PdGQs6Lciio5fTI1RjQd4ziotI3UiJAehrKbyoNlJ3UFDilT9G5DKXgYRDIx9MYuJ51p3ilbEgg&amp;c=GD-pagf-4KGAJ_fY2gekf_TUcdRtpshLA7zeJbAcauQxI6FX30H5wg==&amp;ch=fDF_uCwc43Y6BfqxLcqkDene-01_cutkoZNly9P0CYezp--cYKwzrA==" TargetMode="External"/><Relationship Id="rId109" Type="http://schemas.openxmlformats.org/officeDocument/2006/relationships/image" Target="media/image27.png"/><Relationship Id="rId34" Type="http://schemas.openxmlformats.org/officeDocument/2006/relationships/hyperlink" Target="http://r20.rs6.net/tn.jsp?f=001IV9Vay64-5pnaaIEZM-JpSAkJO3tK7sLYWJTmrDtPdR9SM7QZ5tKuYdKhy37o03-YFXJmlA52TsWyDDOHn1XLfz91lUlWbAnhRKmZXOZqjzZBglVr8BqamGWS1BFCTq6YNOICNPUBxKeiuekHta1hYajQzhFXsj8-75W6HD2CnJuHgjF4GqPWFiv7sd0ts-dbIj0dTgn48yEQSiaoAHjuKqvjoSS_rYtnP1WQiVpIwjtUYHxnHTdE6wBxsJOXVHg4rnumdkUDc_ER0WVpYsVORoJXAhqhrmD&amp;c=GD-pagf-4KGAJ_fY2gekf_TUcdRtpshLA7zeJbAcauQxI6FX30H5wg==&amp;ch=fDF_uCwc43Y6BfqxLcqkDene-01_cutkoZNly9P0CYezp--cYKwzrA==" TargetMode="External"/><Relationship Id="rId50" Type="http://schemas.openxmlformats.org/officeDocument/2006/relationships/hyperlink" Target="http://r20.rs6.net/tn.jsp?f=001IV9Vay64-5pnaaIEZM-JpSAkJO3tK7sLYWJTmrDtPdR9SM7QZ5tKuYdKhy37o03-DNDPipLQRFMDEWANWMYjRi-mnM7Sgmt8ej-ak8_nV0N0CulYO4VEnJp3p62c5RWNzD8VZZrRuj97jDsj8y6XkSa7XeJdPdQv_cWTmwC5RMug2iD2jGxNJvqbgbbl0wu4FjM8utJ37z0Xv6-SkMWvWkQLgfeC7xgVNRTeyZVCpCDZQPVVkS8ICA==&amp;c=GD-pagf-4KGAJ_fY2gekf_TUcdRtpshLA7zeJbAcauQxI6FX30H5wg==&amp;ch=fDF_uCwc43Y6BfqxLcqkDene-01_cutkoZNly9P0CYezp--cYKwzrA==" TargetMode="External"/><Relationship Id="rId55" Type="http://schemas.openxmlformats.org/officeDocument/2006/relationships/hyperlink" Target="http://r20.rs6.net/tn.jsp?f=001IV9Vay64-5pnaaIEZM-JpSAkJO3tK7sLYWJTmrDtPdR9SM7QZ5tKuYdKhy37o03-9fastWO_IsL0rRyK6G4N8s--kF6Oy7XU7HdWIC0GqzylcZ24X3PIbeLmn56zRpucWeTS6okvZ3RU9oDH45Kgk_UvMw20EqThndLpuQA4nhSU_FgrR5M3gNT406CVMbTVZo5iBS4O9u9hFVRN0F2jTb5LxSJ5Yrm8V2xCcEX3xUiH2X3zLnw_EQ==&amp;c=GD-pagf-4KGAJ_fY2gekf_TUcdRtpshLA7zeJbAcauQxI6FX30H5wg==&amp;ch=fDF_uCwc43Y6BfqxLcqkDene-01_cutkoZNly9P0CYezp--cYKwzrA==" TargetMode="External"/><Relationship Id="rId76" Type="http://schemas.openxmlformats.org/officeDocument/2006/relationships/hyperlink" Target="http://r20.rs6.net/tn.jsp?f=001IV9Vay64-5pnaaIEZM-JpSAkJO3tK7sLYWJTmrDtPdR9SM7QZ5tKuX_5n1s0xH_4pI4o0sag1aYflMJceIswebFstfk55MTvZzASebwenEbb_Gox2TP_AY8VS_QFJ1rMdcp_s_8aruZSOf8Mo57xQorIQO-w2srRO4T5azWl8sW5FvJMl8yjFOeuBeqe1SqXC9dJ0eFVyTu6OOZ2Ktjs1A==&amp;c=GD-pagf-4KGAJ_fY2gekf_TUcdRtpshLA7zeJbAcauQxI6FX30H5wg==&amp;ch=fDF_uCwc43Y6BfqxLcqkDene-01_cutkoZNly9P0CYezp--cYKwzrA==" TargetMode="External"/><Relationship Id="rId97" Type="http://schemas.openxmlformats.org/officeDocument/2006/relationships/hyperlink" Target="http://r20.rs6.net/tn.jsp?f=001IV9Vay64-5pnaaIEZM-JpSAkJO3tK7sLYWJTmrDtPdR9SM7QZ5tKuZKpHWgWZSr-G_njdWP5AbSEsSZ2bZ-SrG4ZxXy8PBTbpPIt7ReTFek67bou7YJkEEkRlg63x3QgQ3MOD4Lni5qd9AyMJI9KmVfEy3oC9JILqHw29iy3_dAvYN_bl_wc3dPqk42rvGTpXjsSZ8Ev81rDGKWnpZ7IRQFE-mNzcKOi&amp;c=GD-pagf-4KGAJ_fY2gekf_TUcdRtpshLA7zeJbAcauQxI6FX30H5wg==&amp;ch=fDF_uCwc43Y6BfqxLcqkDene-01_cutkoZNly9P0CYezp--cYKwzrA==" TargetMode="External"/><Relationship Id="rId104" Type="http://schemas.openxmlformats.org/officeDocument/2006/relationships/hyperlink" Target="mailto:prophecyupdate@bak.rr.com" TargetMode="External"/><Relationship Id="rId7" Type="http://schemas.openxmlformats.org/officeDocument/2006/relationships/image" Target="media/image3.png"/><Relationship Id="rId71" Type="http://schemas.openxmlformats.org/officeDocument/2006/relationships/hyperlink" Target="http://r20.rs6.net/tn.jsp?f=001IV9Vay64-5pnaaIEZM-JpSAkJO3tK7sLYWJTmrDtPdR9SM7QZ5tKuYdKhy37o03-hDymkVX-tuV1aAaNA1yX2sLKE8dqjB3nPRAqLFaS1eYJYrlubXz8r64YfYNgOFoRiYTlC61-Bggw7HDEL8Q75XZ734iKX6BLQ90uysqC20gbDZdmg-kXKxiQLBUqdPdFEe_MU7aOSH_UZa1YUvd0WZxkccbbC4sQbMbKJhO6yxgiR-JrfleolOxHcF6O9MVP1x-ARSEXgZXage3pYNs8l412b9E_NsnL3dSjSx5wjFLjiKH6LW4Q5TUT2CFNGgZj&amp;c=GD-pagf-4KGAJ_fY2gekf_TUcdRtpshLA7zeJbAcauQxI6FX30H5wg==&amp;ch=fDF_uCwc43Y6BfqxLcqkDene-01_cutkoZNly9P0CYezp--cYKwzrA==" TargetMode="External"/><Relationship Id="rId92"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8</Pages>
  <Words>14993</Words>
  <Characters>85465</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5T15:22:00Z</dcterms:created>
  <dcterms:modified xsi:type="dcterms:W3CDTF">2015-03-15T16:28:00Z</dcterms:modified>
</cp:coreProperties>
</file>